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C8D8D" w14:textId="32C9B4BC" w:rsidR="00E11E20" w:rsidRPr="00832DF3" w:rsidRDefault="00AE48B6" w:rsidP="00A600F0">
      <w:pPr>
        <w:pStyle w:val="Titre1"/>
        <w:spacing w:before="120"/>
      </w:pPr>
      <w:r>
        <w:t>VOTRE</w:t>
      </w:r>
      <w:r w:rsidR="00E11E20" w:rsidRPr="00832DF3">
        <w:t xml:space="preserve"> PROGRAMME</w:t>
      </w:r>
    </w:p>
    <w:p w14:paraId="739C8D8E" w14:textId="73B701B7" w:rsidR="00E11E20" w:rsidRPr="00832DF3" w:rsidRDefault="00AE2A48" w:rsidP="00A600F0">
      <w:pPr>
        <w:pStyle w:val="I-Destinationprogramme"/>
        <w:spacing w:before="120" w:after="120"/>
      </w:pPr>
      <w:r>
        <w:t>Pèlerinage</w:t>
      </w:r>
      <w:r w:rsidR="00DE3F72">
        <w:t xml:space="preserve"> en</w:t>
      </w:r>
      <w:r>
        <w:t xml:space="preserve"> </w:t>
      </w:r>
      <w:r w:rsidR="00610974">
        <w:t>Terre Sainte</w:t>
      </w:r>
    </w:p>
    <w:p w14:paraId="739C8D8F" w14:textId="26C4843A" w:rsidR="003D3943" w:rsidRDefault="0022637D" w:rsidP="00A600F0">
      <w:pPr>
        <w:pStyle w:val="J-Datesprogramme"/>
        <w:spacing w:before="120" w:after="0"/>
      </w:pPr>
      <w:r>
        <w:t xml:space="preserve">Du </w:t>
      </w:r>
      <w:r w:rsidR="006E5F19">
        <w:t xml:space="preserve">mercredi 23 mars au </w:t>
      </w:r>
      <w:r w:rsidR="007557BF">
        <w:t>vendredi</w:t>
      </w:r>
      <w:r w:rsidR="006E5F19" w:rsidRPr="00A600F0">
        <w:t xml:space="preserve"> </w:t>
      </w:r>
      <w:r w:rsidR="00C3418B">
        <w:t>1</w:t>
      </w:r>
      <w:r w:rsidR="00C3418B" w:rsidRPr="00C3418B">
        <w:rPr>
          <w:vertAlign w:val="superscript"/>
        </w:rPr>
        <w:t>er</w:t>
      </w:r>
      <w:r w:rsidR="006E5F19">
        <w:t xml:space="preserve"> avril 2022</w:t>
      </w:r>
    </w:p>
    <w:p w14:paraId="739C8D90" w14:textId="77777777" w:rsidR="00E11E20" w:rsidRDefault="001B7F41" w:rsidP="00AE2A48">
      <w:pPr>
        <w:pStyle w:val="L-Durevoyageprogramme"/>
      </w:pPr>
      <w:r>
        <w:t>10</w:t>
      </w:r>
      <w:r w:rsidR="00E11E20" w:rsidRPr="00832DF3">
        <w:t xml:space="preserve"> jours / </w:t>
      </w:r>
      <w:r>
        <w:t>9</w:t>
      </w:r>
      <w:r w:rsidR="00E11E20" w:rsidRPr="00832DF3">
        <w:t xml:space="preserve"> nuits</w:t>
      </w:r>
    </w:p>
    <w:p w14:paraId="739C8D91" w14:textId="1618EA1D" w:rsidR="0094754E" w:rsidRPr="005B6801" w:rsidRDefault="005B6801" w:rsidP="00A600F0">
      <w:pPr>
        <w:pStyle w:val="K-Clientprogramme"/>
        <w:spacing w:before="120" w:after="120"/>
        <w:rPr>
          <w:sz w:val="32"/>
          <w:szCs w:val="32"/>
        </w:rPr>
      </w:pPr>
      <w:r w:rsidRPr="005B6801">
        <w:rPr>
          <w:sz w:val="32"/>
          <w:szCs w:val="32"/>
        </w:rPr>
        <w:t xml:space="preserve">Sous la conduite du </w:t>
      </w:r>
      <w:r w:rsidR="001B7F41" w:rsidRPr="005B6801">
        <w:rPr>
          <w:sz w:val="32"/>
          <w:szCs w:val="32"/>
        </w:rPr>
        <w:t xml:space="preserve">Père </w:t>
      </w:r>
      <w:r w:rsidR="00751573" w:rsidRPr="005B6801">
        <w:rPr>
          <w:sz w:val="32"/>
          <w:szCs w:val="32"/>
        </w:rPr>
        <w:t xml:space="preserve">Nicolas </w:t>
      </w:r>
      <w:r w:rsidR="001B7F41" w:rsidRPr="005B6801">
        <w:rPr>
          <w:sz w:val="32"/>
          <w:szCs w:val="32"/>
        </w:rPr>
        <w:t>GUILLOU</w:t>
      </w:r>
    </w:p>
    <w:p w14:paraId="739C8D92" w14:textId="0047146D" w:rsidR="00E11E20" w:rsidRPr="00AE2A48" w:rsidRDefault="007C0315" w:rsidP="00A600F0">
      <w:pPr>
        <w:pStyle w:val="C-Texteprogramme"/>
        <w:jc w:val="right"/>
        <w:rPr>
          <w:i/>
          <w:sz w:val="22"/>
        </w:rPr>
      </w:pPr>
      <w:r>
        <w:rPr>
          <w:i/>
          <w:sz w:val="22"/>
        </w:rPr>
        <w:t xml:space="preserve">A Rennes, le </w:t>
      </w:r>
      <w:r w:rsidR="00317B7C">
        <w:rPr>
          <w:i/>
          <w:sz w:val="22"/>
        </w:rPr>
        <w:t>1</w:t>
      </w:r>
      <w:r w:rsidR="00C12839">
        <w:rPr>
          <w:i/>
          <w:sz w:val="22"/>
        </w:rPr>
        <w:t>4</w:t>
      </w:r>
      <w:r w:rsidR="0068231F">
        <w:rPr>
          <w:i/>
          <w:sz w:val="22"/>
        </w:rPr>
        <w:t xml:space="preserve"> février</w:t>
      </w:r>
      <w:r w:rsidR="004B7101">
        <w:rPr>
          <w:i/>
          <w:sz w:val="22"/>
        </w:rPr>
        <w:t xml:space="preserve"> 2022</w:t>
      </w:r>
    </w:p>
    <w:p w14:paraId="739C8D93" w14:textId="775FE748" w:rsidR="00AE2A48" w:rsidRDefault="00E11E20" w:rsidP="00AE2A48">
      <w:pPr>
        <w:pStyle w:val="Titre3"/>
      </w:pPr>
      <w:r w:rsidRPr="00832DF3">
        <w:t>Jour 1</w:t>
      </w:r>
      <w:r w:rsidRPr="00832DF3">
        <w:tab/>
      </w:r>
      <w:r w:rsidR="006E5F19">
        <w:t>Mercredi 23 mars 2022</w:t>
      </w:r>
      <w:r w:rsidR="00AE2EBB">
        <w:t xml:space="preserve"> </w:t>
      </w:r>
    </w:p>
    <w:p w14:paraId="739C8D94" w14:textId="2D193587" w:rsidR="00E11E20" w:rsidRPr="00832DF3" w:rsidRDefault="00AE48B6" w:rsidP="00AE2A48">
      <w:pPr>
        <w:pStyle w:val="A-Itinrairejourne"/>
      </w:pPr>
      <w:r>
        <w:t xml:space="preserve">RENNES / </w:t>
      </w:r>
      <w:r w:rsidR="008C6F49">
        <w:t>NANTES</w:t>
      </w:r>
      <w:r w:rsidR="009E6019">
        <w:t xml:space="preserve"> </w:t>
      </w:r>
      <w:r w:rsidR="008C6F49">
        <w:t xml:space="preserve">/ </w:t>
      </w:r>
      <w:r w:rsidR="00E11E20" w:rsidRPr="00832DF3">
        <w:t>PARIS</w:t>
      </w:r>
      <w:r w:rsidR="00AE4B57">
        <w:t xml:space="preserve"> </w:t>
      </w:r>
      <w:r w:rsidR="00E11E20" w:rsidRPr="00832DF3">
        <w:t>/</w:t>
      </w:r>
      <w:r w:rsidR="00AE4B57">
        <w:t xml:space="preserve"> </w:t>
      </w:r>
      <w:r w:rsidR="00610974">
        <w:t xml:space="preserve">TEL AVIV </w:t>
      </w:r>
      <w:r w:rsidR="001B7F41">
        <w:t>/</w:t>
      </w:r>
      <w:r w:rsidR="00530170">
        <w:t xml:space="preserve"> </w:t>
      </w:r>
      <w:r w:rsidR="00015F7A">
        <w:t>DEIR RAFAT</w:t>
      </w:r>
    </w:p>
    <w:p w14:paraId="7C071EF1" w14:textId="77777777" w:rsidR="0022739D" w:rsidRDefault="00B86048" w:rsidP="00F17BA4">
      <w:pPr>
        <w:pStyle w:val="C-Texteprogramme"/>
        <w:rPr>
          <w:rFonts w:cs="Calibri"/>
        </w:rPr>
      </w:pPr>
      <w:r>
        <w:rPr>
          <w:rFonts w:cs="Calibri"/>
        </w:rPr>
        <w:t>R</w:t>
      </w:r>
      <w:r w:rsidRPr="00C12C59">
        <w:rPr>
          <w:rFonts w:cs="Calibri"/>
        </w:rPr>
        <w:t xml:space="preserve">oute vers </w:t>
      </w:r>
      <w:r w:rsidR="00F17BA4" w:rsidRPr="00F17BA4">
        <w:rPr>
          <w:rFonts w:cs="Calibri"/>
          <w:b/>
          <w:bCs/>
        </w:rPr>
        <w:t xml:space="preserve">Deir </w:t>
      </w:r>
      <w:proofErr w:type="spellStart"/>
      <w:r w:rsidR="00F17BA4" w:rsidRPr="00F17BA4">
        <w:rPr>
          <w:rFonts w:cs="Calibri"/>
          <w:b/>
          <w:bCs/>
        </w:rPr>
        <w:t>Rafat</w:t>
      </w:r>
      <w:proofErr w:type="spellEnd"/>
      <w:r w:rsidR="00F17BA4">
        <w:rPr>
          <w:rFonts w:cs="Calibri"/>
        </w:rPr>
        <w:t>,</w:t>
      </w:r>
      <w:r w:rsidR="0022739D">
        <w:rPr>
          <w:rFonts w:cs="Calibri"/>
        </w:rPr>
        <w:t xml:space="preserve"> situé à mi-chemin entre Tel Aviv et Jérusalem.</w:t>
      </w:r>
      <w:r w:rsidR="00F17BA4">
        <w:rPr>
          <w:rFonts w:cs="Calibri"/>
        </w:rPr>
        <w:t xml:space="preserve"> </w:t>
      </w:r>
    </w:p>
    <w:p w14:paraId="401B64CA" w14:textId="470725F1" w:rsidR="00B86048" w:rsidRPr="0022739D" w:rsidRDefault="0022739D" w:rsidP="0022739D">
      <w:pPr>
        <w:pStyle w:val="C-Texteprogramme"/>
        <w:rPr>
          <w:rFonts w:cs="Calibri"/>
        </w:rPr>
      </w:pPr>
      <w:r>
        <w:rPr>
          <w:rFonts w:cs="Calibri"/>
        </w:rPr>
        <w:t xml:space="preserve">C’est </w:t>
      </w:r>
      <w:r w:rsidR="00F17BA4">
        <w:rPr>
          <w:rFonts w:cs="Calibri"/>
        </w:rPr>
        <w:t xml:space="preserve">là où se trouve le </w:t>
      </w:r>
      <w:r w:rsidR="00081053">
        <w:rPr>
          <w:rFonts w:cs="Calibri"/>
          <w:b/>
          <w:bCs/>
        </w:rPr>
        <w:t>Sanctuaire</w:t>
      </w:r>
      <w:r w:rsidR="00F17BA4" w:rsidRPr="00F17BA4">
        <w:rPr>
          <w:rFonts w:cs="Calibri"/>
          <w:b/>
          <w:bCs/>
        </w:rPr>
        <w:t xml:space="preserve"> Notre Dame </w:t>
      </w:r>
      <w:r w:rsidR="00081053">
        <w:rPr>
          <w:rFonts w:cs="Calibri"/>
          <w:b/>
          <w:bCs/>
        </w:rPr>
        <w:t xml:space="preserve">Reine </w:t>
      </w:r>
      <w:r w:rsidR="00F17BA4" w:rsidRPr="00F17BA4">
        <w:rPr>
          <w:rFonts w:cs="Calibri"/>
          <w:b/>
          <w:bCs/>
        </w:rPr>
        <w:t>de Palestine</w:t>
      </w:r>
      <w:r w:rsidR="00081053">
        <w:rPr>
          <w:rFonts w:cs="Calibri"/>
          <w:b/>
          <w:bCs/>
        </w:rPr>
        <w:t xml:space="preserve"> et de Terre Sainte</w:t>
      </w:r>
      <w:r>
        <w:rPr>
          <w:rFonts w:cs="Calibri"/>
          <w:b/>
          <w:bCs/>
        </w:rPr>
        <w:t>.</w:t>
      </w:r>
    </w:p>
    <w:p w14:paraId="25C7F224" w14:textId="60F71B48" w:rsidR="006F184D" w:rsidRDefault="00F42D8F" w:rsidP="00193C08">
      <w:pPr>
        <w:pStyle w:val="C-Texteprogramme"/>
      </w:pPr>
      <w:r>
        <w:t xml:space="preserve">Installation </w:t>
      </w:r>
      <w:r w:rsidR="0025684E">
        <w:t>à l’hébergement à Deir Raf</w:t>
      </w:r>
      <w:r w:rsidR="003A0746">
        <w:t>a</w:t>
      </w:r>
      <w:r w:rsidR="0025684E">
        <w:t>t</w:t>
      </w:r>
      <w:r w:rsidR="00DF4093">
        <w:t>.</w:t>
      </w:r>
    </w:p>
    <w:p w14:paraId="3B99D91D" w14:textId="27291747" w:rsidR="009C5E64" w:rsidRDefault="004D4136" w:rsidP="000A36D1">
      <w:pPr>
        <w:pStyle w:val="E-Messes"/>
      </w:pPr>
      <w:r w:rsidRPr="00BB1EC0">
        <w:t xml:space="preserve">17h00 : </w:t>
      </w:r>
      <w:r w:rsidR="009C5E64" w:rsidRPr="00BB1EC0">
        <w:t xml:space="preserve">Messe à votre arrivée à l’hébergement, chez les </w:t>
      </w:r>
      <w:r w:rsidR="000A36D1" w:rsidRPr="00BB1EC0">
        <w:t>Petites Sœurs de Bethléem à Deir Rafat.</w:t>
      </w:r>
    </w:p>
    <w:p w14:paraId="4DBA3F2E" w14:textId="77777777" w:rsidR="00E43478" w:rsidRDefault="00B40DE5" w:rsidP="001B7F41">
      <w:pPr>
        <w:pStyle w:val="D-Repasetnuit"/>
      </w:pPr>
      <w:r>
        <w:t xml:space="preserve">Dîner et </w:t>
      </w:r>
      <w:r w:rsidR="001B7F41">
        <w:t xml:space="preserve">Nuit </w:t>
      </w:r>
      <w:r w:rsidR="0025684E">
        <w:t>chez les Petites Sœurs de Bethléem à Deir Rafat</w:t>
      </w:r>
    </w:p>
    <w:p w14:paraId="7F46B25C" w14:textId="77777777" w:rsidR="00F34807" w:rsidRPr="004D4136" w:rsidRDefault="00F34807" w:rsidP="00F34807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proofErr w:type="spellStart"/>
      <w:r w:rsidRPr="004D4136">
        <w:rPr>
          <w:rFonts w:ascii="Calibri" w:eastAsia="Times" w:hAnsi="Calibri"/>
          <w:i/>
          <w:color w:val="008000"/>
          <w:szCs w:val="20"/>
          <w:lang w:val="en-US"/>
        </w:rPr>
        <w:t>Sanctuaire</w:t>
      </w:r>
      <w:proofErr w:type="spellEnd"/>
      <w:r w:rsidRPr="004D4136">
        <w:rPr>
          <w:rFonts w:ascii="Calibri" w:eastAsia="Times" w:hAnsi="Calibri"/>
          <w:i/>
          <w:color w:val="008000"/>
          <w:szCs w:val="20"/>
          <w:lang w:val="en-US"/>
        </w:rPr>
        <w:t xml:space="preserve"> de Notre Dame de Palestine (Sanctuary of Our Lady of Palestine),</w:t>
      </w:r>
    </w:p>
    <w:p w14:paraId="56357246" w14:textId="77777777" w:rsidR="00F34807" w:rsidRPr="004D4136" w:rsidRDefault="00F34807" w:rsidP="00F34807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r w:rsidRPr="004D4136">
        <w:rPr>
          <w:rFonts w:ascii="Calibri" w:eastAsia="Times" w:hAnsi="Calibri"/>
          <w:i/>
          <w:color w:val="008000"/>
          <w:szCs w:val="20"/>
          <w:lang w:val="en-US"/>
        </w:rPr>
        <w:t>Deir Rafat,</w:t>
      </w:r>
    </w:p>
    <w:p w14:paraId="5B6DD533" w14:textId="77777777" w:rsidR="00F34807" w:rsidRPr="004D4136" w:rsidRDefault="00F34807" w:rsidP="00F34807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r w:rsidRPr="004D4136">
        <w:rPr>
          <w:rFonts w:ascii="Calibri" w:eastAsia="Times" w:hAnsi="Calibri"/>
          <w:i/>
          <w:color w:val="008000"/>
          <w:szCs w:val="20"/>
          <w:lang w:val="en-US"/>
        </w:rPr>
        <w:t>P.O.B. 2759910102,</w:t>
      </w:r>
    </w:p>
    <w:p w14:paraId="1F98E357" w14:textId="77777777" w:rsidR="00F34807" w:rsidRPr="004D4136" w:rsidRDefault="00F34807" w:rsidP="00F34807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r w:rsidRPr="004D4136">
        <w:rPr>
          <w:rFonts w:ascii="Calibri" w:eastAsia="Times" w:hAnsi="Calibri"/>
          <w:i/>
          <w:color w:val="008000"/>
          <w:szCs w:val="20"/>
          <w:lang w:val="en-US"/>
        </w:rPr>
        <w:t xml:space="preserve">Beit </w:t>
      </w:r>
      <w:proofErr w:type="spellStart"/>
      <w:r w:rsidRPr="004D4136">
        <w:rPr>
          <w:rFonts w:ascii="Calibri" w:eastAsia="Times" w:hAnsi="Calibri"/>
          <w:i/>
          <w:color w:val="008000"/>
          <w:szCs w:val="20"/>
          <w:lang w:val="en-US"/>
        </w:rPr>
        <w:t>Shemesh</w:t>
      </w:r>
      <w:proofErr w:type="spellEnd"/>
      <w:r w:rsidRPr="004D4136">
        <w:rPr>
          <w:rFonts w:ascii="Calibri" w:eastAsia="Times" w:hAnsi="Calibri"/>
          <w:i/>
          <w:color w:val="008000"/>
          <w:szCs w:val="20"/>
          <w:lang w:val="en-US"/>
        </w:rPr>
        <w:t xml:space="preserve"> – </w:t>
      </w:r>
      <w:proofErr w:type="spellStart"/>
      <w:r w:rsidRPr="004D4136">
        <w:rPr>
          <w:rFonts w:ascii="Calibri" w:eastAsia="Times" w:hAnsi="Calibri"/>
          <w:i/>
          <w:color w:val="008000"/>
          <w:szCs w:val="20"/>
          <w:lang w:val="en-US"/>
        </w:rPr>
        <w:t>Israël</w:t>
      </w:r>
      <w:proofErr w:type="spellEnd"/>
      <w:r w:rsidRPr="004D4136">
        <w:rPr>
          <w:rFonts w:ascii="Calibri" w:eastAsia="Times" w:hAnsi="Calibri"/>
          <w:i/>
          <w:color w:val="008000"/>
          <w:szCs w:val="20"/>
          <w:lang w:val="en-US"/>
        </w:rPr>
        <w:t xml:space="preserve"> </w:t>
      </w:r>
    </w:p>
    <w:p w14:paraId="537A3FE2" w14:textId="77777777" w:rsidR="00F34807" w:rsidRPr="00F34807" w:rsidRDefault="00F34807" w:rsidP="00F34807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F34807">
        <w:rPr>
          <w:rFonts w:ascii="Calibri" w:eastAsia="Times" w:hAnsi="Calibri"/>
          <w:i/>
          <w:color w:val="008000"/>
          <w:szCs w:val="20"/>
        </w:rPr>
        <w:t xml:space="preserve">Tel :  +972-29913876  </w:t>
      </w:r>
    </w:p>
    <w:p w14:paraId="13F1A330" w14:textId="07B9C1C1" w:rsidR="00F34807" w:rsidRDefault="00F34807" w:rsidP="00F34807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F34807">
        <w:rPr>
          <w:rFonts w:ascii="Calibri" w:eastAsia="Times" w:hAnsi="Calibri"/>
          <w:i/>
          <w:color w:val="008000"/>
          <w:szCs w:val="20"/>
        </w:rPr>
        <w:t>Portable : +972-548896255</w:t>
      </w:r>
    </w:p>
    <w:p w14:paraId="7C4ACA86" w14:textId="77777777" w:rsidR="00775054" w:rsidRPr="00F34807" w:rsidRDefault="00775054" w:rsidP="00F34807">
      <w:pPr>
        <w:ind w:left="1418"/>
        <w:rPr>
          <w:rFonts w:ascii="Calibri" w:eastAsia="Times" w:hAnsi="Calibri"/>
          <w:i/>
          <w:color w:val="008000"/>
          <w:szCs w:val="20"/>
        </w:rPr>
      </w:pPr>
    </w:p>
    <w:p w14:paraId="0BA303EF" w14:textId="77777777" w:rsidR="001D49E5" w:rsidRDefault="001D49E5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D9E" w14:textId="7B0BB81C" w:rsidR="00581F32" w:rsidRPr="00000515" w:rsidRDefault="001B7F41" w:rsidP="00E416E4">
      <w:pPr>
        <w:pStyle w:val="Titre3"/>
      </w:pPr>
      <w:r>
        <w:t>Jour 2</w:t>
      </w:r>
      <w:r w:rsidR="00E11E20" w:rsidRPr="00E11E20">
        <w:tab/>
      </w:r>
      <w:r w:rsidR="001570C8">
        <w:t>Jeudi 24 mars 2022</w:t>
      </w:r>
      <w:r w:rsidR="00581F32" w:rsidRPr="00000515">
        <w:t xml:space="preserve"> </w:t>
      </w:r>
    </w:p>
    <w:p w14:paraId="739C8D9F" w14:textId="195CB57D" w:rsidR="006E2FE7" w:rsidRDefault="0025684E" w:rsidP="006E2FE7">
      <w:pPr>
        <w:pStyle w:val="A-Itinrairejourne"/>
      </w:pPr>
      <w:r>
        <w:t>DEIR RAFAT</w:t>
      </w:r>
      <w:r w:rsidR="009E6019">
        <w:t xml:space="preserve"> </w:t>
      </w:r>
      <w:r w:rsidR="006E2FE7" w:rsidRPr="006E2FE7">
        <w:t xml:space="preserve">/ </w:t>
      </w:r>
      <w:r w:rsidR="005A1846">
        <w:t>ABOU GOSH /</w:t>
      </w:r>
      <w:r w:rsidR="009E6019">
        <w:t xml:space="preserve"> </w:t>
      </w:r>
      <w:r w:rsidR="006E2FE7" w:rsidRPr="006E2FE7">
        <w:t>AVDAT</w:t>
      </w:r>
      <w:r w:rsidR="009E6019">
        <w:t xml:space="preserve"> </w:t>
      </w:r>
      <w:r w:rsidR="006E2FE7" w:rsidRPr="006E2FE7">
        <w:t xml:space="preserve">/ </w:t>
      </w:r>
      <w:r w:rsidR="004C007E" w:rsidRPr="006E2FE7">
        <w:t>EIN AVDAT</w:t>
      </w:r>
      <w:r w:rsidR="009E6019">
        <w:t xml:space="preserve"> </w:t>
      </w:r>
      <w:r w:rsidR="004C007E">
        <w:t xml:space="preserve">/ </w:t>
      </w:r>
      <w:r w:rsidR="00A04906">
        <w:t>MASSADA</w:t>
      </w:r>
    </w:p>
    <w:p w14:paraId="7797010D" w14:textId="77104043" w:rsidR="00314098" w:rsidRPr="00EC0376" w:rsidRDefault="00820F25" w:rsidP="00EC0376">
      <w:pPr>
        <w:pStyle w:val="C-Texteprogramme"/>
        <w:spacing w:after="0"/>
        <w:jc w:val="center"/>
        <w:rPr>
          <w:b/>
          <w:bCs/>
          <w:i/>
          <w:iCs/>
          <w:color w:val="7030A0"/>
          <w:sz w:val="30"/>
          <w:szCs w:val="30"/>
        </w:rPr>
      </w:pPr>
      <w:r w:rsidRPr="00EC0376">
        <w:rPr>
          <w:b/>
          <w:bCs/>
          <w:i/>
          <w:iCs/>
          <w:color w:val="7030A0"/>
          <w:sz w:val="30"/>
          <w:szCs w:val="30"/>
        </w:rPr>
        <w:t>« Le désert : le peuple en marche vers la Terre Promise</w:t>
      </w:r>
      <w:r w:rsidR="00314098" w:rsidRPr="00EC0376">
        <w:rPr>
          <w:b/>
          <w:bCs/>
          <w:i/>
          <w:iCs/>
          <w:color w:val="7030A0"/>
          <w:sz w:val="30"/>
          <w:szCs w:val="30"/>
        </w:rPr>
        <w:t> »</w:t>
      </w:r>
    </w:p>
    <w:p w14:paraId="65E0BBE8" w14:textId="6406E549" w:rsidR="00820F25" w:rsidRPr="00EC0376" w:rsidRDefault="00314098" w:rsidP="0068231F">
      <w:pPr>
        <w:pStyle w:val="C-Texteprogramme"/>
        <w:jc w:val="center"/>
        <w:rPr>
          <w:b/>
          <w:bCs/>
          <w:i/>
          <w:iCs/>
          <w:color w:val="7030A0"/>
          <w:sz w:val="30"/>
          <w:szCs w:val="30"/>
        </w:rPr>
      </w:pPr>
      <w:r w:rsidRPr="00EC0376">
        <w:rPr>
          <w:b/>
          <w:bCs/>
          <w:i/>
          <w:iCs/>
          <w:color w:val="7030A0"/>
          <w:sz w:val="30"/>
          <w:szCs w:val="30"/>
        </w:rPr>
        <w:t>L’Alliance et les différentes étapes de la Genèse</w:t>
      </w:r>
    </w:p>
    <w:p w14:paraId="359DBE0A" w14:textId="3BA0EDCC" w:rsidR="00A073FF" w:rsidRDefault="004D4136" w:rsidP="00BB1EC0">
      <w:pPr>
        <w:pStyle w:val="E-Messes"/>
      </w:pPr>
      <w:r w:rsidRPr="00BB1EC0">
        <w:t>07h00</w:t>
      </w:r>
      <w:r w:rsidRPr="00BB1EC0">
        <w:rPr>
          <w:b/>
          <w:bCs/>
          <w:color w:val="FF0000"/>
        </w:rPr>
        <w:t> </w:t>
      </w:r>
      <w:r w:rsidRPr="00BB1EC0">
        <w:t xml:space="preserve">: </w:t>
      </w:r>
      <w:r w:rsidR="008F0C39" w:rsidRPr="00BB1EC0">
        <w:t xml:space="preserve">Le matin, </w:t>
      </w:r>
      <w:r w:rsidR="00A073FF" w:rsidRPr="00BB1EC0">
        <w:t>messe à Deir Rafat avant le départ.</w:t>
      </w:r>
    </w:p>
    <w:p w14:paraId="2BE16FE1" w14:textId="30788DF0" w:rsidR="00705D91" w:rsidRPr="00DC0685" w:rsidRDefault="00A073FF" w:rsidP="00DF6B52">
      <w:pPr>
        <w:pStyle w:val="C-Texteprogramme"/>
        <w:rPr>
          <w:b/>
        </w:rPr>
      </w:pPr>
      <w:r>
        <w:t xml:space="preserve">Puis, </w:t>
      </w:r>
      <w:r w:rsidR="00705D91">
        <w:t>départ</w:t>
      </w:r>
      <w:r w:rsidR="005F52B8">
        <w:t xml:space="preserve"> vers </w:t>
      </w:r>
      <w:r w:rsidR="005F52B8" w:rsidRPr="00DC0685">
        <w:rPr>
          <w:b/>
        </w:rPr>
        <w:t>Abou Gosh.</w:t>
      </w:r>
    </w:p>
    <w:p w14:paraId="28598A88" w14:textId="2EB1102E" w:rsidR="005F52B8" w:rsidRPr="00181219" w:rsidRDefault="005F52B8" w:rsidP="00DF6B52">
      <w:pPr>
        <w:pStyle w:val="C-Texteprogramme"/>
      </w:pPr>
      <w:r>
        <w:t xml:space="preserve">Visite </w:t>
      </w:r>
      <w:r w:rsidR="005A3625">
        <w:t xml:space="preserve">de </w:t>
      </w:r>
      <w:r w:rsidR="005A3625" w:rsidRPr="00054D58">
        <w:rPr>
          <w:b/>
          <w:bCs/>
        </w:rPr>
        <w:t xml:space="preserve">l’Espace Musée </w:t>
      </w:r>
      <w:r w:rsidR="00054D58" w:rsidRPr="00054D58">
        <w:rPr>
          <w:b/>
          <w:bCs/>
        </w:rPr>
        <w:t xml:space="preserve">au centre Saxum </w:t>
      </w:r>
      <w:r w:rsidR="00054D58" w:rsidRPr="00AA6535">
        <w:t xml:space="preserve">à </w:t>
      </w:r>
      <w:r w:rsidR="00054D58" w:rsidRPr="00054D58">
        <w:rPr>
          <w:b/>
          <w:bCs/>
        </w:rPr>
        <w:t>Abou Gosh</w:t>
      </w:r>
      <w:r w:rsidR="00181219">
        <w:rPr>
          <w:b/>
          <w:bCs/>
        </w:rPr>
        <w:t xml:space="preserve">. </w:t>
      </w:r>
      <w:r w:rsidR="00181219">
        <w:t xml:space="preserve">Une </w:t>
      </w:r>
      <w:r w:rsidR="00DF6792">
        <w:t xml:space="preserve">« visite multimédia » qui </w:t>
      </w:r>
      <w:r w:rsidR="00C23455">
        <w:t>nous</w:t>
      </w:r>
      <w:r w:rsidR="00DF6792">
        <w:t xml:space="preserve"> </w:t>
      </w:r>
      <w:r w:rsidR="005223D4">
        <w:t>offrira une perspective historique</w:t>
      </w:r>
      <w:r w:rsidR="0037324A">
        <w:t>, géographique et biblique permettant de comprendre les évènements les plus significatifs de l’histoire</w:t>
      </w:r>
      <w:r w:rsidR="00C122A6">
        <w:t xml:space="preserve"> de la Terre Sainte.</w:t>
      </w:r>
    </w:p>
    <w:p w14:paraId="1C9A7844" w14:textId="10F09790" w:rsidR="00A20EBD" w:rsidRDefault="007720DB" w:rsidP="007720DB">
      <w:pPr>
        <w:pStyle w:val="C-Texteprogramme"/>
      </w:pPr>
      <w:r>
        <w:t>Puis r</w:t>
      </w:r>
      <w:r w:rsidR="00015049">
        <w:t xml:space="preserve">oute vers le </w:t>
      </w:r>
      <w:r w:rsidR="00015049" w:rsidRPr="00F16767">
        <w:rPr>
          <w:b/>
          <w:bCs/>
        </w:rPr>
        <w:t xml:space="preserve">désert du </w:t>
      </w:r>
      <w:proofErr w:type="spellStart"/>
      <w:r w:rsidR="00015049" w:rsidRPr="00F16767">
        <w:rPr>
          <w:b/>
          <w:bCs/>
        </w:rPr>
        <w:t>Neguev</w:t>
      </w:r>
      <w:proofErr w:type="spellEnd"/>
      <w:r w:rsidR="00015049">
        <w:t>, grand t</w:t>
      </w:r>
      <w:r w:rsidR="00F16767">
        <w:t>r</w:t>
      </w:r>
      <w:r w:rsidR="00015049">
        <w:t xml:space="preserve">iangle de montagnes et plateaux arides habités </w:t>
      </w:r>
      <w:r w:rsidR="00A20EBD">
        <w:t>jadis par les Nabatéens et aujourd’hui par les Bédouins.</w:t>
      </w:r>
    </w:p>
    <w:p w14:paraId="1087B04B" w14:textId="50072430" w:rsidR="00397A53" w:rsidRPr="00BB1EC0" w:rsidRDefault="00B74CCB" w:rsidP="00191383">
      <w:pPr>
        <w:pStyle w:val="C-Texteprogramme"/>
        <w:rPr>
          <w:b/>
          <w:bCs/>
        </w:rPr>
      </w:pPr>
      <w:r w:rsidRPr="00BB1EC0">
        <w:t>C</w:t>
      </w:r>
      <w:r w:rsidR="00397A53" w:rsidRPr="00BB1EC0">
        <w:t xml:space="preserve">ontinuation par le Canyon </w:t>
      </w:r>
      <w:proofErr w:type="spellStart"/>
      <w:r w:rsidR="00397A53" w:rsidRPr="00BB1EC0">
        <w:t>Nahal</w:t>
      </w:r>
      <w:proofErr w:type="spellEnd"/>
      <w:r w:rsidR="00397A53" w:rsidRPr="00BB1EC0">
        <w:t xml:space="preserve"> </w:t>
      </w:r>
      <w:proofErr w:type="spellStart"/>
      <w:r w:rsidR="00397A53" w:rsidRPr="00BB1EC0">
        <w:t>Zin</w:t>
      </w:r>
      <w:proofErr w:type="spellEnd"/>
      <w:r w:rsidR="00397A53" w:rsidRPr="00BB1EC0">
        <w:t xml:space="preserve">, puis les célèbres gorges </w:t>
      </w:r>
      <w:r w:rsidR="00397A53" w:rsidRPr="00BB1EC0">
        <w:rPr>
          <w:b/>
          <w:bCs/>
        </w:rPr>
        <w:t>d’Ein Avdat.</w:t>
      </w:r>
    </w:p>
    <w:p w14:paraId="38F8987C" w14:textId="77777777" w:rsidR="00397A53" w:rsidRPr="00BB1EC0" w:rsidRDefault="00397A53" w:rsidP="00397A53">
      <w:pPr>
        <w:pStyle w:val="G-Marches"/>
      </w:pPr>
      <w:r w:rsidRPr="00BB1EC0">
        <w:t>Marche dans les Gorges d’Ein Avdat.</w:t>
      </w:r>
    </w:p>
    <w:p w14:paraId="42E9EED3" w14:textId="27CF7DE8" w:rsidR="00793BE8" w:rsidRPr="00BB1EC0" w:rsidRDefault="00793BE8" w:rsidP="00793BE8">
      <w:pPr>
        <w:pStyle w:val="D-Repasetnuit"/>
      </w:pPr>
      <w:r w:rsidRPr="00BB1EC0">
        <w:t xml:space="preserve">Déjeuner </w:t>
      </w:r>
      <w:r w:rsidR="005A5762" w:rsidRPr="00BB1EC0">
        <w:t xml:space="preserve">pique-nique </w:t>
      </w:r>
      <w:r w:rsidRPr="00BB1EC0">
        <w:t>en cours de journée près d’Avdat</w:t>
      </w:r>
      <w:r w:rsidR="004D4136" w:rsidRPr="00BB1EC0">
        <w:t>.</w:t>
      </w:r>
    </w:p>
    <w:p w14:paraId="7EC2B214" w14:textId="792EE434" w:rsidR="00397A53" w:rsidRDefault="0005231A" w:rsidP="00397A53">
      <w:pPr>
        <w:pStyle w:val="C-Texteprogramme"/>
      </w:pPr>
      <w:r w:rsidRPr="00BB1EC0">
        <w:t>Dans l’après-midi, c</w:t>
      </w:r>
      <w:r w:rsidR="00397A53" w:rsidRPr="00BB1EC0">
        <w:t xml:space="preserve">ontinuation vers </w:t>
      </w:r>
      <w:r w:rsidR="00397A53" w:rsidRPr="00BB1EC0">
        <w:rPr>
          <w:b/>
        </w:rPr>
        <w:t>Avdat</w:t>
      </w:r>
      <w:r w:rsidR="00397A53" w:rsidRPr="00BB1EC0">
        <w:t xml:space="preserve">, la ville nabatéenne. Découverte du </w:t>
      </w:r>
      <w:r w:rsidR="00397A53" w:rsidRPr="00BB1EC0">
        <w:rPr>
          <w:b/>
        </w:rPr>
        <w:t xml:space="preserve">site : </w:t>
      </w:r>
      <w:r w:rsidR="00397A53" w:rsidRPr="00BB1EC0">
        <w:t xml:space="preserve"> les tombes nabatéennes et byzantines, l’Eglise Saint Théodore, saint patron d’Avdat, le baptistère en forme de croix.</w:t>
      </w:r>
      <w:r w:rsidR="00397A53" w:rsidRPr="00C12C59">
        <w:t xml:space="preserve"> </w:t>
      </w:r>
    </w:p>
    <w:p w14:paraId="18766693" w14:textId="66D66765" w:rsidR="00C965E8" w:rsidRDefault="00C965E8" w:rsidP="00A15E27">
      <w:pPr>
        <w:pStyle w:val="C-Texteprogramme"/>
      </w:pPr>
      <w:r>
        <w:t xml:space="preserve">Puis route vers </w:t>
      </w:r>
      <w:r w:rsidR="00CF3A96">
        <w:t>Massada</w:t>
      </w:r>
      <w:r>
        <w:t>.</w:t>
      </w:r>
    </w:p>
    <w:p w14:paraId="5D812F88" w14:textId="33CEF91C" w:rsidR="00B52269" w:rsidRDefault="00B52269" w:rsidP="00B52269">
      <w:pPr>
        <w:pStyle w:val="D-Repasetnuit"/>
      </w:pPr>
      <w:r w:rsidRPr="00CF3A96">
        <w:t xml:space="preserve">Dîner et Nuit à </w:t>
      </w:r>
      <w:r w:rsidR="00A91848" w:rsidRPr="00CF3A96">
        <w:t>l’auberge de jeunesse</w:t>
      </w:r>
      <w:r w:rsidR="00C965E8" w:rsidRPr="00CF3A96">
        <w:t xml:space="preserve"> de </w:t>
      </w:r>
      <w:r w:rsidR="00CF3A96" w:rsidRPr="00CF3A96">
        <w:t>Massada</w:t>
      </w:r>
      <w:r w:rsidR="00DC0685" w:rsidRPr="00CF3A96">
        <w:t xml:space="preserve"> (confirmé</w:t>
      </w:r>
      <w:r w:rsidR="00F446DD" w:rsidRPr="00CF3A96">
        <w:t>)</w:t>
      </w:r>
    </w:p>
    <w:p w14:paraId="6B1F779A" w14:textId="0682A6A4" w:rsidR="00BA7682" w:rsidRDefault="00BA7682" w:rsidP="00BA7682">
      <w:pPr>
        <w:pStyle w:val="D-Repasetnuit"/>
        <w:spacing w:after="0"/>
      </w:pPr>
      <w:r>
        <w:t>Auberge de jeunesse</w:t>
      </w:r>
    </w:p>
    <w:p w14:paraId="63976F85" w14:textId="77777777" w:rsidR="00BA7682" w:rsidRPr="00BA7682" w:rsidRDefault="00BA7682" w:rsidP="00BA7682">
      <w:pPr>
        <w:pStyle w:val="D-Repasetnuit"/>
        <w:spacing w:after="0"/>
      </w:pPr>
      <w:r w:rsidRPr="00BA7682">
        <w:t xml:space="preserve">Massada D.N., Yam </w:t>
      </w:r>
      <w:proofErr w:type="spellStart"/>
      <w:r w:rsidRPr="00BA7682">
        <w:t>Hamelah</w:t>
      </w:r>
      <w:proofErr w:type="spellEnd"/>
      <w:r w:rsidRPr="00BA7682">
        <w:t xml:space="preserve">, </w:t>
      </w:r>
      <w:proofErr w:type="spellStart"/>
      <w:r w:rsidRPr="00BA7682">
        <w:t>Ein</w:t>
      </w:r>
      <w:proofErr w:type="spellEnd"/>
      <w:r w:rsidRPr="00BA7682">
        <w:t xml:space="preserve"> </w:t>
      </w:r>
      <w:proofErr w:type="spellStart"/>
      <w:r w:rsidRPr="00BA7682">
        <w:t>Bokek</w:t>
      </w:r>
      <w:proofErr w:type="spellEnd"/>
      <w:r w:rsidRPr="00BA7682">
        <w:t>, Massada, 86935</w:t>
      </w:r>
    </w:p>
    <w:p w14:paraId="439E33BB" w14:textId="77777777" w:rsidR="00BA7682" w:rsidRPr="00BA7682" w:rsidRDefault="00BA7682" w:rsidP="00BA7682">
      <w:pPr>
        <w:pStyle w:val="D-Repasetnuit"/>
        <w:spacing w:after="0"/>
      </w:pPr>
      <w:proofErr w:type="gramStart"/>
      <w:r w:rsidRPr="00BA7682">
        <w:t>Tel:</w:t>
      </w:r>
      <w:proofErr w:type="gramEnd"/>
      <w:r w:rsidRPr="00BA7682">
        <w:t xml:space="preserve"> 00972-2-5945623</w:t>
      </w:r>
    </w:p>
    <w:p w14:paraId="6B34CC88" w14:textId="77777777" w:rsidR="00BA7682" w:rsidRPr="00CF3A96" w:rsidRDefault="00BA7682" w:rsidP="00B52269">
      <w:pPr>
        <w:pStyle w:val="D-Repasetnuit"/>
      </w:pPr>
    </w:p>
    <w:p w14:paraId="1B1E650B" w14:textId="77777777" w:rsidR="00F74606" w:rsidRDefault="00F74606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DA9" w14:textId="28DC00FB" w:rsidR="00325E17" w:rsidRDefault="001B7F41" w:rsidP="00325E17">
      <w:pPr>
        <w:pStyle w:val="Titre3"/>
      </w:pPr>
      <w:r>
        <w:t>Jour 3</w:t>
      </w:r>
      <w:r w:rsidR="00E11E20" w:rsidRPr="00832DF3">
        <w:tab/>
      </w:r>
      <w:r w:rsidR="001570C8">
        <w:t>Vendredi 25 mars 2022</w:t>
      </w:r>
    </w:p>
    <w:p w14:paraId="739C8DAA" w14:textId="65F2D3C7" w:rsidR="00584791" w:rsidRPr="00545E37" w:rsidRDefault="00584791" w:rsidP="00584791">
      <w:pPr>
        <w:pStyle w:val="A-Itinrairejourne"/>
      </w:pPr>
      <w:r w:rsidRPr="00545E37">
        <w:t>MASSADA</w:t>
      </w:r>
      <w:r w:rsidR="009E6019">
        <w:t xml:space="preserve"> </w:t>
      </w:r>
      <w:r w:rsidRPr="00545E37">
        <w:t>/ EIN GUEDI</w:t>
      </w:r>
      <w:r w:rsidR="009E6019">
        <w:t xml:space="preserve"> </w:t>
      </w:r>
      <w:r w:rsidRPr="00545E37">
        <w:t>/ QUMRAN</w:t>
      </w:r>
      <w:r w:rsidR="009E6019">
        <w:t xml:space="preserve"> </w:t>
      </w:r>
      <w:r w:rsidRPr="00545E37">
        <w:t>/ JERICHO</w:t>
      </w:r>
    </w:p>
    <w:p w14:paraId="739C8DAB" w14:textId="77777777" w:rsidR="00584791" w:rsidRPr="001B7F41" w:rsidRDefault="00584791" w:rsidP="00584791">
      <w:pPr>
        <w:pStyle w:val="D-Repasetnuit"/>
      </w:pPr>
      <w:r w:rsidRPr="001B7F41">
        <w:t xml:space="preserve">Petit-déjeuner </w:t>
      </w:r>
    </w:p>
    <w:p w14:paraId="28A96085" w14:textId="7E190327" w:rsidR="008A6BEB" w:rsidRDefault="00F4466F" w:rsidP="00006309">
      <w:pPr>
        <w:pStyle w:val="C-Texteprogramme"/>
      </w:pPr>
      <w:r>
        <w:t>D</w:t>
      </w:r>
      <w:r w:rsidR="00C965E8">
        <w:t>écouverte de</w:t>
      </w:r>
      <w:r w:rsidR="00417567" w:rsidRPr="00130BD6">
        <w:rPr>
          <w:b/>
        </w:rPr>
        <w:t xml:space="preserve"> </w:t>
      </w:r>
      <w:r w:rsidR="00006309">
        <w:rPr>
          <w:b/>
        </w:rPr>
        <w:t xml:space="preserve">la forteresse de </w:t>
      </w:r>
      <w:r w:rsidR="00417567" w:rsidRPr="00130BD6">
        <w:rPr>
          <w:b/>
        </w:rPr>
        <w:t>Massada</w:t>
      </w:r>
      <w:r w:rsidR="006606F4">
        <w:rPr>
          <w:b/>
        </w:rPr>
        <w:t xml:space="preserve">, </w:t>
      </w:r>
      <w:r w:rsidR="00417567" w:rsidRPr="00130BD6">
        <w:t>haut lieu de la résistance Juive</w:t>
      </w:r>
      <w:r w:rsidR="008A6BEB">
        <w:t>.</w:t>
      </w:r>
      <w:r w:rsidR="006606F4">
        <w:t xml:space="preserve"> Montée et descente en téléphérique.</w:t>
      </w:r>
    </w:p>
    <w:p w14:paraId="739C8DAE" w14:textId="3B7192D2" w:rsidR="00C12C59" w:rsidRDefault="00C12C59" w:rsidP="00C12C59">
      <w:pPr>
        <w:pStyle w:val="C-Texteprogramme"/>
        <w:rPr>
          <w:bCs/>
        </w:rPr>
      </w:pPr>
      <w:r w:rsidRPr="00C12C59">
        <w:t xml:space="preserve">Continuation vers </w:t>
      </w:r>
      <w:r w:rsidRPr="00C12C59">
        <w:rPr>
          <w:b/>
        </w:rPr>
        <w:t>Qumran</w:t>
      </w:r>
      <w:r w:rsidR="00F56794">
        <w:rPr>
          <w:b/>
        </w:rPr>
        <w:t xml:space="preserve">, </w:t>
      </w:r>
      <w:r w:rsidR="00F56794" w:rsidRPr="00F56794">
        <w:rPr>
          <w:bCs/>
        </w:rPr>
        <w:t xml:space="preserve">lieu où ont été découverts </w:t>
      </w:r>
      <w:r w:rsidR="00F56794">
        <w:rPr>
          <w:bCs/>
        </w:rPr>
        <w:t xml:space="preserve">les célèbres Manuscrits de la Mer Morte. </w:t>
      </w:r>
    </w:p>
    <w:p w14:paraId="4C5606E3" w14:textId="089833CC" w:rsidR="00243A25" w:rsidRDefault="00243A25" w:rsidP="00243A25">
      <w:pPr>
        <w:pStyle w:val="C-Texteprogramme"/>
      </w:pPr>
      <w:r w:rsidRPr="00BB1EC0">
        <w:rPr>
          <w:bCs/>
        </w:rPr>
        <w:t xml:space="preserve">Puis vous longerez le Jourdain pour atteindre près de Jéricho, </w:t>
      </w:r>
      <w:proofErr w:type="spellStart"/>
      <w:r w:rsidRPr="00BB1EC0">
        <w:rPr>
          <w:b/>
          <w:bCs/>
        </w:rPr>
        <w:t>Qsar</w:t>
      </w:r>
      <w:proofErr w:type="spellEnd"/>
      <w:r w:rsidRPr="00BB1EC0">
        <w:rPr>
          <w:b/>
          <w:bCs/>
        </w:rPr>
        <w:t xml:space="preserve"> el </w:t>
      </w:r>
      <w:proofErr w:type="spellStart"/>
      <w:r w:rsidRPr="00BB1EC0">
        <w:rPr>
          <w:b/>
          <w:bCs/>
        </w:rPr>
        <w:t>Yahud</w:t>
      </w:r>
      <w:proofErr w:type="spellEnd"/>
      <w:r w:rsidRPr="00BB1EC0">
        <w:rPr>
          <w:i/>
          <w:iCs/>
          <w:color w:val="FF0000"/>
        </w:rPr>
        <w:t>,</w:t>
      </w:r>
      <w:r w:rsidRPr="00BB1EC0">
        <w:t xml:space="preserve"> lieu supposé du baptême du Christ et de prédication de Jean Le Baptiste.</w:t>
      </w:r>
    </w:p>
    <w:p w14:paraId="57026462" w14:textId="084ED878" w:rsidR="00406DF9" w:rsidRPr="00BB1EC0" w:rsidRDefault="00406DF9" w:rsidP="00BB1EC0">
      <w:pPr>
        <w:pStyle w:val="D-Repasetnuit"/>
      </w:pPr>
      <w:r w:rsidRPr="00BB1EC0">
        <w:t>Déjeuner léger à Jéricho</w:t>
      </w:r>
      <w:r w:rsidR="004D4136" w:rsidRPr="00BB1EC0">
        <w:t xml:space="preserve"> au restaurant Al </w:t>
      </w:r>
      <w:proofErr w:type="spellStart"/>
      <w:r w:rsidR="004D4136" w:rsidRPr="00BB1EC0">
        <w:t>Rawda</w:t>
      </w:r>
      <w:proofErr w:type="spellEnd"/>
      <w:r w:rsidR="004D4136" w:rsidRPr="00BB1EC0">
        <w:t xml:space="preserve">. </w:t>
      </w:r>
    </w:p>
    <w:p w14:paraId="60920F05" w14:textId="7473B8AD" w:rsidR="00826A37" w:rsidRPr="005E4FE7" w:rsidRDefault="00826A37" w:rsidP="00826A37">
      <w:pPr>
        <w:pStyle w:val="C-Texteprogramme"/>
        <w:rPr>
          <w:bCs/>
        </w:rPr>
      </w:pPr>
      <w:r>
        <w:rPr>
          <w:bCs/>
        </w:rPr>
        <w:t xml:space="preserve">Puis découverte </w:t>
      </w:r>
      <w:r w:rsidRPr="00E225F1">
        <w:rPr>
          <w:b/>
        </w:rPr>
        <w:t xml:space="preserve">du Monastère Saint Georges de </w:t>
      </w:r>
      <w:proofErr w:type="spellStart"/>
      <w:r w:rsidRPr="00E225F1">
        <w:rPr>
          <w:b/>
        </w:rPr>
        <w:t>Kossiba</w:t>
      </w:r>
      <w:proofErr w:type="spellEnd"/>
      <w:r>
        <w:rPr>
          <w:bCs/>
        </w:rPr>
        <w:t xml:space="preserve"> depuis le promontoire.</w:t>
      </w:r>
    </w:p>
    <w:p w14:paraId="41F3BCC3" w14:textId="615738A4" w:rsidR="003D144A" w:rsidRDefault="00606DA4" w:rsidP="003D144A">
      <w:pPr>
        <w:pStyle w:val="C-Texteprogramme"/>
        <w:rPr>
          <w:bCs/>
        </w:rPr>
      </w:pPr>
      <w:r>
        <w:t>Enfin</w:t>
      </w:r>
      <w:r w:rsidR="003D144A">
        <w:t xml:space="preserve"> </w:t>
      </w:r>
      <w:r>
        <w:t>retour à</w:t>
      </w:r>
      <w:r w:rsidR="003D144A" w:rsidRPr="00C12C59">
        <w:t xml:space="preserve"> </w:t>
      </w:r>
      <w:r w:rsidR="003D144A" w:rsidRPr="00C12C59">
        <w:rPr>
          <w:b/>
        </w:rPr>
        <w:t>Jéricho</w:t>
      </w:r>
      <w:r w:rsidR="003D144A">
        <w:rPr>
          <w:b/>
        </w:rPr>
        <w:t xml:space="preserve">, </w:t>
      </w:r>
      <w:r w:rsidR="003D144A" w:rsidRPr="005E4FE7">
        <w:rPr>
          <w:bCs/>
        </w:rPr>
        <w:t>l’oasis des palmiers. C’est là qu’il convertit Zachée et rendit la vue à l’aveugle Bartimée</w:t>
      </w:r>
      <w:r w:rsidR="003D144A">
        <w:rPr>
          <w:bCs/>
        </w:rPr>
        <w:t>.</w:t>
      </w:r>
    </w:p>
    <w:p w14:paraId="739C8DB5" w14:textId="132D1C82" w:rsidR="003369EC" w:rsidRDefault="003369EC" w:rsidP="003369EC">
      <w:pPr>
        <w:pStyle w:val="D-Repasetnuit"/>
      </w:pPr>
      <w:r>
        <w:t xml:space="preserve">Dîner et nuit à </w:t>
      </w:r>
      <w:r w:rsidR="006415DF">
        <w:t>Jéricho</w:t>
      </w:r>
      <w:r w:rsidR="006A1E42">
        <w:t xml:space="preserve"> à l’hôtel Jéricho Resort Village</w:t>
      </w:r>
      <w:r w:rsidR="00F446DD">
        <w:t xml:space="preserve"> (</w:t>
      </w:r>
      <w:r w:rsidR="00F4466F">
        <w:t>confirmé</w:t>
      </w:r>
      <w:r w:rsidR="00F446DD">
        <w:t>)</w:t>
      </w:r>
    </w:p>
    <w:p w14:paraId="26437B31" w14:textId="77777777" w:rsidR="00F4601F" w:rsidRPr="003A4BD9" w:rsidRDefault="00F4601F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 xml:space="preserve">L’hôtel Jéricho Resort Village </w:t>
      </w:r>
    </w:p>
    <w:p w14:paraId="05D9D195" w14:textId="77777777" w:rsidR="00F4601F" w:rsidRPr="003A4BD9" w:rsidRDefault="00F4601F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 xml:space="preserve">PO BOX 162 – Près du Palais </w:t>
      </w:r>
      <w:proofErr w:type="spellStart"/>
      <w:r w:rsidRPr="003A4BD9">
        <w:rPr>
          <w:rFonts w:ascii="Calibri" w:eastAsia="Times" w:hAnsi="Calibri"/>
          <w:i/>
          <w:color w:val="008000"/>
          <w:szCs w:val="20"/>
        </w:rPr>
        <w:t>Hisham</w:t>
      </w:r>
      <w:proofErr w:type="spellEnd"/>
      <w:r w:rsidRPr="003A4BD9">
        <w:rPr>
          <w:rFonts w:ascii="Calibri" w:eastAsia="Times" w:hAnsi="Calibri"/>
          <w:i/>
          <w:color w:val="008000"/>
          <w:szCs w:val="20"/>
        </w:rPr>
        <w:t xml:space="preserve"> JERICHO P.N.A.</w:t>
      </w:r>
    </w:p>
    <w:p w14:paraId="1049FF3F" w14:textId="77777777" w:rsidR="00F4601F" w:rsidRPr="00D306A7" w:rsidRDefault="00F4601F" w:rsidP="003A4BD9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proofErr w:type="gramStart"/>
      <w:r w:rsidRPr="00D306A7">
        <w:rPr>
          <w:rFonts w:ascii="Calibri" w:eastAsia="Times" w:hAnsi="Calibri"/>
          <w:i/>
          <w:color w:val="008000"/>
          <w:szCs w:val="20"/>
          <w:lang w:val="en-US"/>
        </w:rPr>
        <w:t>Tel :</w:t>
      </w:r>
      <w:proofErr w:type="gramEnd"/>
      <w:r w:rsidRPr="00D306A7">
        <w:rPr>
          <w:rFonts w:ascii="Calibri" w:eastAsia="Times" w:hAnsi="Calibri"/>
          <w:i/>
          <w:color w:val="008000"/>
          <w:szCs w:val="20"/>
          <w:lang w:val="en-US"/>
        </w:rPr>
        <w:t xml:space="preserve"> 00970 2 232 12 55 </w:t>
      </w:r>
    </w:p>
    <w:p w14:paraId="01D1DD9F" w14:textId="77777777" w:rsidR="00F4601F" w:rsidRPr="00D306A7" w:rsidRDefault="00F4601F" w:rsidP="003A4BD9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proofErr w:type="gramStart"/>
      <w:r w:rsidRPr="00D306A7">
        <w:rPr>
          <w:rFonts w:ascii="Calibri" w:eastAsia="Times" w:hAnsi="Calibri"/>
          <w:i/>
          <w:color w:val="008000"/>
          <w:szCs w:val="20"/>
          <w:lang w:val="en-US"/>
        </w:rPr>
        <w:t>Fax :</w:t>
      </w:r>
      <w:proofErr w:type="gramEnd"/>
      <w:r w:rsidRPr="00D306A7">
        <w:rPr>
          <w:rFonts w:ascii="Calibri" w:eastAsia="Times" w:hAnsi="Calibri"/>
          <w:i/>
          <w:color w:val="008000"/>
          <w:szCs w:val="20"/>
          <w:lang w:val="en-US"/>
        </w:rPr>
        <w:t xml:space="preserve"> 00970 2 232 21 89</w:t>
      </w:r>
    </w:p>
    <w:p w14:paraId="75C68F2F" w14:textId="77777777" w:rsidR="00775054" w:rsidRPr="00D306A7" w:rsidRDefault="00442093" w:rsidP="003A4BD9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hyperlink r:id="rId11" w:history="1">
        <w:r w:rsidR="00F4601F" w:rsidRPr="00D306A7">
          <w:rPr>
            <w:rFonts w:ascii="Calibri" w:eastAsia="Times" w:hAnsi="Calibri"/>
            <w:color w:val="008000"/>
            <w:szCs w:val="20"/>
            <w:lang w:val="en-US"/>
          </w:rPr>
          <w:t>www.jerichoresorts.com</w:t>
        </w:r>
      </w:hyperlink>
      <w:r w:rsidR="00F4601F" w:rsidRPr="00D306A7">
        <w:rPr>
          <w:rFonts w:ascii="Calibri" w:eastAsia="Times" w:hAnsi="Calibri"/>
          <w:i/>
          <w:color w:val="008000"/>
          <w:szCs w:val="20"/>
          <w:lang w:val="en-US"/>
        </w:rPr>
        <w:t xml:space="preserve"> </w:t>
      </w:r>
      <w:r w:rsidR="00F4601F" w:rsidRPr="00D306A7">
        <w:rPr>
          <w:rFonts w:ascii="Calibri" w:eastAsia="Times" w:hAnsi="Calibri"/>
          <w:i/>
          <w:color w:val="008000"/>
          <w:szCs w:val="20"/>
          <w:lang w:val="en-US"/>
        </w:rPr>
        <w:tab/>
      </w:r>
    </w:p>
    <w:p w14:paraId="6B2FC60B" w14:textId="083509D3" w:rsidR="00F4601F" w:rsidRPr="00D306A7" w:rsidRDefault="00F4601F" w:rsidP="003A4BD9">
      <w:pPr>
        <w:ind w:left="1418"/>
        <w:rPr>
          <w:rFonts w:ascii="Calibri" w:eastAsia="Times" w:hAnsi="Calibri"/>
          <w:i/>
          <w:color w:val="008000"/>
          <w:szCs w:val="20"/>
          <w:lang w:val="en-US"/>
        </w:rPr>
      </w:pPr>
      <w:r w:rsidRPr="00D306A7">
        <w:rPr>
          <w:rFonts w:ascii="Calibri" w:eastAsia="Times" w:hAnsi="Calibri"/>
          <w:i/>
          <w:color w:val="008000"/>
          <w:szCs w:val="20"/>
          <w:lang w:val="en-US"/>
        </w:rPr>
        <w:t xml:space="preserve"> </w:t>
      </w:r>
    </w:p>
    <w:p w14:paraId="281628D4" w14:textId="77777777" w:rsidR="00F74606" w:rsidRPr="00D306A7" w:rsidRDefault="00F74606">
      <w:pPr>
        <w:rPr>
          <w:rFonts w:ascii="Calibri" w:eastAsia="Times" w:hAnsi="Calibri"/>
          <w:b/>
          <w:sz w:val="32"/>
          <w:szCs w:val="32"/>
          <w:lang w:val="en-US"/>
        </w:rPr>
      </w:pPr>
      <w:r w:rsidRPr="00D306A7">
        <w:rPr>
          <w:lang w:val="en-US"/>
        </w:rPr>
        <w:br w:type="page"/>
      </w:r>
    </w:p>
    <w:p w14:paraId="739C8DB6" w14:textId="781711E3" w:rsidR="00325E17" w:rsidRPr="00013D71" w:rsidRDefault="003369EC" w:rsidP="00325E17">
      <w:pPr>
        <w:pStyle w:val="Titre3"/>
      </w:pPr>
      <w:r w:rsidRPr="00013D71">
        <w:t>Jour 4</w:t>
      </w:r>
      <w:r w:rsidR="00E11E20" w:rsidRPr="00013D71">
        <w:tab/>
      </w:r>
      <w:r w:rsidR="001570C8">
        <w:t>Samedi 26 mars 2022</w:t>
      </w:r>
    </w:p>
    <w:p w14:paraId="739C8DB7" w14:textId="5ABA0FE1" w:rsidR="00584791" w:rsidRPr="00013D71" w:rsidRDefault="00C46911" w:rsidP="00584791">
      <w:pPr>
        <w:pStyle w:val="D-Repasetnuit"/>
        <w:rPr>
          <w:b/>
          <w:bCs/>
          <w:i w:val="0"/>
          <w:color w:val="000099"/>
          <w:sz w:val="28"/>
          <w:szCs w:val="28"/>
        </w:rPr>
      </w:pPr>
      <w:r>
        <w:rPr>
          <w:b/>
          <w:bCs/>
          <w:i w:val="0"/>
          <w:color w:val="000099"/>
          <w:sz w:val="28"/>
          <w:szCs w:val="28"/>
        </w:rPr>
        <w:t xml:space="preserve">JERICHO / </w:t>
      </w:r>
      <w:r w:rsidR="002114B7" w:rsidRPr="00013D71">
        <w:rPr>
          <w:b/>
          <w:bCs/>
          <w:i w:val="0"/>
          <w:color w:val="000099"/>
          <w:sz w:val="28"/>
          <w:szCs w:val="28"/>
        </w:rPr>
        <w:t>NAZARETH</w:t>
      </w:r>
      <w:r w:rsidR="00AE48B6">
        <w:rPr>
          <w:b/>
          <w:bCs/>
          <w:i w:val="0"/>
          <w:color w:val="000099"/>
          <w:sz w:val="28"/>
          <w:szCs w:val="28"/>
        </w:rPr>
        <w:t xml:space="preserve"> </w:t>
      </w:r>
      <w:r w:rsidR="008543FE">
        <w:rPr>
          <w:b/>
          <w:bCs/>
          <w:i w:val="0"/>
          <w:color w:val="000099"/>
          <w:sz w:val="28"/>
          <w:szCs w:val="28"/>
        </w:rPr>
        <w:t>/ LAC DE TIBERIADE</w:t>
      </w:r>
    </w:p>
    <w:p w14:paraId="739C8DB8" w14:textId="77777777" w:rsidR="002B5E6C" w:rsidRDefault="002B5E6C" w:rsidP="002B5E6C">
      <w:pPr>
        <w:pStyle w:val="D-Repasetnuit"/>
      </w:pPr>
      <w:r>
        <w:t>Petit-déjeuner.</w:t>
      </w:r>
    </w:p>
    <w:p w14:paraId="7B19367A" w14:textId="12677A1F" w:rsidR="00F019C9" w:rsidRDefault="00F019C9" w:rsidP="00F019C9">
      <w:pPr>
        <w:pStyle w:val="C-Texteprogramme"/>
      </w:pPr>
      <w:r>
        <w:rPr>
          <w:bCs/>
        </w:rPr>
        <w:t>Tôt l</w:t>
      </w:r>
      <w:r w:rsidRPr="004D642F">
        <w:rPr>
          <w:bCs/>
        </w:rPr>
        <w:t xml:space="preserve">e matin, route le long du Jourdain en direction </w:t>
      </w:r>
      <w:r>
        <w:rPr>
          <w:bCs/>
        </w:rPr>
        <w:t>de Nazareth</w:t>
      </w:r>
      <w:r>
        <w:t xml:space="preserve">, </w:t>
      </w:r>
      <w:r w:rsidRPr="00F725FE">
        <w:t xml:space="preserve">lieu de l’Annonciation où Jésus passa les années jusqu’à sa Mission. </w:t>
      </w:r>
    </w:p>
    <w:p w14:paraId="26C4A1F9" w14:textId="251D9D05" w:rsidR="0039402F" w:rsidRPr="00BB1EC0" w:rsidRDefault="00E227B1" w:rsidP="00F019C9">
      <w:pPr>
        <w:pStyle w:val="C-Texteprogramme"/>
      </w:pPr>
      <w:r w:rsidRPr="00BB1EC0">
        <w:t>Arrêt à Cana.</w:t>
      </w:r>
    </w:p>
    <w:p w14:paraId="00AD0D19" w14:textId="57385C73" w:rsidR="006407E3" w:rsidRPr="00BB1EC0" w:rsidRDefault="00CC4D25" w:rsidP="009F788E">
      <w:pPr>
        <w:pStyle w:val="C-Texteprogramme"/>
        <w:rPr>
          <w:b/>
        </w:rPr>
      </w:pPr>
      <w:r w:rsidRPr="00BB1EC0">
        <w:t>Puis continuation vers Nazareth et p</w:t>
      </w:r>
      <w:r w:rsidR="006407E3" w:rsidRPr="00BB1EC0">
        <w:t xml:space="preserve">èlerinage à </w:t>
      </w:r>
      <w:r w:rsidR="006407E3" w:rsidRPr="00BB1EC0">
        <w:rPr>
          <w:b/>
        </w:rPr>
        <w:t>l’église Saint Gabriel</w:t>
      </w:r>
    </w:p>
    <w:p w14:paraId="0FDFFC92" w14:textId="0FDF35B6" w:rsidR="00E227B1" w:rsidRPr="00E227B1" w:rsidRDefault="00E227B1" w:rsidP="009F788E">
      <w:pPr>
        <w:pStyle w:val="C-Texteprogramme"/>
        <w:rPr>
          <w:bCs/>
        </w:rPr>
      </w:pPr>
      <w:r w:rsidRPr="00BB1EC0">
        <w:rPr>
          <w:bCs/>
        </w:rPr>
        <w:t>Découverte de la Fontaine de la Vierge.</w:t>
      </w:r>
    </w:p>
    <w:p w14:paraId="64B22853" w14:textId="135F4142" w:rsidR="00474376" w:rsidRPr="00F725FE" w:rsidRDefault="00474376" w:rsidP="00474376">
      <w:pPr>
        <w:pStyle w:val="C-Texteprogramme"/>
      </w:pPr>
      <w:r>
        <w:t xml:space="preserve">Enfin, pèlerinage à </w:t>
      </w:r>
      <w:r w:rsidRPr="00F725FE">
        <w:t xml:space="preserve">la </w:t>
      </w:r>
      <w:r w:rsidRPr="00F725FE">
        <w:rPr>
          <w:b/>
        </w:rPr>
        <w:t>basilique de l’Annonciation</w:t>
      </w:r>
      <w:r w:rsidR="00E227B1">
        <w:t>.</w:t>
      </w:r>
    </w:p>
    <w:p w14:paraId="53C8A59F" w14:textId="14D39545" w:rsidR="009F788E" w:rsidRPr="005149FA" w:rsidRDefault="009F788E" w:rsidP="005149FA">
      <w:pPr>
        <w:pStyle w:val="D-Repasetnuit"/>
        <w:rPr>
          <w:b/>
          <w:bCs/>
          <w:color w:val="FF0000"/>
          <w:highlight w:val="yellow"/>
        </w:rPr>
      </w:pPr>
      <w:r>
        <w:t>Déjeuner au Centre Marie de Nazareth</w:t>
      </w:r>
      <w:r w:rsidR="004D4136" w:rsidRPr="004D4136">
        <w:rPr>
          <w:color w:val="FF0000"/>
        </w:rPr>
        <w:t xml:space="preserve"> </w:t>
      </w:r>
    </w:p>
    <w:p w14:paraId="16D2B9CA" w14:textId="2019C206" w:rsidR="00474376" w:rsidRDefault="006407E3" w:rsidP="00474376">
      <w:pPr>
        <w:pStyle w:val="Texteprogramme"/>
      </w:pPr>
      <w:r>
        <w:t>L’après-midi,</w:t>
      </w:r>
      <w:r w:rsidR="009F788E">
        <w:t xml:space="preserve"> </w:t>
      </w:r>
      <w:r w:rsidR="00CB35E5">
        <w:t>v</w:t>
      </w:r>
      <w:r w:rsidR="00474376" w:rsidRPr="00474376">
        <w:t xml:space="preserve">isite du </w:t>
      </w:r>
      <w:r w:rsidR="00474376" w:rsidRPr="00474376">
        <w:rPr>
          <w:b/>
        </w:rPr>
        <w:t>Centre International Marie de Nazareth.</w:t>
      </w:r>
      <w:r w:rsidR="00474376" w:rsidRPr="00474376">
        <w:t xml:space="preserve"> Vous pourrez y découvrir l’histoire du Salut avec la Vierge Marie ; Parcours biblique multimédia (4 salles) : la 1</w:t>
      </w:r>
      <w:r w:rsidR="00474376" w:rsidRPr="00474376">
        <w:rPr>
          <w:vertAlign w:val="superscript"/>
        </w:rPr>
        <w:t>ère</w:t>
      </w:r>
      <w:r w:rsidR="00474376" w:rsidRPr="00474376">
        <w:t xml:space="preserve"> alliance, l’Incarnation, la Vie du Christ, Passion et Résurrection.</w:t>
      </w:r>
    </w:p>
    <w:p w14:paraId="173518FA" w14:textId="1412416D" w:rsidR="00582DB4" w:rsidRPr="00F821A8" w:rsidRDefault="00582DB4" w:rsidP="00582DB4">
      <w:pPr>
        <w:pStyle w:val="E-Messes"/>
      </w:pPr>
      <w:r w:rsidRPr="00E9602B">
        <w:t>Messe à la Chapelle du Centre marial.</w:t>
      </w:r>
      <w:r w:rsidR="004D4136">
        <w:t xml:space="preserve"> </w:t>
      </w:r>
    </w:p>
    <w:p w14:paraId="146CBC89" w14:textId="23E69BD1" w:rsidR="006407E3" w:rsidRPr="005149FA" w:rsidRDefault="004D4136" w:rsidP="005149FA">
      <w:pPr>
        <w:pStyle w:val="F-Rencontres"/>
      </w:pPr>
      <w:r w:rsidRPr="005149FA">
        <w:t xml:space="preserve">16h30 : </w:t>
      </w:r>
      <w:r w:rsidR="006407E3" w:rsidRPr="005149FA">
        <w:t>Visite</w:t>
      </w:r>
      <w:r w:rsidR="009F788E" w:rsidRPr="005149FA">
        <w:t xml:space="preserve"> des Fouilles chez les Sœurs de Nazareth.</w:t>
      </w:r>
      <w:r w:rsidRPr="005149FA">
        <w:t xml:space="preserve"> (Confirmée). </w:t>
      </w:r>
    </w:p>
    <w:p w14:paraId="4B6862D0" w14:textId="1E1B60FA" w:rsidR="009F788E" w:rsidRDefault="006407E3" w:rsidP="006407E3">
      <w:pPr>
        <w:pStyle w:val="C-Texteprogramme"/>
      </w:pPr>
      <w:r>
        <w:t>En</w:t>
      </w:r>
      <w:r w:rsidR="009F788E">
        <w:t>fin, route vers le Lac.</w:t>
      </w:r>
    </w:p>
    <w:p w14:paraId="426403F3" w14:textId="1B649F68" w:rsidR="00E227B1" w:rsidRPr="005149FA" w:rsidRDefault="00E227B1" w:rsidP="00E227B1">
      <w:pPr>
        <w:pStyle w:val="Texteprogramme"/>
        <w:rPr>
          <w:b/>
          <w:bCs/>
          <w:color w:val="FF0000"/>
        </w:rPr>
      </w:pPr>
      <w:r w:rsidRPr="005149FA">
        <w:t xml:space="preserve">Arrêt au </w:t>
      </w:r>
      <w:r w:rsidRPr="005149FA">
        <w:rPr>
          <w:b/>
          <w:bCs/>
        </w:rPr>
        <w:t>Yardenit</w:t>
      </w:r>
      <w:r w:rsidRPr="005149FA">
        <w:t xml:space="preserve">, situé sur les rives du Jourdain, dans la partie la plus au sud de la Mer de Galilée. </w:t>
      </w:r>
    </w:p>
    <w:p w14:paraId="11F86828" w14:textId="44EDE8B4" w:rsidR="00E227B1" w:rsidRDefault="00E227B1" w:rsidP="00E227B1">
      <w:pPr>
        <w:pStyle w:val="Texteprogramme"/>
      </w:pPr>
      <w:r w:rsidRPr="005149FA">
        <w:t>Renouvellement du Baptême sur le site de de Yardenit désigné symboliquement comme le lieu du baptême de Jésus par Jean-Baptiste.</w:t>
      </w:r>
    </w:p>
    <w:p w14:paraId="6855EDEF" w14:textId="2B0A39FF" w:rsidR="006E7A24" w:rsidRDefault="00AE4443" w:rsidP="00FA3A80">
      <w:pPr>
        <w:pStyle w:val="D-Repasetnuit"/>
      </w:pPr>
      <w:r>
        <w:t xml:space="preserve">Dîner et nuit à l’Oasis Saint François </w:t>
      </w:r>
      <w:r w:rsidR="00F4466F">
        <w:t>(confirmé)</w:t>
      </w:r>
    </w:p>
    <w:p w14:paraId="08D1CED9" w14:textId="77777777" w:rsidR="00731EA8" w:rsidRPr="003A4BD9" w:rsidRDefault="00731EA8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 xml:space="preserve">L’Oasis Saint François à Tibériade </w:t>
      </w:r>
    </w:p>
    <w:p w14:paraId="73F90B62" w14:textId="77777777" w:rsidR="00731EA8" w:rsidRPr="003A4BD9" w:rsidRDefault="00731EA8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 xml:space="preserve">Dona </w:t>
      </w:r>
      <w:proofErr w:type="spellStart"/>
      <w:r w:rsidRPr="003A4BD9">
        <w:rPr>
          <w:rFonts w:ascii="Calibri" w:eastAsia="Times" w:hAnsi="Calibri"/>
          <w:i/>
          <w:color w:val="008000"/>
          <w:szCs w:val="20"/>
        </w:rPr>
        <w:t>Grazai</w:t>
      </w:r>
      <w:proofErr w:type="spellEnd"/>
      <w:r w:rsidRPr="003A4BD9">
        <w:rPr>
          <w:rFonts w:ascii="Calibri" w:eastAsia="Times" w:hAnsi="Calibri"/>
          <w:i/>
          <w:color w:val="008000"/>
          <w:szCs w:val="20"/>
        </w:rPr>
        <w:t xml:space="preserve"> Street – POB 207</w:t>
      </w:r>
    </w:p>
    <w:p w14:paraId="3436A36A" w14:textId="77777777" w:rsidR="00731EA8" w:rsidRPr="003A4BD9" w:rsidRDefault="00731EA8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TIBERIAS</w:t>
      </w:r>
    </w:p>
    <w:p w14:paraId="2F27FA3E" w14:textId="77777777" w:rsidR="00731EA8" w:rsidRPr="003A4BD9" w:rsidRDefault="00731EA8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Tel : +972 (0)4 672 07 82</w:t>
      </w:r>
    </w:p>
    <w:p w14:paraId="2BB7E31C" w14:textId="485748C2" w:rsidR="00731EA8" w:rsidRDefault="00731EA8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Fax : +972 (0)4 671 62 99</w:t>
      </w:r>
    </w:p>
    <w:p w14:paraId="578F14C4" w14:textId="77777777" w:rsidR="00E227B1" w:rsidRDefault="00E227B1" w:rsidP="003A4BD9">
      <w:pPr>
        <w:ind w:left="1418"/>
        <w:rPr>
          <w:rFonts w:ascii="Calibri" w:eastAsia="Times" w:hAnsi="Calibri"/>
          <w:i/>
          <w:color w:val="008000"/>
          <w:szCs w:val="20"/>
        </w:rPr>
      </w:pPr>
    </w:p>
    <w:p w14:paraId="733E6B2A" w14:textId="7A25F5D7" w:rsidR="005C5CD4" w:rsidRPr="000A0755" w:rsidRDefault="005C5CD4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s des sites depuis la réouverture du pays</w:t>
      </w:r>
    </w:p>
    <w:p w14:paraId="0A1ECE72" w14:textId="04479547" w:rsidR="005C5CD4" w:rsidRDefault="00471F37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 w:rsidRPr="007636E5">
        <w:rPr>
          <w:b/>
          <w:bCs/>
        </w:rPr>
        <w:t>Eglise Saint Gabriel</w:t>
      </w:r>
      <w:r>
        <w:t> : tous les jours de 07h00 à 11h00</w:t>
      </w:r>
    </w:p>
    <w:p w14:paraId="074AD255" w14:textId="334911F6" w:rsidR="00622FA6" w:rsidRDefault="00622FA6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t xml:space="preserve">La </w:t>
      </w:r>
      <w:r w:rsidRPr="007636E5">
        <w:rPr>
          <w:b/>
          <w:bCs/>
        </w:rPr>
        <w:t>Basilique de l’Annonciation</w:t>
      </w:r>
      <w:r w:rsidR="00B96FE1">
        <w:t xml:space="preserve"> et </w:t>
      </w:r>
      <w:r w:rsidR="00B96FE1" w:rsidRPr="007636E5">
        <w:rPr>
          <w:b/>
          <w:bCs/>
        </w:rPr>
        <w:t xml:space="preserve">l’église </w:t>
      </w:r>
      <w:r w:rsidR="007E1260" w:rsidRPr="007636E5">
        <w:rPr>
          <w:b/>
          <w:bCs/>
        </w:rPr>
        <w:t>Saint Joseph</w:t>
      </w:r>
      <w:r w:rsidR="00B96FE1">
        <w:t> : tous les jours de 08h00 à 17h00</w:t>
      </w:r>
    </w:p>
    <w:p w14:paraId="456D389C" w14:textId="42B1D29D" w:rsidR="00893E4A" w:rsidRDefault="00893E4A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 w:rsidRPr="007636E5">
        <w:rPr>
          <w:b/>
          <w:bCs/>
        </w:rPr>
        <w:t>Centre Marial</w:t>
      </w:r>
      <w:r>
        <w:t> : fermé le dimanche</w:t>
      </w:r>
    </w:p>
    <w:p w14:paraId="7D1FE3BB" w14:textId="6547FA79" w:rsidR="00CB35E5" w:rsidRDefault="00E11E20" w:rsidP="00CB35E5">
      <w:r w:rsidRPr="00832DF3">
        <w:tab/>
      </w:r>
    </w:p>
    <w:p w14:paraId="3754E441" w14:textId="77777777" w:rsidR="00CB35E5" w:rsidRDefault="00CB35E5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DC2" w14:textId="6E1CE347" w:rsidR="00AC3B82" w:rsidRDefault="00CB35E5" w:rsidP="00AC3B82">
      <w:pPr>
        <w:pStyle w:val="Titre3"/>
      </w:pPr>
      <w:r>
        <w:t>Jour 5</w:t>
      </w:r>
      <w:r>
        <w:tab/>
      </w:r>
      <w:r w:rsidR="001570C8">
        <w:t>Dimanche 27 mars 2022</w:t>
      </w:r>
    </w:p>
    <w:p w14:paraId="173A0AFB" w14:textId="10AC6BA2" w:rsidR="00A9040E" w:rsidRDefault="009F788E" w:rsidP="00A9040E">
      <w:pPr>
        <w:pStyle w:val="A-Itinrairejourne"/>
      </w:pPr>
      <w:r>
        <w:t>LE LAC DE TIBERIADE</w:t>
      </w:r>
    </w:p>
    <w:p w14:paraId="07B91EED" w14:textId="77777777" w:rsidR="009F788E" w:rsidRPr="00AE4443" w:rsidRDefault="009F788E" w:rsidP="009F788E">
      <w:pPr>
        <w:pStyle w:val="Texteprogramme"/>
        <w:jc w:val="center"/>
        <w:rPr>
          <w:b/>
          <w:bCs/>
          <w:color w:val="7030A0"/>
          <w:szCs w:val="24"/>
        </w:rPr>
      </w:pPr>
      <w:r w:rsidRPr="00AE4443">
        <w:rPr>
          <w:b/>
          <w:bCs/>
          <w:color w:val="7030A0"/>
          <w:szCs w:val="24"/>
        </w:rPr>
        <w:t>« Le Lac de Tibériade : cœur de la prédication de Jésus »</w:t>
      </w:r>
    </w:p>
    <w:p w14:paraId="63E4115C" w14:textId="03701B39" w:rsidR="009F788E" w:rsidRPr="00BF4ABF" w:rsidRDefault="009F788E" w:rsidP="009F788E">
      <w:pPr>
        <w:pStyle w:val="Texteprogramme"/>
      </w:pPr>
      <w:r>
        <w:t>N</w:t>
      </w:r>
      <w:r w:rsidRPr="00BF4ABF">
        <w:t>ous consacrerons</w:t>
      </w:r>
      <w:r>
        <w:t xml:space="preserve"> la </w:t>
      </w:r>
      <w:r w:rsidRPr="00BF4ABF">
        <w:t>journée au Ministère en Galilée.</w:t>
      </w:r>
    </w:p>
    <w:p w14:paraId="669CE01D" w14:textId="69AEA448" w:rsidR="009F788E" w:rsidRDefault="009F788E" w:rsidP="009F788E">
      <w:pPr>
        <w:pStyle w:val="Texteprogramme"/>
      </w:pPr>
      <w:r w:rsidRPr="00BF4ABF">
        <w:t>Nous commencerons par la traversée du Lac de Tibéri</w:t>
      </w:r>
      <w:r>
        <w:t>ade, de Tibériade à Ginossar.</w:t>
      </w:r>
    </w:p>
    <w:p w14:paraId="7AD70C1F" w14:textId="2D661AF2" w:rsidR="00777B24" w:rsidRPr="0042018C" w:rsidRDefault="009F788E" w:rsidP="00777B24">
      <w:pPr>
        <w:pStyle w:val="C-Texteprogramme"/>
        <w:rPr>
          <w:strike/>
        </w:rPr>
      </w:pPr>
      <w:r w:rsidRPr="00BF4ABF">
        <w:t xml:space="preserve">Puis visite de </w:t>
      </w:r>
      <w:r w:rsidRPr="00F44BE0">
        <w:rPr>
          <w:b/>
        </w:rPr>
        <w:t>Capharnaüm</w:t>
      </w:r>
      <w:r w:rsidR="004E24EF">
        <w:t>.</w:t>
      </w:r>
    </w:p>
    <w:p w14:paraId="00ED7791" w14:textId="77777777" w:rsidR="009F788E" w:rsidRDefault="009F788E" w:rsidP="009F788E">
      <w:pPr>
        <w:pStyle w:val="Texteprogramme"/>
        <w:rPr>
          <w:i/>
          <w:iCs/>
          <w:color w:val="7030A0"/>
        </w:rPr>
      </w:pPr>
      <w:r>
        <w:rPr>
          <w:i/>
          <w:iCs/>
          <w:color w:val="7030A0"/>
        </w:rPr>
        <w:t>« C’est mon Père qui vous donne le vrai pain venu du Ciel. Je suis le Pain de Vie. Celui qui vient à moi n’aura plus jamais faim » (Jn2)</w:t>
      </w:r>
    </w:p>
    <w:p w14:paraId="043491DC" w14:textId="7BEEABB9" w:rsidR="006275D1" w:rsidRDefault="006275D1" w:rsidP="006275D1">
      <w:pPr>
        <w:pStyle w:val="Texteprogramme"/>
        <w:rPr>
          <w:i/>
          <w:iCs/>
          <w:color w:val="7030A0"/>
        </w:rPr>
      </w:pPr>
      <w:r>
        <w:rPr>
          <w:bCs/>
        </w:rPr>
        <w:t xml:space="preserve">Puis, route vers la </w:t>
      </w:r>
      <w:r w:rsidRPr="006275D1">
        <w:rPr>
          <w:b/>
        </w:rPr>
        <w:t>Basilique de la Primauté</w:t>
      </w:r>
      <w:r w:rsidR="004E24EF">
        <w:t>.</w:t>
      </w:r>
    </w:p>
    <w:p w14:paraId="3A2ADDDE" w14:textId="6EC70A67" w:rsidR="00F8135E" w:rsidRDefault="00985D7B" w:rsidP="00F8135E">
      <w:pPr>
        <w:pStyle w:val="E-Messes"/>
      </w:pPr>
      <w:r>
        <w:t xml:space="preserve">10H00 : </w:t>
      </w:r>
      <w:r w:rsidR="00F8135E">
        <w:t>Proposition de messe à la Primauté de Pierre</w:t>
      </w:r>
      <w:r w:rsidR="00F8135E" w:rsidRPr="00B62279">
        <w:t>.</w:t>
      </w:r>
      <w:r w:rsidRPr="00B62279">
        <w:t xml:space="preserve"> (</w:t>
      </w:r>
      <w:r w:rsidR="00B62279" w:rsidRPr="00B62279">
        <w:t>Confirmé)</w:t>
      </w:r>
      <w:r>
        <w:t xml:space="preserve"> </w:t>
      </w:r>
    </w:p>
    <w:p w14:paraId="4D235103" w14:textId="0A004BE0" w:rsidR="009F788E" w:rsidRDefault="006275D1" w:rsidP="009F788E">
      <w:pPr>
        <w:pStyle w:val="Messes"/>
        <w:rPr>
          <w:color w:val="auto"/>
          <w:u w:val="none"/>
        </w:rPr>
      </w:pPr>
      <w:r>
        <w:rPr>
          <w:color w:val="auto"/>
          <w:u w:val="none"/>
        </w:rPr>
        <w:t>M</w:t>
      </w:r>
      <w:r w:rsidR="009F788E" w:rsidRPr="00AE6188">
        <w:rPr>
          <w:color w:val="auto"/>
          <w:u w:val="none"/>
        </w:rPr>
        <w:t xml:space="preserve">ontée au </w:t>
      </w:r>
      <w:r w:rsidR="009F788E" w:rsidRPr="00AE6188">
        <w:rPr>
          <w:b/>
          <w:color w:val="auto"/>
          <w:u w:val="none"/>
        </w:rPr>
        <w:t>Mont des Béatitudes,</w:t>
      </w:r>
      <w:r w:rsidR="009F788E" w:rsidRPr="00AE6188">
        <w:rPr>
          <w:color w:val="auto"/>
          <w:u w:val="none"/>
        </w:rPr>
        <w:t xml:space="preserve"> </w:t>
      </w:r>
      <w:r w:rsidR="009F788E">
        <w:rPr>
          <w:color w:val="auto"/>
          <w:u w:val="none"/>
        </w:rPr>
        <w:t xml:space="preserve">lieu étonnamment verdoyant d’où l’on jouit d’une magnifique vue sur le lac. C’est dans ce lieu que la tradition situe la proclamation des Béatitudes mais aussi le souvenir </w:t>
      </w:r>
      <w:r w:rsidR="009F788E" w:rsidRPr="00AE6188">
        <w:rPr>
          <w:color w:val="auto"/>
          <w:u w:val="none"/>
        </w:rPr>
        <w:t>du Sermon sur la Montagne.</w:t>
      </w:r>
    </w:p>
    <w:p w14:paraId="5EE7CA1D" w14:textId="486B8CD8" w:rsidR="009F788E" w:rsidRDefault="009F788E" w:rsidP="009F788E">
      <w:pPr>
        <w:pStyle w:val="Repasetnuit"/>
      </w:pPr>
      <w:r>
        <w:t>Déjeuner au Mont des Béatitudes</w:t>
      </w:r>
      <w:r w:rsidR="006275D1">
        <w:t>.</w:t>
      </w:r>
      <w:r>
        <w:t xml:space="preserve"> </w:t>
      </w:r>
    </w:p>
    <w:p w14:paraId="7D419532" w14:textId="77777777" w:rsidR="009F788E" w:rsidRPr="00890A0E" w:rsidRDefault="009F788E" w:rsidP="009F788E">
      <w:pPr>
        <w:pStyle w:val="C-Texteprogramme"/>
        <w:rPr>
          <w:i/>
          <w:iCs/>
          <w:color w:val="7030A0"/>
        </w:rPr>
      </w:pPr>
      <w:r>
        <w:t xml:space="preserve">Le Mont des Béatitudes vous introduit au cœur de l’enseignement du Christ. Il y donne la Loi nouvelle </w:t>
      </w:r>
      <w:r w:rsidRPr="00890A0E">
        <w:rPr>
          <w:i/>
          <w:iCs/>
          <w:color w:val="7030A0"/>
        </w:rPr>
        <w:t>« Heureux les cœurs purs car ils verront Dieu » (Mt, 5)</w:t>
      </w:r>
    </w:p>
    <w:p w14:paraId="58059720" w14:textId="0233B746" w:rsidR="009F788E" w:rsidRDefault="009F788E" w:rsidP="009F788E">
      <w:pPr>
        <w:pStyle w:val="Messes"/>
      </w:pPr>
      <w:r>
        <w:t>T</w:t>
      </w:r>
      <w:r w:rsidRPr="00BF4ABF">
        <w:t xml:space="preserve">emps de méditation et de recueillement </w:t>
      </w:r>
      <w:r>
        <w:t>dans les jardins du</w:t>
      </w:r>
      <w:r w:rsidRPr="00BF4ABF">
        <w:t xml:space="preserve"> Mont des Béatitudes.</w:t>
      </w:r>
    </w:p>
    <w:p w14:paraId="150AB4E7" w14:textId="7E442415" w:rsidR="0042018C" w:rsidRPr="00BF4ABF" w:rsidRDefault="0042018C" w:rsidP="0042018C">
      <w:pPr>
        <w:pStyle w:val="C-Texteprogramme"/>
      </w:pPr>
      <w:r w:rsidRPr="00E9602B">
        <w:t>Visite de la Maison du</w:t>
      </w:r>
      <w:r w:rsidR="001A1A84" w:rsidRPr="00E9602B">
        <w:t xml:space="preserve"> </w:t>
      </w:r>
      <w:proofErr w:type="spellStart"/>
      <w:r w:rsidR="001A1A84" w:rsidRPr="00E9602B">
        <w:t>néocatéchuménat</w:t>
      </w:r>
      <w:proofErr w:type="spellEnd"/>
      <w:r w:rsidR="001A1A84" w:rsidRPr="00E9602B">
        <w:t>.</w:t>
      </w:r>
      <w:r w:rsidR="00985D7B">
        <w:t xml:space="preserve"> </w:t>
      </w:r>
    </w:p>
    <w:p w14:paraId="6505A97E" w14:textId="12BF1F44" w:rsidR="00AE4443" w:rsidRDefault="006275D1" w:rsidP="00777B24">
      <w:pPr>
        <w:pStyle w:val="C-Texteprogramme"/>
      </w:pPr>
      <w:r>
        <w:t>Retour à l’hébergement.</w:t>
      </w:r>
      <w:r w:rsidR="00777B24">
        <w:t xml:space="preserve"> </w:t>
      </w:r>
      <w:r w:rsidR="009F788E">
        <w:t>Méditation au bord du lac.</w:t>
      </w:r>
    </w:p>
    <w:p w14:paraId="2AB90CA6" w14:textId="77777777" w:rsidR="000A0755" w:rsidRDefault="00F446DD" w:rsidP="007921FB">
      <w:pPr>
        <w:pStyle w:val="D-Repasetnuit"/>
      </w:pPr>
      <w:r>
        <w:t xml:space="preserve">Dîner et nuit à l’Oasis Saint François </w:t>
      </w:r>
      <w:r w:rsidR="00F4466F">
        <w:t>(confirmé).</w:t>
      </w:r>
    </w:p>
    <w:p w14:paraId="18270896" w14:textId="0C58C3AA" w:rsidR="000A0755" w:rsidRPr="000A0755" w:rsidRDefault="00F8135E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>
        <w:rPr>
          <w:b/>
          <w:bCs/>
          <w:u w:val="single"/>
        </w:rPr>
        <w:t>H</w:t>
      </w:r>
      <w:r w:rsidR="000A0755" w:rsidRPr="000A0755">
        <w:rPr>
          <w:b/>
          <w:bCs/>
          <w:u w:val="single"/>
        </w:rPr>
        <w:t>oraires des sites depuis la réouverture du pays</w:t>
      </w:r>
    </w:p>
    <w:p w14:paraId="2C811286" w14:textId="33220425" w:rsidR="000A0755" w:rsidRDefault="000A0755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 w:rsidRPr="007636E5">
        <w:rPr>
          <w:b/>
          <w:bCs/>
        </w:rPr>
        <w:t>Capharnaüm</w:t>
      </w:r>
      <w:r>
        <w:t> :</w:t>
      </w:r>
      <w:r w:rsidR="0040179D">
        <w:t xml:space="preserve"> fermé le lundi, ouvert de 09h00 à 12h00 les autres jours</w:t>
      </w:r>
    </w:p>
    <w:p w14:paraId="6EB062B6" w14:textId="3BFDD6CD" w:rsidR="000A0755" w:rsidRDefault="0040179D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 w:rsidRPr="007636E5">
        <w:rPr>
          <w:b/>
          <w:bCs/>
        </w:rPr>
        <w:t>Basilique de la Primauté </w:t>
      </w:r>
      <w:r w:rsidR="007E26F3" w:rsidRPr="007636E5">
        <w:rPr>
          <w:b/>
          <w:bCs/>
        </w:rPr>
        <w:t>de Pierre</w:t>
      </w:r>
      <w:r w:rsidR="007E26F3">
        <w:t> : fermé le lundi, ouvert de 09h00 à 12h00 les autres jours</w:t>
      </w:r>
    </w:p>
    <w:p w14:paraId="7FC7DD9E" w14:textId="240C6AE4" w:rsidR="000A0755" w:rsidRDefault="003E21F9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 w:rsidRPr="007636E5">
        <w:rPr>
          <w:b/>
          <w:bCs/>
        </w:rPr>
        <w:t>Basilique de la Multiplication des Pains</w:t>
      </w:r>
      <w:r>
        <w:t xml:space="preserve"> : fermé les dimanche et lundi, ouvert du mardi au jeudi de </w:t>
      </w:r>
      <w:r w:rsidR="00C73DCE">
        <w:t>09h00 à 14h00 et les vendredi et samedi de 09h00 à 14h45.</w:t>
      </w:r>
    </w:p>
    <w:p w14:paraId="7E0C117A" w14:textId="56841558" w:rsidR="007636E5" w:rsidRDefault="00BF14C2" w:rsidP="000A0755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Le Mont Béatitudes </w:t>
      </w:r>
      <w:r w:rsidRPr="00BF14C2">
        <w:t>:</w:t>
      </w:r>
      <w:r>
        <w:t xml:space="preserve"> </w:t>
      </w:r>
      <w:r w:rsidR="00FF1B68">
        <w:t>ouvert tous les jours de 08h00 à 12h00 et de 14h00 à 17h00.</w:t>
      </w:r>
    </w:p>
    <w:p w14:paraId="10FA34EF" w14:textId="77777777" w:rsidR="001A1A84" w:rsidRDefault="001A1A84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DCF" w14:textId="1F3D628B" w:rsidR="00580534" w:rsidRDefault="00580534" w:rsidP="00580534">
      <w:pPr>
        <w:pStyle w:val="Titre3"/>
      </w:pPr>
      <w:r>
        <w:t xml:space="preserve">Jour </w:t>
      </w:r>
      <w:r w:rsidR="00BF5E60">
        <w:t>6</w:t>
      </w:r>
      <w:r w:rsidRPr="00832DF3">
        <w:tab/>
      </w:r>
      <w:r w:rsidR="001570C8">
        <w:t>Lundi 28 mars 2022</w:t>
      </w:r>
    </w:p>
    <w:p w14:paraId="739C8DD0" w14:textId="51F7DDC0" w:rsidR="00243D6B" w:rsidRPr="00243D6B" w:rsidRDefault="001F2601" w:rsidP="00243D6B">
      <w:pPr>
        <w:pStyle w:val="A-Itinrairejourne"/>
        <w:rPr>
          <w:bCs/>
        </w:rPr>
      </w:pPr>
      <w:r>
        <w:rPr>
          <w:bCs/>
        </w:rPr>
        <w:t>TIBERIADE</w:t>
      </w:r>
      <w:r w:rsidR="00AE48B6">
        <w:rPr>
          <w:bCs/>
        </w:rPr>
        <w:t xml:space="preserve"> </w:t>
      </w:r>
      <w:r w:rsidR="00243D6B" w:rsidRPr="00243D6B">
        <w:rPr>
          <w:bCs/>
        </w:rPr>
        <w:t xml:space="preserve">/ </w:t>
      </w:r>
      <w:r w:rsidR="00E0451D">
        <w:rPr>
          <w:bCs/>
        </w:rPr>
        <w:t xml:space="preserve">BETHLEEM / </w:t>
      </w:r>
      <w:r w:rsidR="00106BA8">
        <w:rPr>
          <w:bCs/>
        </w:rPr>
        <w:t>JERUSALEM</w:t>
      </w:r>
      <w:r w:rsidR="00243D6B" w:rsidRPr="00243D6B">
        <w:rPr>
          <w:bCs/>
        </w:rPr>
        <w:t xml:space="preserve"> </w:t>
      </w:r>
    </w:p>
    <w:p w14:paraId="3A3E270B" w14:textId="77777777" w:rsidR="00E42704" w:rsidRDefault="002B5E6C" w:rsidP="00E42704">
      <w:pPr>
        <w:pStyle w:val="Texteprogramme"/>
      </w:pPr>
      <w:r>
        <w:t xml:space="preserve">Le matin, </w:t>
      </w:r>
      <w:r w:rsidR="00E42704">
        <w:t>avant de quitter la Galilée.</w:t>
      </w:r>
    </w:p>
    <w:p w14:paraId="7D6CA909" w14:textId="77777777" w:rsidR="00E42704" w:rsidRDefault="00E42704" w:rsidP="00E42704">
      <w:pPr>
        <w:pStyle w:val="E-Messes"/>
      </w:pPr>
      <w:r>
        <w:t>Messe à l’Oasis.</w:t>
      </w:r>
    </w:p>
    <w:p w14:paraId="3F347E7C" w14:textId="17292887" w:rsidR="0092064C" w:rsidRDefault="00985D7B" w:rsidP="0092064C">
      <w:pPr>
        <w:pStyle w:val="C-Texteprogramme"/>
        <w:rPr>
          <w:rFonts w:cs="Calibri"/>
          <w:color w:val="222222"/>
          <w:szCs w:val="24"/>
          <w:shd w:val="clear" w:color="auto" w:fill="FFFFFF"/>
        </w:rPr>
      </w:pPr>
      <w:r w:rsidRPr="00B62279">
        <w:rPr>
          <w:rFonts w:cs="Calibri"/>
          <w:szCs w:val="24"/>
        </w:rPr>
        <w:t xml:space="preserve">08H30 : </w:t>
      </w:r>
      <w:r w:rsidR="0092064C" w:rsidRPr="0092064C">
        <w:rPr>
          <w:rFonts w:cs="Calibri"/>
          <w:szCs w:val="24"/>
        </w:rPr>
        <w:t xml:space="preserve">Passage par </w:t>
      </w:r>
      <w:proofErr w:type="spellStart"/>
      <w:r w:rsidR="0092064C" w:rsidRPr="0092064C">
        <w:rPr>
          <w:rFonts w:cs="Calibri"/>
          <w:b/>
          <w:bCs/>
          <w:szCs w:val="24"/>
        </w:rPr>
        <w:t>Sde</w:t>
      </w:r>
      <w:proofErr w:type="spellEnd"/>
      <w:r w:rsidR="0092064C" w:rsidRPr="0092064C">
        <w:rPr>
          <w:rFonts w:cs="Calibri"/>
          <w:b/>
          <w:bCs/>
          <w:szCs w:val="24"/>
        </w:rPr>
        <w:t xml:space="preserve"> </w:t>
      </w:r>
      <w:proofErr w:type="spellStart"/>
      <w:r w:rsidR="0092064C" w:rsidRPr="0092064C">
        <w:rPr>
          <w:rFonts w:cs="Calibri"/>
          <w:b/>
          <w:bCs/>
          <w:szCs w:val="24"/>
        </w:rPr>
        <w:t>Eliahou</w:t>
      </w:r>
      <w:proofErr w:type="spellEnd"/>
      <w:r w:rsidR="0092064C" w:rsidRPr="0092064C">
        <w:rPr>
          <w:rFonts w:cs="Calibri"/>
          <w:szCs w:val="24"/>
        </w:rPr>
        <w:t xml:space="preserve"> près de Beit </w:t>
      </w:r>
      <w:proofErr w:type="spellStart"/>
      <w:r w:rsidR="0092064C" w:rsidRPr="0092064C">
        <w:rPr>
          <w:rFonts w:cs="Calibri"/>
          <w:szCs w:val="24"/>
        </w:rPr>
        <w:t>Shean</w:t>
      </w:r>
      <w:proofErr w:type="spellEnd"/>
      <w:r w:rsidR="0092064C" w:rsidRPr="0092064C">
        <w:rPr>
          <w:rFonts w:cs="Calibri"/>
          <w:szCs w:val="24"/>
        </w:rPr>
        <w:t xml:space="preserve"> pour la visite d’un kibboutz. </w:t>
      </w:r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Le kibboutz </w:t>
      </w:r>
      <w:proofErr w:type="spellStart"/>
      <w:r w:rsidR="0092064C" w:rsidRPr="0092064C">
        <w:rPr>
          <w:rFonts w:cs="Calibri"/>
          <w:color w:val="222222"/>
          <w:szCs w:val="24"/>
          <w:shd w:val="clear" w:color="auto" w:fill="FFFFFF"/>
        </w:rPr>
        <w:t>Sde</w:t>
      </w:r>
      <w:proofErr w:type="spellEnd"/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 </w:t>
      </w:r>
      <w:proofErr w:type="spellStart"/>
      <w:r w:rsidR="0092064C" w:rsidRPr="0092064C">
        <w:rPr>
          <w:rFonts w:cs="Calibri"/>
          <w:color w:val="222222"/>
          <w:szCs w:val="24"/>
          <w:shd w:val="clear" w:color="auto" w:fill="FFFFFF"/>
        </w:rPr>
        <w:t>Eliahoyu</w:t>
      </w:r>
      <w:proofErr w:type="spellEnd"/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 produit </w:t>
      </w:r>
      <w:r w:rsidR="0092064C" w:rsidRPr="0092064C">
        <w:rPr>
          <w:rFonts w:cs="Calibri"/>
          <w:szCs w:val="24"/>
          <w:shd w:val="clear" w:color="auto" w:fill="FFFFFF"/>
        </w:rPr>
        <w:t>des </w:t>
      </w:r>
      <w:hyperlink r:id="rId12" w:tooltip="Dattes" w:history="1">
        <w:r w:rsidR="0092064C" w:rsidRPr="0092064C">
          <w:rPr>
            <w:rStyle w:val="Lienhypertexte"/>
            <w:rFonts w:cs="Calibri"/>
            <w:color w:val="auto"/>
            <w:szCs w:val="24"/>
            <w:u w:val="none"/>
            <w:shd w:val="clear" w:color="auto" w:fill="FFFFFF"/>
          </w:rPr>
          <w:t>dattes</w:t>
        </w:r>
      </w:hyperlink>
      <w:r w:rsidR="0092064C" w:rsidRPr="0092064C">
        <w:rPr>
          <w:rFonts w:cs="Calibri"/>
          <w:szCs w:val="24"/>
          <w:shd w:val="clear" w:color="auto" w:fill="FFFFFF"/>
        </w:rPr>
        <w:t>, du </w:t>
      </w:r>
      <w:hyperlink r:id="rId13" w:tooltip="Raisin" w:history="1">
        <w:r w:rsidR="0092064C" w:rsidRPr="0092064C">
          <w:rPr>
            <w:rStyle w:val="Lienhypertexte"/>
            <w:rFonts w:cs="Calibri"/>
            <w:color w:val="auto"/>
            <w:szCs w:val="24"/>
            <w:u w:val="none"/>
            <w:shd w:val="clear" w:color="auto" w:fill="FFFFFF"/>
          </w:rPr>
          <w:t>raisin</w:t>
        </w:r>
      </w:hyperlink>
      <w:r w:rsidR="0092064C" w:rsidRPr="0092064C">
        <w:rPr>
          <w:rFonts w:cs="Calibri"/>
          <w:szCs w:val="24"/>
          <w:shd w:val="clear" w:color="auto" w:fill="FFFFFF"/>
        </w:rPr>
        <w:t>, des </w:t>
      </w:r>
      <w:hyperlink r:id="rId14" w:tooltip="Épices" w:history="1">
        <w:r w:rsidR="0092064C" w:rsidRPr="0092064C">
          <w:rPr>
            <w:rStyle w:val="Lienhypertexte"/>
            <w:rFonts w:cs="Calibri"/>
            <w:color w:val="auto"/>
            <w:szCs w:val="24"/>
            <w:u w:val="none"/>
            <w:shd w:val="clear" w:color="auto" w:fill="FFFFFF"/>
          </w:rPr>
          <w:t>épices</w:t>
        </w:r>
      </w:hyperlink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 et bien d'autres produits agricoles. Il s'est spécialisé dans l'agriculture Bio avec son usine principale </w:t>
      </w:r>
      <w:proofErr w:type="spellStart"/>
      <w:r w:rsidR="0092064C" w:rsidRPr="0092064C">
        <w:rPr>
          <w:rFonts w:cs="Calibri"/>
          <w:color w:val="222222"/>
          <w:szCs w:val="24"/>
          <w:shd w:val="clear" w:color="auto" w:fill="FFFFFF"/>
        </w:rPr>
        <w:t>BioBee</w:t>
      </w:r>
      <w:proofErr w:type="spellEnd"/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. </w:t>
      </w:r>
      <w:proofErr w:type="spellStart"/>
      <w:r w:rsidR="0092064C" w:rsidRPr="0092064C">
        <w:rPr>
          <w:rFonts w:cs="Calibri"/>
          <w:color w:val="222222"/>
          <w:szCs w:val="24"/>
          <w:shd w:val="clear" w:color="auto" w:fill="FFFFFF"/>
        </w:rPr>
        <w:t>Sdé</w:t>
      </w:r>
      <w:proofErr w:type="spellEnd"/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 </w:t>
      </w:r>
      <w:proofErr w:type="spellStart"/>
      <w:r w:rsidR="0092064C" w:rsidRPr="0092064C">
        <w:rPr>
          <w:rFonts w:cs="Calibri"/>
          <w:color w:val="222222"/>
          <w:szCs w:val="24"/>
          <w:shd w:val="clear" w:color="auto" w:fill="FFFFFF"/>
        </w:rPr>
        <w:t>Eliahou</w:t>
      </w:r>
      <w:proofErr w:type="spellEnd"/>
      <w:r w:rsidR="0092064C" w:rsidRPr="0092064C">
        <w:rPr>
          <w:rFonts w:cs="Calibri"/>
          <w:color w:val="222222"/>
          <w:szCs w:val="24"/>
          <w:shd w:val="clear" w:color="auto" w:fill="FFFFFF"/>
        </w:rPr>
        <w:t xml:space="preserve"> a la particularité de fonctionner encore aujourd'hui comme un vrai kibboutz, avec l'idée du partage et la vie en collectiv</w:t>
      </w:r>
      <w:r w:rsidR="0092064C" w:rsidRPr="00B62279">
        <w:rPr>
          <w:rFonts w:cs="Calibri"/>
          <w:color w:val="222222"/>
          <w:szCs w:val="24"/>
          <w:shd w:val="clear" w:color="auto" w:fill="FFFFFF"/>
        </w:rPr>
        <w:t>ité</w:t>
      </w:r>
      <w:r w:rsidR="0092064C" w:rsidRPr="00B62279">
        <w:rPr>
          <w:rFonts w:cs="Calibri"/>
          <w:szCs w:val="24"/>
          <w:shd w:val="clear" w:color="auto" w:fill="FFFFFF"/>
        </w:rPr>
        <w:t>.</w:t>
      </w:r>
      <w:r w:rsidRPr="00B62279">
        <w:rPr>
          <w:rFonts w:cs="Calibri"/>
          <w:szCs w:val="24"/>
          <w:shd w:val="clear" w:color="auto" w:fill="FFFFFF"/>
        </w:rPr>
        <w:t xml:space="preserve"> </w:t>
      </w:r>
    </w:p>
    <w:p w14:paraId="1B49F0E5" w14:textId="32867872" w:rsidR="009A69C8" w:rsidRPr="00885975" w:rsidRDefault="00E42704" w:rsidP="00E42704">
      <w:pPr>
        <w:pStyle w:val="Texteprogramme"/>
      </w:pPr>
      <w:r>
        <w:t>Continuation</w:t>
      </w:r>
      <w:r w:rsidR="009A69C8" w:rsidRPr="00C9433A">
        <w:t xml:space="preserve"> vers </w:t>
      </w:r>
      <w:r w:rsidR="009A69C8" w:rsidRPr="00160820">
        <w:rPr>
          <w:b/>
          <w:bCs/>
        </w:rPr>
        <w:t>Bethléem</w:t>
      </w:r>
      <w:r w:rsidR="008D0C49">
        <w:t>.</w:t>
      </w:r>
    </w:p>
    <w:p w14:paraId="7EAB3530" w14:textId="77777777" w:rsidR="009A69C8" w:rsidRPr="00F34260" w:rsidRDefault="009A69C8" w:rsidP="009A69C8">
      <w:pPr>
        <w:pStyle w:val="Texteprogramme"/>
        <w:shd w:val="clear" w:color="auto" w:fill="FDE9D9"/>
      </w:pPr>
      <w:r w:rsidRPr="00F34260">
        <w:t>Chacun devra avoir son passeport sur soi</w:t>
      </w:r>
    </w:p>
    <w:p w14:paraId="5D8BDCCB" w14:textId="31405838" w:rsidR="001B1DBC" w:rsidRPr="00130BD6" w:rsidRDefault="00985D7B" w:rsidP="001B1DBC">
      <w:pPr>
        <w:pStyle w:val="D-Repasetnuit"/>
      </w:pPr>
      <w:r w:rsidRPr="00B62279">
        <w:t>12H30 :</w:t>
      </w:r>
      <w:r w:rsidRPr="00985D7B">
        <w:rPr>
          <w:color w:val="FF0000"/>
        </w:rPr>
        <w:t xml:space="preserve"> </w:t>
      </w:r>
      <w:r w:rsidR="001B1DBC" w:rsidRPr="002E5D7C">
        <w:t>Déjeuner à Bethléem à la crèche, chez les sœurs de st Vincent de Paul</w:t>
      </w:r>
      <w:r w:rsidR="00B62279">
        <w:t>.</w:t>
      </w:r>
    </w:p>
    <w:p w14:paraId="36F982CD" w14:textId="68F1AAC6" w:rsidR="00985D7B" w:rsidRPr="00B62279" w:rsidRDefault="00985D7B" w:rsidP="00B62279">
      <w:pPr>
        <w:pStyle w:val="F-Rencontres"/>
      </w:pPr>
      <w:r w:rsidRPr="00B62279">
        <w:t xml:space="preserve">13h30 : </w:t>
      </w:r>
      <w:r w:rsidR="002C6CF1" w:rsidRPr="00B62279">
        <w:t>Visite de l’Orphelinat, et rencontre dans la Chapelle de la Crèche, avec une des sœurs responsables de la Crèche.</w:t>
      </w:r>
      <w:r w:rsidRPr="00B62279">
        <w:t xml:space="preserve"> (</w:t>
      </w:r>
      <w:r w:rsidR="00E9602B">
        <w:t>Confirmé</w:t>
      </w:r>
      <w:r w:rsidR="00B62279">
        <w:t>)</w:t>
      </w:r>
    </w:p>
    <w:p w14:paraId="092474E4" w14:textId="255AFEB9" w:rsidR="009A69C8" w:rsidRDefault="002C6CF1" w:rsidP="009A69C8">
      <w:pPr>
        <w:pStyle w:val="C-Texteprogramme"/>
      </w:pPr>
      <w:r>
        <w:t>Puis, p</w:t>
      </w:r>
      <w:r w:rsidR="009A69C8" w:rsidRPr="00130BD6">
        <w:t xml:space="preserve">èlerinage à la </w:t>
      </w:r>
      <w:r w:rsidR="009A69C8" w:rsidRPr="00243D6B">
        <w:rPr>
          <w:b/>
        </w:rPr>
        <w:t>Basilique</w:t>
      </w:r>
      <w:r w:rsidR="009A69C8" w:rsidRPr="00130BD6">
        <w:t xml:space="preserve"> et à la </w:t>
      </w:r>
      <w:r w:rsidR="009A69C8" w:rsidRPr="00243D6B">
        <w:rPr>
          <w:b/>
        </w:rPr>
        <w:t>Grotte de la Nativité</w:t>
      </w:r>
      <w:r w:rsidR="009A69C8" w:rsidRPr="00130BD6">
        <w:t>.</w:t>
      </w:r>
    </w:p>
    <w:p w14:paraId="56A50B72" w14:textId="77777777" w:rsidR="009A69C8" w:rsidRDefault="009A69C8" w:rsidP="009A69C8">
      <w:pPr>
        <w:pStyle w:val="Texteprogramme"/>
      </w:pPr>
      <w:r>
        <w:t xml:space="preserve">La basilique est l’une des plus vieilles églises du monde, bâtie sur le lieu présumé de la naissance du Christ. </w:t>
      </w:r>
    </w:p>
    <w:p w14:paraId="14B4EC3C" w14:textId="45B990A4" w:rsidR="009A69C8" w:rsidRDefault="009A69C8" w:rsidP="009A69C8">
      <w:pPr>
        <w:pStyle w:val="Texteprogramme"/>
      </w:pPr>
      <w:r>
        <w:t xml:space="preserve">Sous le chœur de la basilique ancienne, on accède à la </w:t>
      </w:r>
      <w:r w:rsidRPr="00B3283B">
        <w:rPr>
          <w:b/>
          <w:bCs/>
        </w:rPr>
        <w:t>grotte de la nativité</w:t>
      </w:r>
      <w:r>
        <w:t xml:space="preserve"> et à la mangeoire. Une étoile marque le lieu de naissance de Jésus.</w:t>
      </w:r>
    </w:p>
    <w:p w14:paraId="7AEEB360" w14:textId="4B111222" w:rsidR="001A1A84" w:rsidRDefault="001A1A84" w:rsidP="009A69C8">
      <w:pPr>
        <w:pStyle w:val="Texteprogramme"/>
      </w:pPr>
      <w:r w:rsidRPr="00B62279">
        <w:t>Découverte de la Grotte du Lait.</w:t>
      </w:r>
    </w:p>
    <w:p w14:paraId="7BD768C6" w14:textId="0FFCFD9D" w:rsidR="009A69C8" w:rsidRPr="00B62279" w:rsidRDefault="00220C72" w:rsidP="00B62279">
      <w:pPr>
        <w:pStyle w:val="E-Messes"/>
      </w:pPr>
      <w:r w:rsidRPr="00B62279">
        <w:t xml:space="preserve">17H00 : </w:t>
      </w:r>
      <w:r w:rsidR="009A69C8" w:rsidRPr="00B62279">
        <w:t>Messe dans une des grottes, si possible la Grotte de Sainte Hélène</w:t>
      </w:r>
      <w:r w:rsidR="009700D5" w:rsidRPr="00B62279">
        <w:t>.</w:t>
      </w:r>
      <w:r w:rsidRPr="00B62279">
        <w:t xml:space="preserve"> (</w:t>
      </w:r>
      <w:r w:rsidR="00B62279" w:rsidRPr="00B62279">
        <w:t>Confirmé)</w:t>
      </w:r>
    </w:p>
    <w:p w14:paraId="2196018B" w14:textId="42327636" w:rsidR="009A69C8" w:rsidRDefault="009A69C8" w:rsidP="009A69C8">
      <w:pPr>
        <w:pStyle w:val="C-Texteprogramme"/>
      </w:pPr>
      <w:r>
        <w:t xml:space="preserve">Puis, </w:t>
      </w:r>
      <w:r w:rsidR="00386EBD">
        <w:t>en fin d</w:t>
      </w:r>
      <w:r>
        <w:t xml:space="preserve">’après-midi, route vers </w:t>
      </w:r>
      <w:r w:rsidRPr="00B62279">
        <w:rPr>
          <w:b/>
        </w:rPr>
        <w:t>Jérusalem</w:t>
      </w:r>
      <w:r w:rsidR="001A1A84" w:rsidRPr="00B62279">
        <w:rPr>
          <w:bCs/>
        </w:rPr>
        <w:t>, avec vue depuis le Mont des Oliviers</w:t>
      </w:r>
      <w:r w:rsidRPr="00B62279">
        <w:rPr>
          <w:bCs/>
        </w:rPr>
        <w:t>.</w:t>
      </w:r>
    </w:p>
    <w:p w14:paraId="0A22C483" w14:textId="77777777" w:rsidR="00386EBD" w:rsidRDefault="00386EBD" w:rsidP="00386EBD">
      <w:pPr>
        <w:pStyle w:val="Repasetnuit"/>
      </w:pPr>
      <w:r w:rsidRPr="00885975">
        <w:t xml:space="preserve">Dîner et nuit à </w:t>
      </w:r>
      <w:r>
        <w:t>Jérusalem chez les Sœurs Franciscaines Missionnaires de Marie (confirmé)</w:t>
      </w:r>
    </w:p>
    <w:p w14:paraId="1F521881" w14:textId="77777777" w:rsidR="00386EBD" w:rsidRPr="003A4BD9" w:rsidRDefault="00386EBD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112, route de Naplouse</w:t>
      </w:r>
    </w:p>
    <w:p w14:paraId="2B82CFA0" w14:textId="77777777" w:rsidR="00386EBD" w:rsidRPr="003A4BD9" w:rsidRDefault="00386EBD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POB 19049 - 91190 Jérusalem</w:t>
      </w:r>
    </w:p>
    <w:p w14:paraId="546400E5" w14:textId="77777777" w:rsidR="00386EBD" w:rsidRPr="003A4BD9" w:rsidRDefault="00386EBD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Tél : +972(0) 2 627 68 76</w:t>
      </w:r>
    </w:p>
    <w:p w14:paraId="1B832DE1" w14:textId="77777777" w:rsidR="00386EBD" w:rsidRDefault="00386EBD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  <w:r w:rsidRPr="003A4BD9">
        <w:rPr>
          <w:rFonts w:ascii="Calibri" w:eastAsia="Times" w:hAnsi="Calibri"/>
          <w:i/>
          <w:color w:val="008000"/>
          <w:szCs w:val="20"/>
        </w:rPr>
        <w:t>Fax : +972 (0) 2 627 48 28</w:t>
      </w:r>
    </w:p>
    <w:p w14:paraId="1E5EF93D" w14:textId="77777777" w:rsidR="004F7D6C" w:rsidRDefault="004F7D6C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</w:p>
    <w:p w14:paraId="17789675" w14:textId="77777777" w:rsidR="004F7D6C" w:rsidRPr="000A0755" w:rsidRDefault="004F7D6C" w:rsidP="004F7D6C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s des sites depuis la réouverture du pays</w:t>
      </w:r>
    </w:p>
    <w:p w14:paraId="16E9E487" w14:textId="05C2FF3D" w:rsidR="004F7D6C" w:rsidRDefault="00F5772E" w:rsidP="00243D82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Basilique et grotte de la nativité</w:t>
      </w:r>
      <w:r w:rsidR="004F7D6C">
        <w:t xml:space="preserve"> : </w:t>
      </w:r>
      <w:r w:rsidR="00AD520A">
        <w:t xml:space="preserve">du dimanche au jeudi, ouvert de 08h00 à 17h00. </w:t>
      </w:r>
      <w:r w:rsidR="00243D82">
        <w:t>Vendredi : fermé. Samedi ouvert de 08h00 à 17h00. La grotte est fermée le dimanche matin.</w:t>
      </w:r>
    </w:p>
    <w:p w14:paraId="3ED89FD5" w14:textId="77777777" w:rsidR="004F7D6C" w:rsidRDefault="004F7D6C" w:rsidP="00386EBD">
      <w:pPr>
        <w:ind w:left="1418"/>
        <w:rPr>
          <w:rFonts w:ascii="Calibri" w:eastAsia="Times" w:hAnsi="Calibri"/>
          <w:i/>
          <w:color w:val="008000"/>
          <w:szCs w:val="20"/>
        </w:rPr>
      </w:pPr>
    </w:p>
    <w:p w14:paraId="456BEB3F" w14:textId="779A31BF" w:rsidR="00B62279" w:rsidRDefault="00B62279">
      <w:pPr>
        <w:rPr>
          <w:rFonts w:ascii="Calibri" w:eastAsia="Times" w:hAnsi="Calibri" w:cs="Calibri"/>
          <w:color w:val="222222"/>
          <w:shd w:val="clear" w:color="auto" w:fill="FFFFFF"/>
        </w:rPr>
      </w:pPr>
      <w:r>
        <w:rPr>
          <w:rFonts w:cs="Calibri"/>
          <w:color w:val="222222"/>
          <w:shd w:val="clear" w:color="auto" w:fill="FFFFFF"/>
        </w:rPr>
        <w:br w:type="page"/>
      </w:r>
    </w:p>
    <w:p w14:paraId="739C8DDF" w14:textId="24EDBB3A" w:rsidR="00854661" w:rsidRPr="004D4136" w:rsidRDefault="00854661" w:rsidP="00854661">
      <w:pPr>
        <w:pStyle w:val="Titre3"/>
      </w:pPr>
      <w:r w:rsidRPr="004D4136">
        <w:t xml:space="preserve">Jour </w:t>
      </w:r>
      <w:r w:rsidR="00BF5E60" w:rsidRPr="004D4136">
        <w:t>7</w:t>
      </w:r>
      <w:r w:rsidRPr="004D4136">
        <w:tab/>
      </w:r>
      <w:r w:rsidR="003470FB" w:rsidRPr="004D4136">
        <w:t>Mardi 29 mars 2022</w:t>
      </w:r>
    </w:p>
    <w:p w14:paraId="739C8DE0" w14:textId="18561F38" w:rsidR="00854661" w:rsidRPr="004D4136" w:rsidRDefault="00DF63B0" w:rsidP="00854661">
      <w:pPr>
        <w:pStyle w:val="A-Itinrairejourne"/>
        <w:rPr>
          <w:bCs/>
        </w:rPr>
      </w:pPr>
      <w:r w:rsidRPr="004D4136">
        <w:rPr>
          <w:bCs/>
        </w:rPr>
        <w:t>JERUSALEM</w:t>
      </w:r>
      <w:r w:rsidR="00E23B2E" w:rsidRPr="004D4136">
        <w:rPr>
          <w:bCs/>
        </w:rPr>
        <w:t xml:space="preserve"> / EIN KAREM / JERUSALEM</w:t>
      </w:r>
    </w:p>
    <w:p w14:paraId="1BC917F6" w14:textId="77777777" w:rsidR="00BE00D0" w:rsidRDefault="00BE00D0" w:rsidP="00BE00D0">
      <w:pPr>
        <w:pStyle w:val="D-Repasetnuit"/>
      </w:pPr>
      <w:r>
        <w:t>Petit déjeuner à Jérusalem</w:t>
      </w:r>
    </w:p>
    <w:p w14:paraId="2BA4B4A5" w14:textId="53CC30C4" w:rsidR="00795476" w:rsidRDefault="00F8195F" w:rsidP="00795476">
      <w:pPr>
        <w:pStyle w:val="C-Texteprogramme"/>
      </w:pPr>
      <w:r>
        <w:t xml:space="preserve">Le matin, </w:t>
      </w:r>
      <w:r w:rsidR="00795476">
        <w:t xml:space="preserve">route vers </w:t>
      </w:r>
      <w:r w:rsidR="00795476" w:rsidRPr="00C9433A">
        <w:rPr>
          <w:b/>
        </w:rPr>
        <w:t>Ein Karem</w:t>
      </w:r>
      <w:r w:rsidR="00795476" w:rsidRPr="004D0C25">
        <w:t xml:space="preserve"> « dans la montagne de Judée » : lieu de résidence d’Elisabeth et Zacharie, parents de Jean Baptiste. </w:t>
      </w:r>
    </w:p>
    <w:p w14:paraId="7B7EA9A6" w14:textId="56502868" w:rsidR="00795476" w:rsidRPr="001A1A84" w:rsidRDefault="00795476" w:rsidP="00026524">
      <w:pPr>
        <w:pStyle w:val="Texteprogramme"/>
        <w:rPr>
          <w:b/>
          <w:bCs/>
          <w:strike/>
        </w:rPr>
      </w:pPr>
      <w:r w:rsidRPr="004D0C25">
        <w:t xml:space="preserve">Découverte de </w:t>
      </w:r>
      <w:r w:rsidRPr="00160820">
        <w:rPr>
          <w:b/>
          <w:bCs/>
        </w:rPr>
        <w:t>l’église de la Visitation</w:t>
      </w:r>
      <w:r w:rsidRPr="004D0C25">
        <w:t xml:space="preserve">. </w:t>
      </w:r>
    </w:p>
    <w:p w14:paraId="4D3039C0" w14:textId="19CAECB3" w:rsidR="001A1A84" w:rsidRPr="00685845" w:rsidRDefault="00026524" w:rsidP="001A1A84">
      <w:pPr>
        <w:pStyle w:val="C-Texteprogramme"/>
        <w:rPr>
          <w:b/>
          <w:bCs/>
          <w:color w:val="FF0000"/>
        </w:rPr>
      </w:pPr>
      <w:r w:rsidRPr="00B62279">
        <w:t xml:space="preserve">Ensuite, découverte du </w:t>
      </w:r>
      <w:proofErr w:type="spellStart"/>
      <w:r w:rsidR="001A1A84" w:rsidRPr="00B62279">
        <w:t>Yad</w:t>
      </w:r>
      <w:proofErr w:type="spellEnd"/>
      <w:r w:rsidR="001A1A84" w:rsidRPr="00B62279">
        <w:t xml:space="preserve"> </w:t>
      </w:r>
      <w:proofErr w:type="spellStart"/>
      <w:r w:rsidR="001A1A84" w:rsidRPr="00B62279">
        <w:t>Va</w:t>
      </w:r>
      <w:r w:rsidR="00B62279">
        <w:t>s</w:t>
      </w:r>
      <w:r w:rsidR="001A1A84" w:rsidRPr="00B62279">
        <w:t>hem</w:t>
      </w:r>
      <w:proofErr w:type="spellEnd"/>
      <w:r w:rsidRPr="00B62279">
        <w:t>.</w:t>
      </w:r>
    </w:p>
    <w:p w14:paraId="086869BD" w14:textId="268FFF50" w:rsidR="00E0451D" w:rsidRDefault="00E0451D" w:rsidP="00E0451D">
      <w:pPr>
        <w:pStyle w:val="D-Repasetnuit"/>
      </w:pPr>
      <w:r>
        <w:t xml:space="preserve">Déjeuner </w:t>
      </w:r>
      <w:r w:rsidR="00F8195F">
        <w:t>tôt à Jérusalem</w:t>
      </w:r>
      <w:r w:rsidR="00685845">
        <w:t xml:space="preserve"> </w:t>
      </w:r>
      <w:r w:rsidR="00685845" w:rsidRPr="00B62279">
        <w:t>à l’hébergement chez les FMM.</w:t>
      </w:r>
    </w:p>
    <w:p w14:paraId="2755A1FB" w14:textId="44DFE3D8" w:rsidR="00F8195F" w:rsidRDefault="00F8195F" w:rsidP="00F8195F">
      <w:pPr>
        <w:pStyle w:val="C-Texteprogramme"/>
      </w:pPr>
      <w:r>
        <w:t>L’après-midi, d</w:t>
      </w:r>
      <w:r w:rsidRPr="003A4B21">
        <w:t>écouverte des sanctuaires du</w:t>
      </w:r>
      <w:r>
        <w:rPr>
          <w:b/>
        </w:rPr>
        <w:t xml:space="preserve"> </w:t>
      </w:r>
      <w:r w:rsidRPr="004A576E">
        <w:rPr>
          <w:b/>
        </w:rPr>
        <w:t>Mont Sion</w:t>
      </w:r>
      <w:r w:rsidRPr="00130BD6">
        <w:t xml:space="preserve"> : Le </w:t>
      </w:r>
      <w:r w:rsidRPr="00130BD6">
        <w:rPr>
          <w:b/>
        </w:rPr>
        <w:t>Cénacl</w:t>
      </w:r>
      <w:r w:rsidR="00D43293">
        <w:rPr>
          <w:b/>
        </w:rPr>
        <w:t>e.</w:t>
      </w:r>
    </w:p>
    <w:p w14:paraId="1B33F41A" w14:textId="469BF416" w:rsidR="00F8195F" w:rsidRDefault="00173EB9" w:rsidP="00F8195F">
      <w:pPr>
        <w:pStyle w:val="C-Texteprogramme"/>
      </w:pPr>
      <w:r>
        <w:rPr>
          <w:bCs/>
        </w:rPr>
        <w:t>D</w:t>
      </w:r>
      <w:r w:rsidR="00F8195F">
        <w:rPr>
          <w:bCs/>
        </w:rPr>
        <w:t>escen</w:t>
      </w:r>
      <w:r>
        <w:rPr>
          <w:bCs/>
        </w:rPr>
        <w:t>te</w:t>
      </w:r>
      <w:r w:rsidR="00F8195F">
        <w:rPr>
          <w:bCs/>
        </w:rPr>
        <w:t xml:space="preserve"> vers </w:t>
      </w:r>
      <w:r w:rsidR="00F8195F" w:rsidRPr="004A576E">
        <w:rPr>
          <w:b/>
        </w:rPr>
        <w:t xml:space="preserve">Saint Pierre en </w:t>
      </w:r>
      <w:proofErr w:type="spellStart"/>
      <w:r w:rsidR="00F8195F" w:rsidRPr="004A576E">
        <w:rPr>
          <w:b/>
        </w:rPr>
        <w:t>Gallicante</w:t>
      </w:r>
      <w:proofErr w:type="spellEnd"/>
      <w:r w:rsidR="00F8195F" w:rsidRPr="00130BD6">
        <w:t>,</w:t>
      </w:r>
      <w:r w:rsidR="00F8195F">
        <w:t xml:space="preserve"> qui commémore le triple reniement de l’Apôtre Pierre au moment de la passion de Jésus.</w:t>
      </w:r>
    </w:p>
    <w:p w14:paraId="0C9B59C2" w14:textId="500E2502" w:rsidR="00173EB9" w:rsidRPr="00B62279" w:rsidRDefault="00685845" w:rsidP="00B62279">
      <w:pPr>
        <w:pStyle w:val="E-Messes"/>
      </w:pPr>
      <w:r w:rsidRPr="00B62279">
        <w:t xml:space="preserve">17H00 : </w:t>
      </w:r>
      <w:r w:rsidR="00173EB9" w:rsidRPr="00B62279">
        <w:t xml:space="preserve">Messe à Saint Pierre en </w:t>
      </w:r>
      <w:proofErr w:type="spellStart"/>
      <w:r w:rsidR="00173EB9" w:rsidRPr="00B62279">
        <w:t>Gallicante</w:t>
      </w:r>
      <w:proofErr w:type="spellEnd"/>
      <w:r w:rsidRPr="00B62279">
        <w:t xml:space="preserve"> (confirmé) </w:t>
      </w:r>
    </w:p>
    <w:p w14:paraId="488F442B" w14:textId="3EFD4C1C" w:rsidR="00DF63B0" w:rsidRDefault="00DF63B0" w:rsidP="00DF63B0">
      <w:pPr>
        <w:pStyle w:val="Repasetnuit"/>
      </w:pPr>
      <w:r w:rsidRPr="00885975">
        <w:t xml:space="preserve">Dîner et nuit à </w:t>
      </w:r>
      <w:r>
        <w:t>Jérusalem chez les Sœurs Franciscaines Missionnaires de Marie</w:t>
      </w:r>
      <w:r w:rsidR="00902228">
        <w:t xml:space="preserve"> (confirmé)</w:t>
      </w:r>
      <w:r w:rsidR="00173EB9">
        <w:t>.</w:t>
      </w:r>
    </w:p>
    <w:p w14:paraId="0ECDEDEC" w14:textId="77777777" w:rsidR="001A6933" w:rsidRPr="000A0755" w:rsidRDefault="001A6933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s des sites depuis la réouverture du pays</w:t>
      </w:r>
    </w:p>
    <w:p w14:paraId="0D2D39CC" w14:textId="4486AADF" w:rsidR="001A6933" w:rsidRDefault="001A6933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Ein Karem </w:t>
      </w:r>
      <w:r>
        <w:t xml:space="preserve">: </w:t>
      </w:r>
      <w:r w:rsidR="006B19CF">
        <w:t>ouvert tous les jours</w:t>
      </w:r>
      <w:r w:rsidR="00E06610">
        <w:t xml:space="preserve"> sauf le lundi, de 09h00 à 12h00.</w:t>
      </w:r>
    </w:p>
    <w:p w14:paraId="68490B41" w14:textId="6B40F235" w:rsidR="00E06610" w:rsidRDefault="00B62279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proofErr w:type="spellStart"/>
      <w:r>
        <w:rPr>
          <w:b/>
          <w:bCs/>
        </w:rPr>
        <w:t>Ya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shem</w:t>
      </w:r>
      <w:proofErr w:type="spellEnd"/>
      <w:r w:rsidR="00E06610">
        <w:rPr>
          <w:b/>
          <w:bCs/>
        </w:rPr>
        <w:t> </w:t>
      </w:r>
      <w:r w:rsidR="00E06610" w:rsidRPr="00E06610">
        <w:t>:</w:t>
      </w:r>
      <w:r w:rsidR="00E06610">
        <w:t xml:space="preserve"> ouvert </w:t>
      </w:r>
      <w:r>
        <w:t>de 09h00 à 17h00</w:t>
      </w:r>
    </w:p>
    <w:p w14:paraId="1B0F1064" w14:textId="1363BD9B" w:rsidR="001A6933" w:rsidRDefault="008B24EB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Le Cénacle : </w:t>
      </w:r>
      <w:r w:rsidR="00186B33">
        <w:t>ouvert de 08h00 à 18h00</w:t>
      </w:r>
    </w:p>
    <w:p w14:paraId="2E1B6DB7" w14:textId="0C6B3711" w:rsidR="00186B33" w:rsidRDefault="00186B33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La Dormition :</w:t>
      </w:r>
      <w:r>
        <w:t xml:space="preserve"> </w:t>
      </w:r>
      <w:r w:rsidR="0015348D">
        <w:t xml:space="preserve">temporairement fermé pour rénovation. </w:t>
      </w:r>
    </w:p>
    <w:p w14:paraId="2681EB6F" w14:textId="7B38BC8D" w:rsidR="0015348D" w:rsidRPr="00186B33" w:rsidRDefault="0015348D" w:rsidP="001A6933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Saint Pierre en </w:t>
      </w:r>
      <w:proofErr w:type="spellStart"/>
      <w:r>
        <w:rPr>
          <w:b/>
          <w:bCs/>
        </w:rPr>
        <w:t>Gallicante</w:t>
      </w:r>
      <w:proofErr w:type="spellEnd"/>
      <w:r>
        <w:rPr>
          <w:b/>
          <w:bCs/>
        </w:rPr>
        <w:t> :</w:t>
      </w:r>
      <w:r>
        <w:t xml:space="preserve"> </w:t>
      </w:r>
      <w:r w:rsidR="005D2EB8">
        <w:t>ouvert de 08h30 à 17h00, tous les jours sauf le dimanche.</w:t>
      </w:r>
    </w:p>
    <w:p w14:paraId="22A0D311" w14:textId="77777777" w:rsidR="001A6933" w:rsidRDefault="001A6933" w:rsidP="00DF63B0">
      <w:pPr>
        <w:pStyle w:val="Repasetnuit"/>
      </w:pPr>
    </w:p>
    <w:p w14:paraId="4DD219A0" w14:textId="77777777" w:rsidR="001A6933" w:rsidRDefault="001A6933" w:rsidP="00DF63B0">
      <w:pPr>
        <w:pStyle w:val="Repasetnuit"/>
      </w:pPr>
    </w:p>
    <w:p w14:paraId="72A7675D" w14:textId="77777777" w:rsidR="00775054" w:rsidRDefault="00775054" w:rsidP="00DF63B0">
      <w:pPr>
        <w:pStyle w:val="Repasetnuit"/>
      </w:pPr>
    </w:p>
    <w:p w14:paraId="739C8DEC" w14:textId="3A37C936" w:rsidR="00854661" w:rsidRPr="00616891" w:rsidRDefault="001E3049" w:rsidP="005D2EB8">
      <w:pPr>
        <w:pStyle w:val="Titre3"/>
      </w:pPr>
      <w:r>
        <w:br w:type="page"/>
      </w:r>
      <w:r w:rsidR="00854661" w:rsidRPr="00616891">
        <w:t xml:space="preserve">Jour </w:t>
      </w:r>
      <w:r w:rsidR="00BF5E60" w:rsidRPr="00616891">
        <w:t>8</w:t>
      </w:r>
      <w:r w:rsidR="00854661" w:rsidRPr="00616891">
        <w:tab/>
      </w:r>
      <w:r w:rsidR="003470FB">
        <w:t>Mercredi 30 mars 2022</w:t>
      </w:r>
    </w:p>
    <w:p w14:paraId="739C8DED" w14:textId="63ACCF85" w:rsidR="00CC485D" w:rsidRPr="00616891" w:rsidRDefault="00CC485D" w:rsidP="00CC485D">
      <w:pPr>
        <w:pStyle w:val="A-Itinrairejourne"/>
        <w:rPr>
          <w:bCs/>
        </w:rPr>
      </w:pPr>
      <w:r w:rsidRPr="00616891">
        <w:rPr>
          <w:bCs/>
        </w:rPr>
        <w:t xml:space="preserve">JERUSALEM </w:t>
      </w:r>
    </w:p>
    <w:p w14:paraId="739C8DEE" w14:textId="77777777" w:rsidR="00854661" w:rsidRPr="00616891" w:rsidRDefault="00854661" w:rsidP="00854661">
      <w:pPr>
        <w:ind w:left="284"/>
        <w:rPr>
          <w:rFonts w:ascii="Calibri" w:hAnsi="Calibri" w:cs="Calibri"/>
          <w:b/>
          <w:sz w:val="2"/>
          <w:u w:val="single"/>
        </w:rPr>
      </w:pPr>
    </w:p>
    <w:p w14:paraId="72827E12" w14:textId="504A424E" w:rsidR="001D3E5B" w:rsidRPr="00130BD6" w:rsidRDefault="003A4B21" w:rsidP="001D3E5B">
      <w:pPr>
        <w:pStyle w:val="D-Repasetnuit"/>
      </w:pPr>
      <w:r w:rsidRPr="00130BD6">
        <w:t xml:space="preserve">Petit-déjeuner </w:t>
      </w:r>
    </w:p>
    <w:p w14:paraId="6A85A7ED" w14:textId="0C8D7CBC" w:rsidR="00795476" w:rsidRDefault="00173EB9" w:rsidP="00795476">
      <w:pPr>
        <w:pStyle w:val="C-Texteprogramme"/>
        <w:rPr>
          <w:bCs/>
        </w:rPr>
      </w:pPr>
      <w:r>
        <w:t xml:space="preserve">Le matin, </w:t>
      </w:r>
      <w:r w:rsidR="00795476">
        <w:t>pèlerinage</w:t>
      </w:r>
      <w:r w:rsidR="00795476" w:rsidRPr="00130BD6">
        <w:t xml:space="preserve"> aux sanctuaires du </w:t>
      </w:r>
      <w:r w:rsidR="00795476" w:rsidRPr="00130BD6">
        <w:rPr>
          <w:b/>
        </w:rPr>
        <w:t>Mont des Oliviers</w:t>
      </w:r>
      <w:r w:rsidR="00795476" w:rsidRPr="00130BD6">
        <w:t xml:space="preserve"> : </w:t>
      </w:r>
      <w:r w:rsidR="00795476">
        <w:rPr>
          <w:b/>
        </w:rPr>
        <w:t>le Carmel du Pater</w:t>
      </w:r>
      <w:r w:rsidR="006F0CA6">
        <w:rPr>
          <w:b/>
        </w:rPr>
        <w:t>.</w:t>
      </w:r>
    </w:p>
    <w:p w14:paraId="72D7600F" w14:textId="28F1ECD4" w:rsidR="00110DB8" w:rsidRPr="00302C2D" w:rsidRDefault="00197F06" w:rsidP="00110DB8">
      <w:pPr>
        <w:pStyle w:val="E-Messes"/>
      </w:pPr>
      <w:r w:rsidRPr="00B62279">
        <w:t xml:space="preserve">09h00 : </w:t>
      </w:r>
      <w:r w:rsidR="00110DB8" w:rsidRPr="00B62279">
        <w:t>Messe chez les Bénédictines</w:t>
      </w:r>
      <w:r w:rsidR="00B62279">
        <w:t xml:space="preserve"> (en attente de confirmation).</w:t>
      </w:r>
    </w:p>
    <w:p w14:paraId="7C48DE00" w14:textId="1E6615D3" w:rsidR="00C27C0B" w:rsidRDefault="00795476" w:rsidP="00795476">
      <w:pPr>
        <w:pStyle w:val="C-Texteprogramme"/>
      </w:pPr>
      <w:r w:rsidRPr="00130BD6">
        <w:t xml:space="preserve">Marche à pied jusqu’à l’église du </w:t>
      </w:r>
      <w:r w:rsidRPr="00130BD6">
        <w:rPr>
          <w:b/>
        </w:rPr>
        <w:t>Dominus Fl</w:t>
      </w:r>
      <w:r w:rsidR="00321825">
        <w:rPr>
          <w:b/>
        </w:rPr>
        <w:t>e</w:t>
      </w:r>
      <w:r w:rsidRPr="00130BD6">
        <w:rPr>
          <w:b/>
        </w:rPr>
        <w:t>vit</w:t>
      </w:r>
      <w:r w:rsidR="006F0CA6">
        <w:t>.</w:t>
      </w:r>
    </w:p>
    <w:p w14:paraId="43B391F5" w14:textId="77777777" w:rsidR="00110DB8" w:rsidRDefault="00110DB8" w:rsidP="00795476">
      <w:pPr>
        <w:pStyle w:val="C-Texteprogramme"/>
      </w:pPr>
      <w:r w:rsidRPr="00B62279">
        <w:t>Découverte du Dominus Flevit.</w:t>
      </w:r>
    </w:p>
    <w:p w14:paraId="06ABBA3D" w14:textId="0DE2751D" w:rsidR="00795476" w:rsidRDefault="00795476" w:rsidP="00795476">
      <w:pPr>
        <w:pStyle w:val="C-Texteprogramme"/>
        <w:rPr>
          <w:bCs/>
        </w:rPr>
      </w:pPr>
      <w:r w:rsidRPr="00130BD6">
        <w:t xml:space="preserve">Puis, continuation à pied vers le </w:t>
      </w:r>
      <w:r w:rsidRPr="003E588C">
        <w:rPr>
          <w:b/>
        </w:rPr>
        <w:t>jardin des Oliviers</w:t>
      </w:r>
      <w:r w:rsidRPr="00130BD6">
        <w:t xml:space="preserve"> et la </w:t>
      </w:r>
      <w:r w:rsidRPr="003E588C">
        <w:rPr>
          <w:b/>
        </w:rPr>
        <w:t>Basilique de Gethsémani</w:t>
      </w:r>
      <w:r>
        <w:rPr>
          <w:b/>
        </w:rPr>
        <w:t xml:space="preserve">, </w:t>
      </w:r>
      <w:r w:rsidRPr="00166725">
        <w:rPr>
          <w:bCs/>
        </w:rPr>
        <w:t>lieu de l’Agonie du Christ</w:t>
      </w:r>
      <w:r>
        <w:rPr>
          <w:bCs/>
        </w:rPr>
        <w:t>.</w:t>
      </w:r>
    </w:p>
    <w:p w14:paraId="36FD0DF0" w14:textId="77777777" w:rsidR="00685845" w:rsidRDefault="00103C42" w:rsidP="00685845">
      <w:pPr>
        <w:pStyle w:val="D-Repasetnuit"/>
      </w:pPr>
      <w:r w:rsidRPr="00CC485D">
        <w:t xml:space="preserve">Déjeuner </w:t>
      </w:r>
      <w:r w:rsidR="00E77375">
        <w:t xml:space="preserve">dans </w:t>
      </w:r>
      <w:r w:rsidR="00E77375" w:rsidRPr="00B62279">
        <w:t>Jérusalem</w:t>
      </w:r>
      <w:r w:rsidR="00685845" w:rsidRPr="00B62279">
        <w:t xml:space="preserve"> à l’hébergement chez les FMM.</w:t>
      </w:r>
    </w:p>
    <w:p w14:paraId="1A68015E" w14:textId="7EB1DA32" w:rsidR="00E77375" w:rsidRDefault="00E77375" w:rsidP="00E77375">
      <w:pPr>
        <w:pStyle w:val="Texteprogramme"/>
      </w:pPr>
      <w:r>
        <w:t>L’après-midi, 1</w:t>
      </w:r>
      <w:r w:rsidRPr="00E77375">
        <w:rPr>
          <w:vertAlign w:val="superscript"/>
        </w:rPr>
        <w:t>ère</w:t>
      </w:r>
      <w:r>
        <w:t xml:space="preserve"> visite au Saint Sépulcre</w:t>
      </w:r>
      <w:r w:rsidRPr="00E77375">
        <w:t xml:space="preserve"> </w:t>
      </w:r>
      <w:r>
        <w:t>que les Orientaux appellent « l’</w:t>
      </w:r>
      <w:proofErr w:type="spellStart"/>
      <w:r>
        <w:t>Anastasis</w:t>
      </w:r>
      <w:proofErr w:type="spellEnd"/>
      <w:r>
        <w:t> », le lieu de la manifestation du Ressuscité.</w:t>
      </w:r>
    </w:p>
    <w:p w14:paraId="2309250E" w14:textId="6171EB3E" w:rsidR="00E77375" w:rsidRDefault="00E77375" w:rsidP="00E77375">
      <w:pPr>
        <w:pStyle w:val="Texteprogramme"/>
      </w:pPr>
      <w:r w:rsidRPr="00EB41F9">
        <w:t xml:space="preserve">Découverte de la </w:t>
      </w:r>
      <w:r w:rsidRPr="00C35F30">
        <w:rPr>
          <w:b/>
        </w:rPr>
        <w:t>basilique de la Résurrection</w:t>
      </w:r>
      <w:r w:rsidRPr="00EB41F9">
        <w:t>, où sont situés le Golgotha ou lieu du calvaire, le tombeau du Christ, le catholicon, de nombreuses chapelles…</w:t>
      </w:r>
    </w:p>
    <w:p w14:paraId="6C63C156" w14:textId="565BF727" w:rsidR="00F00423" w:rsidRDefault="00F00423" w:rsidP="00E77375">
      <w:pPr>
        <w:pStyle w:val="Texteprogramme"/>
      </w:pPr>
      <w:r>
        <w:t>Puis, temps libre.</w:t>
      </w:r>
    </w:p>
    <w:p w14:paraId="614ED11E" w14:textId="7DA42E70" w:rsidR="00DF63B0" w:rsidRDefault="00DF63B0" w:rsidP="00DF63B0">
      <w:pPr>
        <w:pStyle w:val="Repasetnuit"/>
      </w:pPr>
      <w:r w:rsidRPr="00885975">
        <w:t xml:space="preserve">Dîner et nuit à </w:t>
      </w:r>
      <w:r>
        <w:t>Jérusalem chez les Sœurs Franciscaines Missionnaires de Marie</w:t>
      </w:r>
      <w:r w:rsidR="00902228">
        <w:t xml:space="preserve"> (confirmé)</w:t>
      </w:r>
      <w:r w:rsidR="005D2EB8">
        <w:t>.</w:t>
      </w:r>
    </w:p>
    <w:p w14:paraId="78A59365" w14:textId="77777777" w:rsidR="005D2EB8" w:rsidRPr="000A0755" w:rsidRDefault="005D2EB8" w:rsidP="005D2EB8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s des sites depuis la réouverture du pays</w:t>
      </w:r>
    </w:p>
    <w:p w14:paraId="03147A76" w14:textId="5A214145" w:rsidR="005D2EB8" w:rsidRDefault="005D2EB8" w:rsidP="005D2EB8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Carmel du Pater </w:t>
      </w:r>
      <w:r>
        <w:t xml:space="preserve">: </w:t>
      </w:r>
      <w:r w:rsidR="00A87B92">
        <w:t xml:space="preserve">ouvert tous les jours sauf le dimanche, de </w:t>
      </w:r>
      <w:r w:rsidR="00294BDC">
        <w:t>08h00 à 12h00.</w:t>
      </w:r>
    </w:p>
    <w:p w14:paraId="43AAC294" w14:textId="28302512" w:rsidR="005D2EB8" w:rsidRDefault="00294BDC" w:rsidP="005D2EB8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Dominus Flevit</w:t>
      </w:r>
      <w:r w:rsidR="005D2EB8">
        <w:rPr>
          <w:b/>
          <w:bCs/>
        </w:rPr>
        <w:t> </w:t>
      </w:r>
      <w:r w:rsidR="005D2EB8" w:rsidRPr="00E06610">
        <w:t>:</w:t>
      </w:r>
      <w:r w:rsidR="005D2EB8">
        <w:t xml:space="preserve"> </w:t>
      </w:r>
      <w:r>
        <w:t>ouvert tous les jours de 08h00 à 12h00</w:t>
      </w:r>
    </w:p>
    <w:p w14:paraId="71F8BE9A" w14:textId="77777777" w:rsidR="000460C6" w:rsidRDefault="000460C6" w:rsidP="005D2EB8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Gethsémani : </w:t>
      </w:r>
      <w:r>
        <w:t>ouvert tous les jours sauf le dimanche, de 08h00 à 12h00.</w:t>
      </w:r>
    </w:p>
    <w:p w14:paraId="40058024" w14:textId="0EBB1D6E" w:rsidR="005D2EB8" w:rsidRPr="00186B33" w:rsidRDefault="000460C6" w:rsidP="005D2EB8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Saint Sépulcre :</w:t>
      </w:r>
      <w:r>
        <w:t xml:space="preserve"> </w:t>
      </w:r>
      <w:r w:rsidR="00D326E3">
        <w:t>ouvert tous les jours de 04h00 à 19h00.</w:t>
      </w:r>
    </w:p>
    <w:p w14:paraId="0C24BE4F" w14:textId="77777777" w:rsidR="005D2EB8" w:rsidRDefault="005D2EB8" w:rsidP="00DF63B0">
      <w:pPr>
        <w:pStyle w:val="Repasetnuit"/>
      </w:pPr>
    </w:p>
    <w:p w14:paraId="65D39E5A" w14:textId="77777777" w:rsidR="00775054" w:rsidRDefault="00775054" w:rsidP="00DF63B0">
      <w:pPr>
        <w:pStyle w:val="Repasetnuit"/>
      </w:pPr>
    </w:p>
    <w:p w14:paraId="453E0044" w14:textId="77777777" w:rsidR="001E3049" w:rsidRDefault="001E3049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DFB" w14:textId="56F30CC7" w:rsidR="003E588C" w:rsidRPr="00616891" w:rsidRDefault="003E588C" w:rsidP="003E588C">
      <w:pPr>
        <w:pStyle w:val="Titre3"/>
      </w:pPr>
      <w:r w:rsidRPr="00616891">
        <w:t xml:space="preserve">Jour </w:t>
      </w:r>
      <w:r w:rsidR="00BF5E60" w:rsidRPr="00616891">
        <w:t>9</w:t>
      </w:r>
      <w:r w:rsidRPr="00616891">
        <w:tab/>
      </w:r>
      <w:r w:rsidR="003470FB">
        <w:t>Jeudi 31 mars 2022</w:t>
      </w:r>
    </w:p>
    <w:p w14:paraId="739C8DFC" w14:textId="2BE540BB" w:rsidR="003A4B21" w:rsidRPr="00616891" w:rsidRDefault="003E588C" w:rsidP="003A4B21">
      <w:pPr>
        <w:pStyle w:val="A-Itinrairejourne"/>
        <w:rPr>
          <w:bCs/>
        </w:rPr>
      </w:pPr>
      <w:r w:rsidRPr="00616891">
        <w:rPr>
          <w:bCs/>
        </w:rPr>
        <w:t>JERUSALEM</w:t>
      </w:r>
    </w:p>
    <w:p w14:paraId="09750715" w14:textId="77777777" w:rsidR="009214C8" w:rsidRPr="009214C8" w:rsidRDefault="009214C8" w:rsidP="00302E3C">
      <w:pPr>
        <w:spacing w:after="120"/>
        <w:ind w:left="1418"/>
        <w:jc w:val="center"/>
        <w:rPr>
          <w:rFonts w:asciiTheme="minorHAnsi" w:hAnsiTheme="minorHAnsi" w:cstheme="minorHAnsi"/>
          <w:b/>
          <w:i/>
          <w:iCs/>
          <w:color w:val="7030A0"/>
          <w:sz w:val="30"/>
          <w:szCs w:val="30"/>
        </w:rPr>
      </w:pPr>
      <w:r w:rsidRPr="009214C8">
        <w:rPr>
          <w:rFonts w:asciiTheme="minorHAnsi" w:hAnsiTheme="minorHAnsi" w:cstheme="minorHAnsi"/>
          <w:b/>
          <w:i/>
          <w:iCs/>
          <w:color w:val="7030A0"/>
          <w:sz w:val="30"/>
          <w:szCs w:val="30"/>
        </w:rPr>
        <w:t>« La prière de Jésus »</w:t>
      </w:r>
    </w:p>
    <w:p w14:paraId="57B65B67" w14:textId="112DE1CE" w:rsidR="00522540" w:rsidRDefault="009214C8" w:rsidP="00522540">
      <w:pPr>
        <w:pStyle w:val="C-Texteprogramme"/>
      </w:pPr>
      <w:r w:rsidRPr="008F4781">
        <w:t xml:space="preserve">Le matin, </w:t>
      </w:r>
      <w:r w:rsidR="00522540">
        <w:t>passage au Mur Occidental du Temple</w:t>
      </w:r>
      <w:r w:rsidR="00AF382E">
        <w:t>.</w:t>
      </w:r>
    </w:p>
    <w:p w14:paraId="47B1733C" w14:textId="74F25722" w:rsidR="00891A71" w:rsidRDefault="00795476" w:rsidP="00891A71">
      <w:pPr>
        <w:pStyle w:val="Texteprogramme"/>
      </w:pPr>
      <w:r>
        <w:t xml:space="preserve">Puis, </w:t>
      </w:r>
      <w:r w:rsidR="00891A71" w:rsidRPr="008F4781">
        <w:t>nous rejoindrons l'</w:t>
      </w:r>
      <w:r w:rsidR="00891A71" w:rsidRPr="008F4781">
        <w:rPr>
          <w:b/>
        </w:rPr>
        <w:t>église Sainte-Anne</w:t>
      </w:r>
      <w:r w:rsidR="00891A71">
        <w:t xml:space="preserve"> et</w:t>
      </w:r>
      <w:r w:rsidR="00891A71" w:rsidRPr="008F4781">
        <w:t xml:space="preserve"> la </w:t>
      </w:r>
      <w:r w:rsidR="00891A71" w:rsidRPr="008F4781">
        <w:rPr>
          <w:b/>
        </w:rPr>
        <w:t>piscine probatique</w:t>
      </w:r>
      <w:r w:rsidR="00891A71" w:rsidRPr="008F4781">
        <w:t>, lieu</w:t>
      </w:r>
      <w:r w:rsidR="00891A71">
        <w:t xml:space="preserve"> de la guérison du paralytique.</w:t>
      </w:r>
    </w:p>
    <w:p w14:paraId="380D8566" w14:textId="6CD55721" w:rsidR="004A48A3" w:rsidRPr="002809D7" w:rsidRDefault="004A48A3" w:rsidP="00891A71">
      <w:pPr>
        <w:pStyle w:val="Texteprogramme"/>
      </w:pPr>
      <w:r>
        <w:t xml:space="preserve">Découverte </w:t>
      </w:r>
      <w:r w:rsidR="00230EF5">
        <w:t>du Lithostrotos</w:t>
      </w:r>
      <w:r w:rsidR="00822871">
        <w:t xml:space="preserve"> – « Place pavée</w:t>
      </w:r>
      <w:r w:rsidR="00CC664D">
        <w:t> »</w:t>
      </w:r>
      <w:r w:rsidR="00A2682F">
        <w:t>. Cet ensemble architectural illustrait le récit de la condamnation de Jésus par Pilate</w:t>
      </w:r>
      <w:r w:rsidR="003E1394">
        <w:t xml:space="preserve"> dans l’Evangile de Jean.</w:t>
      </w:r>
    </w:p>
    <w:p w14:paraId="699D6A19" w14:textId="34E1974B" w:rsidR="009214C8" w:rsidRDefault="00D35493" w:rsidP="009214C8">
      <w:pPr>
        <w:pStyle w:val="Texteprogramme"/>
      </w:pPr>
      <w:r>
        <w:t>Puis, n</w:t>
      </w:r>
      <w:r w:rsidR="0011148A">
        <w:t>ous</w:t>
      </w:r>
      <w:r w:rsidR="009214C8">
        <w:t xml:space="preserve"> mettr</w:t>
      </w:r>
      <w:r w:rsidR="0011148A">
        <w:t>ons nos</w:t>
      </w:r>
      <w:r w:rsidR="009214C8">
        <w:t xml:space="preserve"> pas dans ceux du Christ martyr. Procession du </w:t>
      </w:r>
      <w:r w:rsidR="009214C8" w:rsidRPr="008F4781">
        <w:rPr>
          <w:b/>
        </w:rPr>
        <w:t>Chemin de Croix</w:t>
      </w:r>
      <w:r w:rsidR="009214C8" w:rsidRPr="008F4781">
        <w:t xml:space="preserve"> sur </w:t>
      </w:r>
      <w:proofErr w:type="gramStart"/>
      <w:r w:rsidR="009214C8" w:rsidRPr="008F4781">
        <w:t>la</w:t>
      </w:r>
      <w:proofErr w:type="gramEnd"/>
      <w:r w:rsidR="009214C8" w:rsidRPr="008F4781">
        <w:t xml:space="preserve"> </w:t>
      </w:r>
      <w:r w:rsidR="009214C8" w:rsidRPr="008F4781">
        <w:rPr>
          <w:b/>
        </w:rPr>
        <w:t>Via Dolorosa</w:t>
      </w:r>
      <w:r w:rsidR="009214C8" w:rsidRPr="008F4781">
        <w:t xml:space="preserve">, </w:t>
      </w:r>
      <w:r w:rsidR="009214C8">
        <w:t xml:space="preserve">depuis Sainte Anne jusqu’au </w:t>
      </w:r>
      <w:r w:rsidR="009214C8" w:rsidRPr="008F4781">
        <w:t>Saint-Sépulcre.</w:t>
      </w:r>
    </w:p>
    <w:p w14:paraId="56FC2722" w14:textId="64C3C8B2" w:rsidR="009214C8" w:rsidRDefault="0011148A" w:rsidP="009214C8">
      <w:pPr>
        <w:pStyle w:val="Texteprogramme"/>
      </w:pPr>
      <w:r>
        <w:t>Nous entrerons</w:t>
      </w:r>
      <w:r w:rsidR="009214C8">
        <w:t xml:space="preserve"> dans le mystère de la Passion du Christ.</w:t>
      </w:r>
    </w:p>
    <w:p w14:paraId="583D3342" w14:textId="77777777" w:rsidR="009214C8" w:rsidRDefault="009214C8" w:rsidP="009214C8">
      <w:pPr>
        <w:pStyle w:val="Messes"/>
      </w:pPr>
      <w:r>
        <w:t>M</w:t>
      </w:r>
      <w:r w:rsidRPr="008C033B">
        <w:t>esse au Saint Sépulcre.</w:t>
      </w:r>
    </w:p>
    <w:p w14:paraId="2B9E268A" w14:textId="77777777" w:rsidR="00685845" w:rsidRDefault="00AF382E" w:rsidP="00B62279">
      <w:pPr>
        <w:pStyle w:val="D-Repasetnuit"/>
      </w:pPr>
      <w:r>
        <w:t>Déjeuner à Jérusalem</w:t>
      </w:r>
      <w:r w:rsidR="00685845">
        <w:t xml:space="preserve"> </w:t>
      </w:r>
      <w:r w:rsidR="00685845" w:rsidRPr="00B62279">
        <w:rPr>
          <w:rFonts w:cs="Calibri"/>
        </w:rPr>
        <w:t>à</w:t>
      </w:r>
      <w:r w:rsidR="00685845" w:rsidRPr="00B62279">
        <w:t xml:space="preserve"> l’hébergement chez les FMM.</w:t>
      </w:r>
    </w:p>
    <w:p w14:paraId="35DBFFFE" w14:textId="75484F30" w:rsidR="00F00423" w:rsidRDefault="00F00423" w:rsidP="00F00423">
      <w:pPr>
        <w:pStyle w:val="C-Texteprogramme"/>
      </w:pPr>
      <w:r>
        <w:t>Puis temps libre.</w:t>
      </w:r>
    </w:p>
    <w:p w14:paraId="55E8513B" w14:textId="4246A95E" w:rsidR="009214C8" w:rsidRDefault="009214C8" w:rsidP="009214C8">
      <w:pPr>
        <w:pStyle w:val="Rencontres"/>
      </w:pPr>
      <w:proofErr w:type="gramStart"/>
      <w:r>
        <w:t>de</w:t>
      </w:r>
      <w:proofErr w:type="gramEnd"/>
      <w:r>
        <w:t xml:space="preserve"> rencontre </w:t>
      </w:r>
      <w:r w:rsidR="0011148A">
        <w:t>avec Marie-Armelle BEAULIEU (sous réserve de disponibilité)</w:t>
      </w:r>
      <w:r>
        <w:t>.</w:t>
      </w:r>
      <w:r w:rsidR="00197F06">
        <w:t xml:space="preserve"> </w:t>
      </w:r>
    </w:p>
    <w:p w14:paraId="33C3489B" w14:textId="78EFAFCF" w:rsidR="001E0BED" w:rsidRDefault="001E0BED" w:rsidP="001E0BED">
      <w:pPr>
        <w:pStyle w:val="Repasetnuit"/>
      </w:pPr>
      <w:r w:rsidRPr="00885975">
        <w:t xml:space="preserve">Dîner et nuit à </w:t>
      </w:r>
      <w:r>
        <w:t>Jérusalem chez les Sœurs Franciscaines Missionnaires de Marie</w:t>
      </w:r>
      <w:r w:rsidR="00902228">
        <w:t xml:space="preserve"> (confirmé)</w:t>
      </w:r>
    </w:p>
    <w:p w14:paraId="18B62BD6" w14:textId="77777777" w:rsidR="00A16C2D" w:rsidRPr="000A0755" w:rsidRDefault="00A16C2D" w:rsidP="00A16C2D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s des sites depuis la réouverture du pays</w:t>
      </w:r>
    </w:p>
    <w:p w14:paraId="1FBC669E" w14:textId="6A2DF1AF" w:rsidR="00A16C2D" w:rsidRDefault="00A16C2D" w:rsidP="00A16C2D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Sainte Anne </w:t>
      </w:r>
      <w:r w:rsidR="002B521F">
        <w:rPr>
          <w:b/>
          <w:bCs/>
        </w:rPr>
        <w:t xml:space="preserve">et Piscine probatique </w:t>
      </w:r>
      <w:r>
        <w:t>: ouvert tous les jours sauf le dimanche, de 08h00 à 12h00.</w:t>
      </w:r>
    </w:p>
    <w:p w14:paraId="46D8F72F" w14:textId="77777777" w:rsidR="00A16C2D" w:rsidRPr="00186B33" w:rsidRDefault="00A16C2D" w:rsidP="00A16C2D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>Saint Sépulcre :</w:t>
      </w:r>
      <w:r>
        <w:t xml:space="preserve"> ouvert tous les jours de 04h00 à 19h00.</w:t>
      </w:r>
    </w:p>
    <w:p w14:paraId="70D78FD7" w14:textId="77777777" w:rsidR="00A16C2D" w:rsidRDefault="00A16C2D" w:rsidP="001E0BED">
      <w:pPr>
        <w:pStyle w:val="Repasetnuit"/>
      </w:pPr>
    </w:p>
    <w:p w14:paraId="1E388406" w14:textId="77777777" w:rsidR="00775054" w:rsidRDefault="00775054" w:rsidP="001E0BED">
      <w:pPr>
        <w:pStyle w:val="Repasetnuit"/>
      </w:pPr>
    </w:p>
    <w:p w14:paraId="00069B0E" w14:textId="77777777" w:rsidR="001E3049" w:rsidRDefault="001E3049">
      <w:pPr>
        <w:rPr>
          <w:rFonts w:ascii="Calibri" w:eastAsia="Times" w:hAnsi="Calibri"/>
          <w:b/>
          <w:sz w:val="32"/>
          <w:szCs w:val="32"/>
        </w:rPr>
      </w:pPr>
      <w:r>
        <w:br w:type="page"/>
      </w:r>
    </w:p>
    <w:p w14:paraId="739C8E09" w14:textId="769CFF9A" w:rsidR="00A278C3" w:rsidRDefault="00A278C3" w:rsidP="00A278C3">
      <w:pPr>
        <w:pStyle w:val="Titre3"/>
      </w:pPr>
      <w:r>
        <w:t xml:space="preserve">Jour </w:t>
      </w:r>
      <w:r w:rsidR="00BF5E60">
        <w:t>10</w:t>
      </w:r>
      <w:r w:rsidRPr="00832DF3">
        <w:tab/>
      </w:r>
      <w:r w:rsidR="003470FB">
        <w:t>Vendredi 01</w:t>
      </w:r>
      <w:r w:rsidR="003470FB" w:rsidRPr="003470FB">
        <w:rPr>
          <w:vertAlign w:val="superscript"/>
        </w:rPr>
        <w:t>er</w:t>
      </w:r>
      <w:r w:rsidR="003470FB">
        <w:t xml:space="preserve"> avril 2022</w:t>
      </w:r>
    </w:p>
    <w:p w14:paraId="739C8E0A" w14:textId="6282C491" w:rsidR="00A278C3" w:rsidRPr="00243D6B" w:rsidRDefault="00356AA0" w:rsidP="00A278C3">
      <w:pPr>
        <w:pStyle w:val="A-Itinrairejourne"/>
        <w:rPr>
          <w:bCs/>
        </w:rPr>
      </w:pPr>
      <w:r>
        <w:rPr>
          <w:bCs/>
        </w:rPr>
        <w:t xml:space="preserve">JERUSALEM / </w:t>
      </w:r>
      <w:r w:rsidR="003A4B21">
        <w:rPr>
          <w:bCs/>
        </w:rPr>
        <w:t>TEL AVIV / PARIS</w:t>
      </w:r>
      <w:r w:rsidR="00AE48B6">
        <w:rPr>
          <w:bCs/>
        </w:rPr>
        <w:t xml:space="preserve"> </w:t>
      </w:r>
      <w:r w:rsidR="003470FB">
        <w:rPr>
          <w:bCs/>
        </w:rPr>
        <w:t>/ NANTES</w:t>
      </w:r>
      <w:r w:rsidR="00AE48B6">
        <w:rPr>
          <w:bCs/>
        </w:rPr>
        <w:t xml:space="preserve"> / RENNES</w:t>
      </w:r>
    </w:p>
    <w:p w14:paraId="6FE4DB57" w14:textId="77777777" w:rsidR="000413B7" w:rsidRDefault="000413B7" w:rsidP="000413B7">
      <w:pPr>
        <w:pStyle w:val="Texteprogramme"/>
      </w:pPr>
      <w:r>
        <w:t xml:space="preserve">Le matin, route vers </w:t>
      </w:r>
      <w:r w:rsidRPr="00ED2588">
        <w:rPr>
          <w:b/>
        </w:rPr>
        <w:t>Abu Gosh,</w:t>
      </w:r>
      <w:r>
        <w:t xml:space="preserve"> l’un des possibles lieux d’Emmaüs, où s’y trouvent un monastère bénédictin et une église datant de l’époque des croisés. Evocation de la rencontre de Jésus et des disciples de l’Emmaüs. </w:t>
      </w:r>
    </w:p>
    <w:p w14:paraId="39BF99EF" w14:textId="77777777" w:rsidR="000413B7" w:rsidRPr="00ED5364" w:rsidRDefault="000413B7" w:rsidP="000413B7">
      <w:pPr>
        <w:pStyle w:val="Texteprogramme"/>
        <w:rPr>
          <w:i/>
          <w:iCs/>
          <w:color w:val="7030A0"/>
        </w:rPr>
      </w:pPr>
      <w:r>
        <w:rPr>
          <w:i/>
          <w:iCs/>
          <w:color w:val="7030A0"/>
        </w:rPr>
        <w:t>« Notre cœur n’était-il pas brûlant en nous, tandis qu’il nous parlait sur la route et nous ouvrait les Ecritures ? » (</w:t>
      </w:r>
      <w:proofErr w:type="spellStart"/>
      <w:r>
        <w:rPr>
          <w:i/>
          <w:iCs/>
          <w:color w:val="7030A0"/>
        </w:rPr>
        <w:t>Lc</w:t>
      </w:r>
      <w:proofErr w:type="spellEnd"/>
      <w:r>
        <w:rPr>
          <w:i/>
          <w:iCs/>
          <w:color w:val="7030A0"/>
        </w:rPr>
        <w:t>, 24)</w:t>
      </w:r>
    </w:p>
    <w:p w14:paraId="06812D16" w14:textId="2BDC65EC" w:rsidR="000413B7" w:rsidRDefault="00197F06" w:rsidP="00CD15F4">
      <w:pPr>
        <w:pStyle w:val="E-Messes"/>
      </w:pPr>
      <w:r w:rsidRPr="00CD15F4">
        <w:t>10H00 :</w:t>
      </w:r>
      <w:r>
        <w:t xml:space="preserve"> </w:t>
      </w:r>
      <w:r w:rsidR="000413B7">
        <w:t xml:space="preserve">Messe d’envoi du pèlerinage en l’église Sainte Marie de la Résurrection à Abou Gosh </w:t>
      </w:r>
    </w:p>
    <w:p w14:paraId="24AB4E81" w14:textId="413EE25B" w:rsidR="000413B7" w:rsidRDefault="000413B7" w:rsidP="00CD15F4">
      <w:pPr>
        <w:pStyle w:val="F-Rencontres"/>
        <w:rPr>
          <w:color w:val="984806" w:themeColor="accent6" w:themeShade="80"/>
        </w:rPr>
      </w:pPr>
      <w:r>
        <w:rPr>
          <w:color w:val="984806" w:themeColor="accent6" w:themeShade="80"/>
        </w:rPr>
        <w:t>R</w:t>
      </w:r>
      <w:r w:rsidRPr="00B522C5">
        <w:rPr>
          <w:color w:val="984806" w:themeColor="accent6" w:themeShade="80"/>
        </w:rPr>
        <w:t xml:space="preserve">encontre </w:t>
      </w:r>
      <w:r w:rsidRPr="00431C22">
        <w:rPr>
          <w:color w:val="984806" w:themeColor="accent6" w:themeShade="80"/>
        </w:rPr>
        <w:t xml:space="preserve">avec </w:t>
      </w:r>
      <w:r>
        <w:rPr>
          <w:color w:val="984806" w:themeColor="accent6" w:themeShade="80"/>
        </w:rPr>
        <w:t>l’</w:t>
      </w:r>
      <w:r w:rsidRPr="00431C22">
        <w:rPr>
          <w:color w:val="984806" w:themeColor="accent6" w:themeShade="80"/>
        </w:rPr>
        <w:t>un des frères</w:t>
      </w:r>
      <w:r w:rsidR="00197F06">
        <w:rPr>
          <w:color w:val="984806" w:themeColor="accent6" w:themeShade="80"/>
        </w:rPr>
        <w:t xml:space="preserve"> </w:t>
      </w:r>
      <w:r w:rsidR="00197F06" w:rsidRPr="00CD15F4">
        <w:rPr>
          <w:color w:val="984806" w:themeColor="accent6" w:themeShade="80"/>
        </w:rPr>
        <w:t xml:space="preserve">– </w:t>
      </w:r>
      <w:r w:rsidR="00197F06" w:rsidRPr="00CD15F4">
        <w:t>après la messe</w:t>
      </w:r>
      <w:r w:rsidR="00AC7A4C">
        <w:t xml:space="preserve"> </w:t>
      </w:r>
    </w:p>
    <w:p w14:paraId="3F659CFB" w14:textId="5680767E" w:rsidR="00664F91" w:rsidRPr="000A0755" w:rsidRDefault="00664F91" w:rsidP="00664F91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  <w:rPr>
          <w:b/>
          <w:bCs/>
          <w:u w:val="single"/>
        </w:rPr>
      </w:pPr>
      <w:r w:rsidRPr="000A0755">
        <w:rPr>
          <w:b/>
          <w:bCs/>
          <w:u w:val="single"/>
        </w:rPr>
        <w:t>Horaire</w:t>
      </w:r>
      <w:r>
        <w:rPr>
          <w:b/>
          <w:bCs/>
          <w:u w:val="single"/>
        </w:rPr>
        <w:t>s</w:t>
      </w:r>
      <w:r w:rsidRPr="000A0755">
        <w:rPr>
          <w:b/>
          <w:bCs/>
          <w:u w:val="single"/>
        </w:rPr>
        <w:t xml:space="preserve"> des sites depuis la réouverture du pays</w:t>
      </w:r>
    </w:p>
    <w:p w14:paraId="2825F8AF" w14:textId="71E9C63A" w:rsidR="00664F91" w:rsidRPr="00664F91" w:rsidRDefault="00664F91" w:rsidP="00664F91">
      <w:pPr>
        <w:pStyle w:val="C-Texteprogram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center"/>
      </w:pPr>
      <w:r>
        <w:rPr>
          <w:b/>
          <w:bCs/>
        </w:rPr>
        <w:t xml:space="preserve">Abu Gosh : </w:t>
      </w:r>
      <w:r>
        <w:t>ouvert de 0</w:t>
      </w:r>
      <w:r w:rsidR="00EA28B5">
        <w:t xml:space="preserve">8h00 à 11h00 et de 14h30 à 17h00 tous les jours </w:t>
      </w:r>
      <w:r w:rsidR="00DF0D84">
        <w:t>sauf le dimanche.</w:t>
      </w:r>
    </w:p>
    <w:p w14:paraId="5AEF7677" w14:textId="5AD325FF" w:rsidR="000413B7" w:rsidRDefault="000413B7" w:rsidP="000413B7">
      <w:pPr>
        <w:pStyle w:val="Repasetnuit"/>
      </w:pPr>
      <w:r>
        <w:t>Déjeuner chez les Sœurs de Saint Joseph de l’Apparition</w:t>
      </w:r>
      <w:r w:rsidR="00AC7A4C">
        <w:t xml:space="preserve"> (en attente de confirmation).</w:t>
      </w:r>
    </w:p>
    <w:p w14:paraId="2FA097A3" w14:textId="77777777" w:rsidR="000413B7" w:rsidRDefault="000413B7" w:rsidP="000413B7">
      <w:pPr>
        <w:pStyle w:val="Texteprogramme"/>
      </w:pPr>
      <w:r>
        <w:t>Puis, transfert à l’aéroport de Tel Aviv.</w:t>
      </w:r>
    </w:p>
    <w:p w14:paraId="739C8E13" w14:textId="247E8BCF" w:rsidR="00AE4B57" w:rsidRPr="00AE2EBB" w:rsidRDefault="00AE4B57" w:rsidP="00AE2EBB">
      <w:pPr>
        <w:pStyle w:val="C-Texteprogramme"/>
        <w:rPr>
          <w:i/>
          <w:iCs/>
        </w:rPr>
      </w:pPr>
      <w:r w:rsidRPr="00AE2EBB">
        <w:rPr>
          <w:i/>
          <w:iCs/>
        </w:rPr>
        <w:t>.</w:t>
      </w:r>
    </w:p>
    <w:sectPr w:rsidR="00AE4B57" w:rsidRPr="00AE2EBB" w:rsidSect="00777B24">
      <w:headerReference w:type="first" r:id="rId15"/>
      <w:type w:val="continuous"/>
      <w:pgSz w:w="11880" w:h="16820" w:code="9"/>
      <w:pgMar w:top="709" w:right="1417" w:bottom="1134" w:left="1417" w:header="1077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ADBCA" w14:textId="77777777" w:rsidR="00442093" w:rsidRDefault="00442093" w:rsidP="007C0315">
      <w:r>
        <w:separator/>
      </w:r>
    </w:p>
  </w:endnote>
  <w:endnote w:type="continuationSeparator" w:id="0">
    <w:p w14:paraId="13E8A2E1" w14:textId="77777777" w:rsidR="00442093" w:rsidRDefault="00442093" w:rsidP="007C0315">
      <w:r>
        <w:continuationSeparator/>
      </w:r>
    </w:p>
  </w:endnote>
  <w:endnote w:type="continuationNotice" w:id="1">
    <w:p w14:paraId="1FA4AEAE" w14:textId="77777777" w:rsidR="00442093" w:rsidRDefault="004420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9320A" w14:textId="77777777" w:rsidR="00442093" w:rsidRDefault="00442093" w:rsidP="007C0315">
      <w:r>
        <w:separator/>
      </w:r>
    </w:p>
  </w:footnote>
  <w:footnote w:type="continuationSeparator" w:id="0">
    <w:p w14:paraId="588A0D45" w14:textId="77777777" w:rsidR="00442093" w:rsidRDefault="00442093" w:rsidP="007C0315">
      <w:r>
        <w:continuationSeparator/>
      </w:r>
    </w:p>
  </w:footnote>
  <w:footnote w:type="continuationNotice" w:id="1">
    <w:p w14:paraId="0A3172FF" w14:textId="77777777" w:rsidR="00442093" w:rsidRDefault="004420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C8E18" w14:textId="77777777" w:rsidR="00603E68" w:rsidRDefault="00603E68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9C8E19" wp14:editId="739C8E1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2850" cy="10695305"/>
          <wp:effectExtent l="0" t="0" r="0" b="0"/>
          <wp:wrapNone/>
          <wp:docPr id="14" name="Image 14" descr="BIPEL-Charte_Portugal201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PEL-Charte_Portugal201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9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926B1"/>
    <w:multiLevelType w:val="hybridMultilevel"/>
    <w:tmpl w:val="ACF26F10"/>
    <w:lvl w:ilvl="0" w:tplc="E6722368">
      <w:numFmt w:val="bullet"/>
      <w:lvlText w:val="-"/>
      <w:lvlJc w:val="left"/>
      <w:pPr>
        <w:ind w:left="720" w:hanging="360"/>
      </w:pPr>
      <w:rPr>
        <w:rFonts w:ascii="Cambria" w:eastAsia="Times" w:hAnsi="Cambria" w:cs="Arial" w:hint="default"/>
        <w:b/>
        <w:i w:val="0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3647A"/>
    <w:multiLevelType w:val="hybridMultilevel"/>
    <w:tmpl w:val="C622C462"/>
    <w:lvl w:ilvl="0" w:tplc="2BA4B7C6">
      <w:start w:val="1"/>
      <w:numFmt w:val="decimal"/>
      <w:lvlText w:val="%1-"/>
      <w:lvlJc w:val="left"/>
      <w:pPr>
        <w:ind w:left="1776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" w15:restartNumberingAfterBreak="0">
    <w:nsid w:val="4B6E0904"/>
    <w:multiLevelType w:val="hybridMultilevel"/>
    <w:tmpl w:val="73DC45C2"/>
    <w:lvl w:ilvl="0" w:tplc="9FFABF5A">
      <w:start w:val="1"/>
      <w:numFmt w:val="decimal"/>
      <w:lvlText w:val="%1-"/>
      <w:lvlJc w:val="left"/>
      <w:pPr>
        <w:ind w:left="1776" w:hanging="360"/>
      </w:pPr>
      <w:rPr>
        <w:rFonts w:eastAsia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sDC1MDEwMzS0MDFS0lEKTi0uzszPAykwrAUATFKyBCwAAAA="/>
  </w:docVars>
  <w:rsids>
    <w:rsidRoot w:val="00E11E20"/>
    <w:rsid w:val="00000515"/>
    <w:rsid w:val="000006F1"/>
    <w:rsid w:val="000047D6"/>
    <w:rsid w:val="00006309"/>
    <w:rsid w:val="00006FDA"/>
    <w:rsid w:val="00013D71"/>
    <w:rsid w:val="00015049"/>
    <w:rsid w:val="00015721"/>
    <w:rsid w:val="00015F7A"/>
    <w:rsid w:val="00015F7F"/>
    <w:rsid w:val="000261F5"/>
    <w:rsid w:val="00026524"/>
    <w:rsid w:val="00037154"/>
    <w:rsid w:val="000413B7"/>
    <w:rsid w:val="000460C6"/>
    <w:rsid w:val="00046864"/>
    <w:rsid w:val="0005231A"/>
    <w:rsid w:val="00054D58"/>
    <w:rsid w:val="0005641C"/>
    <w:rsid w:val="00073617"/>
    <w:rsid w:val="00081053"/>
    <w:rsid w:val="0008331C"/>
    <w:rsid w:val="00084DF3"/>
    <w:rsid w:val="000908EF"/>
    <w:rsid w:val="000955D2"/>
    <w:rsid w:val="000A0755"/>
    <w:rsid w:val="000A36D1"/>
    <w:rsid w:val="000A5A2B"/>
    <w:rsid w:val="000B54AE"/>
    <w:rsid w:val="000C5B0F"/>
    <w:rsid w:val="000D2E47"/>
    <w:rsid w:val="000E4274"/>
    <w:rsid w:val="000E5F51"/>
    <w:rsid w:val="000E74B1"/>
    <w:rsid w:val="000F3520"/>
    <w:rsid w:val="00103C42"/>
    <w:rsid w:val="00104C4B"/>
    <w:rsid w:val="00106BA8"/>
    <w:rsid w:val="00110DB8"/>
    <w:rsid w:val="0011148A"/>
    <w:rsid w:val="001146FA"/>
    <w:rsid w:val="0011560D"/>
    <w:rsid w:val="00116576"/>
    <w:rsid w:val="00120BFA"/>
    <w:rsid w:val="001238DA"/>
    <w:rsid w:val="001274EB"/>
    <w:rsid w:val="001405CB"/>
    <w:rsid w:val="00145F2E"/>
    <w:rsid w:val="0015193D"/>
    <w:rsid w:val="0015348D"/>
    <w:rsid w:val="0015575C"/>
    <w:rsid w:val="00156350"/>
    <w:rsid w:val="001570C8"/>
    <w:rsid w:val="00160820"/>
    <w:rsid w:val="00166725"/>
    <w:rsid w:val="00173EB9"/>
    <w:rsid w:val="00174CE8"/>
    <w:rsid w:val="00176DCA"/>
    <w:rsid w:val="00180D04"/>
    <w:rsid w:val="00181219"/>
    <w:rsid w:val="00186B33"/>
    <w:rsid w:val="00190D73"/>
    <w:rsid w:val="00191383"/>
    <w:rsid w:val="00193920"/>
    <w:rsid w:val="00193C08"/>
    <w:rsid w:val="00197F06"/>
    <w:rsid w:val="001A1A84"/>
    <w:rsid w:val="001A4105"/>
    <w:rsid w:val="001A6933"/>
    <w:rsid w:val="001A6A69"/>
    <w:rsid w:val="001A7D12"/>
    <w:rsid w:val="001B1DBC"/>
    <w:rsid w:val="001B7F41"/>
    <w:rsid w:val="001C3738"/>
    <w:rsid w:val="001C5C69"/>
    <w:rsid w:val="001D3E5B"/>
    <w:rsid w:val="001D49E5"/>
    <w:rsid w:val="001E0BED"/>
    <w:rsid w:val="001E1039"/>
    <w:rsid w:val="001E3049"/>
    <w:rsid w:val="001F0EC4"/>
    <w:rsid w:val="001F2601"/>
    <w:rsid w:val="001F7666"/>
    <w:rsid w:val="002114B7"/>
    <w:rsid w:val="002148FB"/>
    <w:rsid w:val="002173F5"/>
    <w:rsid w:val="00220C72"/>
    <w:rsid w:val="00222236"/>
    <w:rsid w:val="0022637D"/>
    <w:rsid w:val="0022739D"/>
    <w:rsid w:val="00230EF5"/>
    <w:rsid w:val="0023256B"/>
    <w:rsid w:val="002338B3"/>
    <w:rsid w:val="00234A35"/>
    <w:rsid w:val="0023747D"/>
    <w:rsid w:val="002404B9"/>
    <w:rsid w:val="00243A25"/>
    <w:rsid w:val="00243D6B"/>
    <w:rsid w:val="00243D82"/>
    <w:rsid w:val="002450A8"/>
    <w:rsid w:val="00245300"/>
    <w:rsid w:val="00247FF5"/>
    <w:rsid w:val="00250B02"/>
    <w:rsid w:val="00251A35"/>
    <w:rsid w:val="0025684E"/>
    <w:rsid w:val="00262E55"/>
    <w:rsid w:val="00290D3B"/>
    <w:rsid w:val="00293424"/>
    <w:rsid w:val="00294BDC"/>
    <w:rsid w:val="002A2547"/>
    <w:rsid w:val="002B32D3"/>
    <w:rsid w:val="002B4165"/>
    <w:rsid w:val="002B521F"/>
    <w:rsid w:val="002B5E6C"/>
    <w:rsid w:val="002C1D69"/>
    <w:rsid w:val="002C2486"/>
    <w:rsid w:val="002C6CF1"/>
    <w:rsid w:val="002D5C5D"/>
    <w:rsid w:val="002F4A21"/>
    <w:rsid w:val="002F5607"/>
    <w:rsid w:val="0030178D"/>
    <w:rsid w:val="00302C2D"/>
    <w:rsid w:val="00302E3C"/>
    <w:rsid w:val="00304C50"/>
    <w:rsid w:val="00314098"/>
    <w:rsid w:val="00314B4F"/>
    <w:rsid w:val="00317B7C"/>
    <w:rsid w:val="00321825"/>
    <w:rsid w:val="00325E17"/>
    <w:rsid w:val="00333BDF"/>
    <w:rsid w:val="003369EC"/>
    <w:rsid w:val="003452AF"/>
    <w:rsid w:val="0034612E"/>
    <w:rsid w:val="00346992"/>
    <w:rsid w:val="003470FB"/>
    <w:rsid w:val="00356AA0"/>
    <w:rsid w:val="00357239"/>
    <w:rsid w:val="00357AF5"/>
    <w:rsid w:val="00360A42"/>
    <w:rsid w:val="0037324A"/>
    <w:rsid w:val="00376881"/>
    <w:rsid w:val="0038218D"/>
    <w:rsid w:val="00386EBD"/>
    <w:rsid w:val="003911FF"/>
    <w:rsid w:val="0039402F"/>
    <w:rsid w:val="00397A53"/>
    <w:rsid w:val="003A0746"/>
    <w:rsid w:val="003A1767"/>
    <w:rsid w:val="003A4B21"/>
    <w:rsid w:val="003A4BD9"/>
    <w:rsid w:val="003B3A70"/>
    <w:rsid w:val="003B4A86"/>
    <w:rsid w:val="003B653E"/>
    <w:rsid w:val="003C67D5"/>
    <w:rsid w:val="003D1314"/>
    <w:rsid w:val="003D144A"/>
    <w:rsid w:val="003D3943"/>
    <w:rsid w:val="003D640F"/>
    <w:rsid w:val="003E1394"/>
    <w:rsid w:val="003E21F9"/>
    <w:rsid w:val="003E23BB"/>
    <w:rsid w:val="003E588C"/>
    <w:rsid w:val="003F49E3"/>
    <w:rsid w:val="003F66B7"/>
    <w:rsid w:val="0040179D"/>
    <w:rsid w:val="00402687"/>
    <w:rsid w:val="00406DF9"/>
    <w:rsid w:val="004123D6"/>
    <w:rsid w:val="00417567"/>
    <w:rsid w:val="0042018C"/>
    <w:rsid w:val="004221BD"/>
    <w:rsid w:val="00425B27"/>
    <w:rsid w:val="00430D31"/>
    <w:rsid w:val="00431EA4"/>
    <w:rsid w:val="00441AAE"/>
    <w:rsid w:val="00442093"/>
    <w:rsid w:val="00444613"/>
    <w:rsid w:val="00462185"/>
    <w:rsid w:val="00471F37"/>
    <w:rsid w:val="00473AFA"/>
    <w:rsid w:val="00474376"/>
    <w:rsid w:val="004751B5"/>
    <w:rsid w:val="0047626A"/>
    <w:rsid w:val="00477B0F"/>
    <w:rsid w:val="004867F9"/>
    <w:rsid w:val="00487BB7"/>
    <w:rsid w:val="004A48A3"/>
    <w:rsid w:val="004B19AF"/>
    <w:rsid w:val="004B1F5C"/>
    <w:rsid w:val="004B7101"/>
    <w:rsid w:val="004C007E"/>
    <w:rsid w:val="004C04C7"/>
    <w:rsid w:val="004C3B96"/>
    <w:rsid w:val="004D4136"/>
    <w:rsid w:val="004D642F"/>
    <w:rsid w:val="004E1CE8"/>
    <w:rsid w:val="004E24EF"/>
    <w:rsid w:val="004E56C8"/>
    <w:rsid w:val="004F2D0D"/>
    <w:rsid w:val="004F56D5"/>
    <w:rsid w:val="004F6891"/>
    <w:rsid w:val="004F7D6C"/>
    <w:rsid w:val="00500298"/>
    <w:rsid w:val="0050200F"/>
    <w:rsid w:val="005149FA"/>
    <w:rsid w:val="005155EA"/>
    <w:rsid w:val="00516565"/>
    <w:rsid w:val="005223D4"/>
    <w:rsid w:val="00522540"/>
    <w:rsid w:val="00522D13"/>
    <w:rsid w:val="00530170"/>
    <w:rsid w:val="00533299"/>
    <w:rsid w:val="00537B70"/>
    <w:rsid w:val="00543730"/>
    <w:rsid w:val="00544927"/>
    <w:rsid w:val="00545E37"/>
    <w:rsid w:val="005534D4"/>
    <w:rsid w:val="00555D67"/>
    <w:rsid w:val="0057701C"/>
    <w:rsid w:val="00580534"/>
    <w:rsid w:val="00581F32"/>
    <w:rsid w:val="00582DB4"/>
    <w:rsid w:val="00584791"/>
    <w:rsid w:val="00587B97"/>
    <w:rsid w:val="005950FF"/>
    <w:rsid w:val="00595601"/>
    <w:rsid w:val="005A100E"/>
    <w:rsid w:val="005A1846"/>
    <w:rsid w:val="005A3625"/>
    <w:rsid w:val="005A4D0F"/>
    <w:rsid w:val="005A5762"/>
    <w:rsid w:val="005A60CB"/>
    <w:rsid w:val="005B061A"/>
    <w:rsid w:val="005B6801"/>
    <w:rsid w:val="005C248C"/>
    <w:rsid w:val="005C38C8"/>
    <w:rsid w:val="005C5CD4"/>
    <w:rsid w:val="005D1434"/>
    <w:rsid w:val="005D2EB8"/>
    <w:rsid w:val="005E4FE7"/>
    <w:rsid w:val="005E5D6D"/>
    <w:rsid w:val="005F0EEB"/>
    <w:rsid w:val="005F52B8"/>
    <w:rsid w:val="00603E68"/>
    <w:rsid w:val="00604364"/>
    <w:rsid w:val="0060640D"/>
    <w:rsid w:val="00606DA4"/>
    <w:rsid w:val="00610974"/>
    <w:rsid w:val="00616891"/>
    <w:rsid w:val="00620B4C"/>
    <w:rsid w:val="00622FA6"/>
    <w:rsid w:val="00623C74"/>
    <w:rsid w:val="006256A9"/>
    <w:rsid w:val="006275D1"/>
    <w:rsid w:val="006407E3"/>
    <w:rsid w:val="00640DCB"/>
    <w:rsid w:val="006415DF"/>
    <w:rsid w:val="0065668A"/>
    <w:rsid w:val="00656D69"/>
    <w:rsid w:val="006606F4"/>
    <w:rsid w:val="00663574"/>
    <w:rsid w:val="00664F91"/>
    <w:rsid w:val="00667433"/>
    <w:rsid w:val="006677C0"/>
    <w:rsid w:val="00676373"/>
    <w:rsid w:val="00681CBA"/>
    <w:rsid w:val="0068231F"/>
    <w:rsid w:val="00682BE4"/>
    <w:rsid w:val="00685845"/>
    <w:rsid w:val="00693D75"/>
    <w:rsid w:val="006962BB"/>
    <w:rsid w:val="00696C5F"/>
    <w:rsid w:val="006A1E42"/>
    <w:rsid w:val="006A1F25"/>
    <w:rsid w:val="006A21E7"/>
    <w:rsid w:val="006A4518"/>
    <w:rsid w:val="006B1586"/>
    <w:rsid w:val="006B19CF"/>
    <w:rsid w:val="006B5608"/>
    <w:rsid w:val="006B5B76"/>
    <w:rsid w:val="006B7C4A"/>
    <w:rsid w:val="006C005C"/>
    <w:rsid w:val="006D10C3"/>
    <w:rsid w:val="006D16BD"/>
    <w:rsid w:val="006E2064"/>
    <w:rsid w:val="006E2FE7"/>
    <w:rsid w:val="006E5F19"/>
    <w:rsid w:val="006E7A24"/>
    <w:rsid w:val="006F0CA6"/>
    <w:rsid w:val="006F184D"/>
    <w:rsid w:val="006F3244"/>
    <w:rsid w:val="00705D91"/>
    <w:rsid w:val="00715BC5"/>
    <w:rsid w:val="00716049"/>
    <w:rsid w:val="00727F06"/>
    <w:rsid w:val="00731EA8"/>
    <w:rsid w:val="007368CC"/>
    <w:rsid w:val="007412AA"/>
    <w:rsid w:val="00744DAA"/>
    <w:rsid w:val="00751573"/>
    <w:rsid w:val="00751B91"/>
    <w:rsid w:val="00754A8C"/>
    <w:rsid w:val="007557BF"/>
    <w:rsid w:val="007636E5"/>
    <w:rsid w:val="007720DB"/>
    <w:rsid w:val="00772A14"/>
    <w:rsid w:val="00772E95"/>
    <w:rsid w:val="00775054"/>
    <w:rsid w:val="00777B24"/>
    <w:rsid w:val="007807BF"/>
    <w:rsid w:val="00780C40"/>
    <w:rsid w:val="007921FB"/>
    <w:rsid w:val="00793BE8"/>
    <w:rsid w:val="00795476"/>
    <w:rsid w:val="007A0B68"/>
    <w:rsid w:val="007A6DDE"/>
    <w:rsid w:val="007B2758"/>
    <w:rsid w:val="007B3AA1"/>
    <w:rsid w:val="007C0315"/>
    <w:rsid w:val="007C0B43"/>
    <w:rsid w:val="007D154F"/>
    <w:rsid w:val="007E0107"/>
    <w:rsid w:val="007E1260"/>
    <w:rsid w:val="007E26F3"/>
    <w:rsid w:val="007E3275"/>
    <w:rsid w:val="007E5B6C"/>
    <w:rsid w:val="007F2075"/>
    <w:rsid w:val="008070F7"/>
    <w:rsid w:val="00811622"/>
    <w:rsid w:val="00811806"/>
    <w:rsid w:val="00820F25"/>
    <w:rsid w:val="00821C36"/>
    <w:rsid w:val="00822871"/>
    <w:rsid w:val="00822F1D"/>
    <w:rsid w:val="00826A37"/>
    <w:rsid w:val="008302F9"/>
    <w:rsid w:val="0083522A"/>
    <w:rsid w:val="00853A34"/>
    <w:rsid w:val="008543FE"/>
    <w:rsid w:val="00854661"/>
    <w:rsid w:val="00855CE1"/>
    <w:rsid w:val="0086002C"/>
    <w:rsid w:val="00872427"/>
    <w:rsid w:val="00876E72"/>
    <w:rsid w:val="00880E2C"/>
    <w:rsid w:val="00887F0A"/>
    <w:rsid w:val="00891A71"/>
    <w:rsid w:val="00893E4A"/>
    <w:rsid w:val="008A6BEB"/>
    <w:rsid w:val="008B24EB"/>
    <w:rsid w:val="008B3A0C"/>
    <w:rsid w:val="008C0C9B"/>
    <w:rsid w:val="008C1048"/>
    <w:rsid w:val="008C206D"/>
    <w:rsid w:val="008C2B4B"/>
    <w:rsid w:val="008C6F49"/>
    <w:rsid w:val="008D0C49"/>
    <w:rsid w:val="008D7723"/>
    <w:rsid w:val="008F0C39"/>
    <w:rsid w:val="008F0E54"/>
    <w:rsid w:val="008F3508"/>
    <w:rsid w:val="00902228"/>
    <w:rsid w:val="00903F48"/>
    <w:rsid w:val="00905A4E"/>
    <w:rsid w:val="00905FD2"/>
    <w:rsid w:val="0091296A"/>
    <w:rsid w:val="00912ED3"/>
    <w:rsid w:val="0092064C"/>
    <w:rsid w:val="00920873"/>
    <w:rsid w:val="009214C8"/>
    <w:rsid w:val="0093073B"/>
    <w:rsid w:val="009318A0"/>
    <w:rsid w:val="009437A2"/>
    <w:rsid w:val="0094754E"/>
    <w:rsid w:val="009614E7"/>
    <w:rsid w:val="00963AB0"/>
    <w:rsid w:val="00967451"/>
    <w:rsid w:val="009700D5"/>
    <w:rsid w:val="00985D7B"/>
    <w:rsid w:val="009874B3"/>
    <w:rsid w:val="00994541"/>
    <w:rsid w:val="00995BD6"/>
    <w:rsid w:val="009A69C8"/>
    <w:rsid w:val="009B7A6D"/>
    <w:rsid w:val="009C5E64"/>
    <w:rsid w:val="009D0BD6"/>
    <w:rsid w:val="009D0C7B"/>
    <w:rsid w:val="009E41F0"/>
    <w:rsid w:val="009E5687"/>
    <w:rsid w:val="009E5FDB"/>
    <w:rsid w:val="009E6019"/>
    <w:rsid w:val="009F259B"/>
    <w:rsid w:val="009F7288"/>
    <w:rsid w:val="009F788E"/>
    <w:rsid w:val="00A01A84"/>
    <w:rsid w:val="00A040D5"/>
    <w:rsid w:val="00A04906"/>
    <w:rsid w:val="00A06DF7"/>
    <w:rsid w:val="00A073FF"/>
    <w:rsid w:val="00A12748"/>
    <w:rsid w:val="00A15E27"/>
    <w:rsid w:val="00A16C2D"/>
    <w:rsid w:val="00A20815"/>
    <w:rsid w:val="00A20EBD"/>
    <w:rsid w:val="00A23A78"/>
    <w:rsid w:val="00A26321"/>
    <w:rsid w:val="00A2682F"/>
    <w:rsid w:val="00A278C3"/>
    <w:rsid w:val="00A31BE5"/>
    <w:rsid w:val="00A34E3A"/>
    <w:rsid w:val="00A52852"/>
    <w:rsid w:val="00A55B3D"/>
    <w:rsid w:val="00A600F0"/>
    <w:rsid w:val="00A65397"/>
    <w:rsid w:val="00A71A6C"/>
    <w:rsid w:val="00A757CE"/>
    <w:rsid w:val="00A829E7"/>
    <w:rsid w:val="00A83CAA"/>
    <w:rsid w:val="00A85978"/>
    <w:rsid w:val="00A87B92"/>
    <w:rsid w:val="00A9040E"/>
    <w:rsid w:val="00A91848"/>
    <w:rsid w:val="00A93217"/>
    <w:rsid w:val="00A97952"/>
    <w:rsid w:val="00AA0E4E"/>
    <w:rsid w:val="00AA495D"/>
    <w:rsid w:val="00AA6535"/>
    <w:rsid w:val="00AB29F1"/>
    <w:rsid w:val="00AB3C0E"/>
    <w:rsid w:val="00AC2CDD"/>
    <w:rsid w:val="00AC3B82"/>
    <w:rsid w:val="00AC50CD"/>
    <w:rsid w:val="00AC7A4C"/>
    <w:rsid w:val="00AD520A"/>
    <w:rsid w:val="00AE2A48"/>
    <w:rsid w:val="00AE2EBB"/>
    <w:rsid w:val="00AE4443"/>
    <w:rsid w:val="00AE48B6"/>
    <w:rsid w:val="00AE4B57"/>
    <w:rsid w:val="00AF3754"/>
    <w:rsid w:val="00AF382E"/>
    <w:rsid w:val="00B061FB"/>
    <w:rsid w:val="00B23878"/>
    <w:rsid w:val="00B25A4C"/>
    <w:rsid w:val="00B40B24"/>
    <w:rsid w:val="00B40DE5"/>
    <w:rsid w:val="00B508AC"/>
    <w:rsid w:val="00B52269"/>
    <w:rsid w:val="00B53CCA"/>
    <w:rsid w:val="00B62279"/>
    <w:rsid w:val="00B70991"/>
    <w:rsid w:val="00B74CCB"/>
    <w:rsid w:val="00B77A0A"/>
    <w:rsid w:val="00B836D2"/>
    <w:rsid w:val="00B84718"/>
    <w:rsid w:val="00B86048"/>
    <w:rsid w:val="00B943B5"/>
    <w:rsid w:val="00B9632C"/>
    <w:rsid w:val="00B96FE1"/>
    <w:rsid w:val="00BA03D1"/>
    <w:rsid w:val="00BA2786"/>
    <w:rsid w:val="00BA7682"/>
    <w:rsid w:val="00BB1B84"/>
    <w:rsid w:val="00BB1EC0"/>
    <w:rsid w:val="00BC5681"/>
    <w:rsid w:val="00BD37D9"/>
    <w:rsid w:val="00BE00D0"/>
    <w:rsid w:val="00BE0C5A"/>
    <w:rsid w:val="00BF0466"/>
    <w:rsid w:val="00BF14C2"/>
    <w:rsid w:val="00BF550C"/>
    <w:rsid w:val="00BF5E60"/>
    <w:rsid w:val="00BF7E22"/>
    <w:rsid w:val="00C122A6"/>
    <w:rsid w:val="00C12839"/>
    <w:rsid w:val="00C12C59"/>
    <w:rsid w:val="00C16883"/>
    <w:rsid w:val="00C213B3"/>
    <w:rsid w:val="00C22B88"/>
    <w:rsid w:val="00C23455"/>
    <w:rsid w:val="00C2466D"/>
    <w:rsid w:val="00C27C0B"/>
    <w:rsid w:val="00C33751"/>
    <w:rsid w:val="00C33F59"/>
    <w:rsid w:val="00C33F71"/>
    <w:rsid w:val="00C3418B"/>
    <w:rsid w:val="00C40F92"/>
    <w:rsid w:val="00C46911"/>
    <w:rsid w:val="00C53F09"/>
    <w:rsid w:val="00C640B6"/>
    <w:rsid w:val="00C6648A"/>
    <w:rsid w:val="00C66715"/>
    <w:rsid w:val="00C73DCE"/>
    <w:rsid w:val="00C76CD5"/>
    <w:rsid w:val="00C77C47"/>
    <w:rsid w:val="00C81CE0"/>
    <w:rsid w:val="00C85198"/>
    <w:rsid w:val="00C91608"/>
    <w:rsid w:val="00C93C1A"/>
    <w:rsid w:val="00C965E8"/>
    <w:rsid w:val="00CA721F"/>
    <w:rsid w:val="00CB1CA4"/>
    <w:rsid w:val="00CB35E5"/>
    <w:rsid w:val="00CB6C12"/>
    <w:rsid w:val="00CC2FAE"/>
    <w:rsid w:val="00CC3D5F"/>
    <w:rsid w:val="00CC485D"/>
    <w:rsid w:val="00CC4D25"/>
    <w:rsid w:val="00CC5DC6"/>
    <w:rsid w:val="00CC664D"/>
    <w:rsid w:val="00CD0734"/>
    <w:rsid w:val="00CD15F4"/>
    <w:rsid w:val="00CD3129"/>
    <w:rsid w:val="00CE3373"/>
    <w:rsid w:val="00CF1950"/>
    <w:rsid w:val="00CF3A96"/>
    <w:rsid w:val="00CF7C82"/>
    <w:rsid w:val="00D03C2B"/>
    <w:rsid w:val="00D04E41"/>
    <w:rsid w:val="00D12043"/>
    <w:rsid w:val="00D147E3"/>
    <w:rsid w:val="00D24025"/>
    <w:rsid w:val="00D306A7"/>
    <w:rsid w:val="00D326E3"/>
    <w:rsid w:val="00D35493"/>
    <w:rsid w:val="00D43293"/>
    <w:rsid w:val="00D44C93"/>
    <w:rsid w:val="00D50B91"/>
    <w:rsid w:val="00D53F15"/>
    <w:rsid w:val="00D65741"/>
    <w:rsid w:val="00D7100E"/>
    <w:rsid w:val="00D7522A"/>
    <w:rsid w:val="00D80B51"/>
    <w:rsid w:val="00D835CA"/>
    <w:rsid w:val="00D91CDC"/>
    <w:rsid w:val="00D9280B"/>
    <w:rsid w:val="00DA3A55"/>
    <w:rsid w:val="00DA74FC"/>
    <w:rsid w:val="00DB25AB"/>
    <w:rsid w:val="00DB3B9E"/>
    <w:rsid w:val="00DB6AA6"/>
    <w:rsid w:val="00DC0685"/>
    <w:rsid w:val="00DC4AFD"/>
    <w:rsid w:val="00DD1AB2"/>
    <w:rsid w:val="00DE3F72"/>
    <w:rsid w:val="00DF0D84"/>
    <w:rsid w:val="00DF4093"/>
    <w:rsid w:val="00DF63B0"/>
    <w:rsid w:val="00DF6792"/>
    <w:rsid w:val="00DF6B52"/>
    <w:rsid w:val="00E0128D"/>
    <w:rsid w:val="00E0451D"/>
    <w:rsid w:val="00E05C5F"/>
    <w:rsid w:val="00E06610"/>
    <w:rsid w:val="00E06E33"/>
    <w:rsid w:val="00E11E20"/>
    <w:rsid w:val="00E16A6B"/>
    <w:rsid w:val="00E178C4"/>
    <w:rsid w:val="00E21EE7"/>
    <w:rsid w:val="00E225F1"/>
    <w:rsid w:val="00E227B1"/>
    <w:rsid w:val="00E2316E"/>
    <w:rsid w:val="00E23B2E"/>
    <w:rsid w:val="00E3680A"/>
    <w:rsid w:val="00E416E4"/>
    <w:rsid w:val="00E42704"/>
    <w:rsid w:val="00E43478"/>
    <w:rsid w:val="00E57530"/>
    <w:rsid w:val="00E57CF2"/>
    <w:rsid w:val="00E61046"/>
    <w:rsid w:val="00E64696"/>
    <w:rsid w:val="00E716A9"/>
    <w:rsid w:val="00E73B30"/>
    <w:rsid w:val="00E74856"/>
    <w:rsid w:val="00E77375"/>
    <w:rsid w:val="00E82FA8"/>
    <w:rsid w:val="00E875F3"/>
    <w:rsid w:val="00E9602B"/>
    <w:rsid w:val="00EA2603"/>
    <w:rsid w:val="00EA2804"/>
    <w:rsid w:val="00EA28B5"/>
    <w:rsid w:val="00EB7B07"/>
    <w:rsid w:val="00EC0376"/>
    <w:rsid w:val="00EC6C35"/>
    <w:rsid w:val="00EC7BE7"/>
    <w:rsid w:val="00ED112F"/>
    <w:rsid w:val="00ED5582"/>
    <w:rsid w:val="00ED655A"/>
    <w:rsid w:val="00EE671F"/>
    <w:rsid w:val="00EE763C"/>
    <w:rsid w:val="00EF2890"/>
    <w:rsid w:val="00F00423"/>
    <w:rsid w:val="00F019C9"/>
    <w:rsid w:val="00F04F31"/>
    <w:rsid w:val="00F0603A"/>
    <w:rsid w:val="00F16767"/>
    <w:rsid w:val="00F17BA4"/>
    <w:rsid w:val="00F226CF"/>
    <w:rsid w:val="00F22ACB"/>
    <w:rsid w:val="00F23B68"/>
    <w:rsid w:val="00F3252C"/>
    <w:rsid w:val="00F34807"/>
    <w:rsid w:val="00F36207"/>
    <w:rsid w:val="00F36330"/>
    <w:rsid w:val="00F37C4A"/>
    <w:rsid w:val="00F4265A"/>
    <w:rsid w:val="00F42D8F"/>
    <w:rsid w:val="00F44555"/>
    <w:rsid w:val="00F4466F"/>
    <w:rsid w:val="00F446DD"/>
    <w:rsid w:val="00F4601F"/>
    <w:rsid w:val="00F5070F"/>
    <w:rsid w:val="00F5098A"/>
    <w:rsid w:val="00F533D3"/>
    <w:rsid w:val="00F56794"/>
    <w:rsid w:val="00F5772E"/>
    <w:rsid w:val="00F577A2"/>
    <w:rsid w:val="00F725FE"/>
    <w:rsid w:val="00F74606"/>
    <w:rsid w:val="00F8135E"/>
    <w:rsid w:val="00F8195F"/>
    <w:rsid w:val="00F821A8"/>
    <w:rsid w:val="00F94FFC"/>
    <w:rsid w:val="00F974EA"/>
    <w:rsid w:val="00FA3A80"/>
    <w:rsid w:val="00FA52BD"/>
    <w:rsid w:val="00FB4E88"/>
    <w:rsid w:val="00FB51B4"/>
    <w:rsid w:val="00FC1D8D"/>
    <w:rsid w:val="00FD21FB"/>
    <w:rsid w:val="00FE0698"/>
    <w:rsid w:val="00FE2AF8"/>
    <w:rsid w:val="00FF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9C8D8D"/>
  <w15:docId w15:val="{073F6FB1-81B9-4FD8-9712-AFC647058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" w:hAnsi="Times New Roman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E20"/>
    <w:rPr>
      <w:rFonts w:eastAsia="Times New Roman"/>
      <w:sz w:val="24"/>
      <w:szCs w:val="24"/>
      <w:lang w:eastAsia="fr-FR"/>
    </w:rPr>
  </w:style>
  <w:style w:type="paragraph" w:styleId="Titre1">
    <w:name w:val="heading 1"/>
    <w:aliases w:val="ENTETES OFFRES"/>
    <w:basedOn w:val="Normal"/>
    <w:next w:val="Normal"/>
    <w:link w:val="Titre1Car"/>
    <w:uiPriority w:val="9"/>
    <w:qFormat/>
    <w:rsid w:val="00AE2A48"/>
    <w:pPr>
      <w:pBdr>
        <w:bottom w:val="single" w:sz="4" w:space="1" w:color="auto"/>
      </w:pBdr>
      <w:spacing w:after="120"/>
      <w:jc w:val="center"/>
      <w:outlineLvl w:val="0"/>
    </w:pPr>
    <w:rPr>
      <w:rFonts w:ascii="Calibri" w:eastAsia="Times" w:hAnsi="Calibri"/>
      <w:b/>
      <w:color w:val="000099"/>
      <w:sz w:val="36"/>
      <w:szCs w:val="36"/>
    </w:rPr>
  </w:style>
  <w:style w:type="paragraph" w:styleId="Titre2">
    <w:name w:val="heading 2"/>
    <w:aliases w:val="Annexes"/>
    <w:basedOn w:val="Normal"/>
    <w:next w:val="Normal"/>
    <w:link w:val="Titre2Car"/>
    <w:uiPriority w:val="9"/>
    <w:unhideWhenUsed/>
    <w:qFormat/>
    <w:rsid w:val="00AE2A48"/>
    <w:pPr>
      <w:pBdr>
        <w:bottom w:val="single" w:sz="4" w:space="1" w:color="auto"/>
      </w:pBdr>
      <w:spacing w:after="120"/>
      <w:jc w:val="center"/>
      <w:outlineLvl w:val="1"/>
    </w:pPr>
    <w:rPr>
      <w:rFonts w:ascii="Calibri" w:eastAsia="Times" w:hAnsi="Calibri"/>
      <w:b/>
      <w:i/>
      <w:color w:val="000099"/>
      <w:sz w:val="32"/>
      <w:szCs w:val="32"/>
    </w:rPr>
  </w:style>
  <w:style w:type="paragraph" w:styleId="Titre3">
    <w:name w:val="heading 3"/>
    <w:aliases w:val="Date jour programme"/>
    <w:basedOn w:val="Normal"/>
    <w:next w:val="Normal"/>
    <w:link w:val="Titre3Car"/>
    <w:uiPriority w:val="9"/>
    <w:unhideWhenUsed/>
    <w:qFormat/>
    <w:rsid w:val="00AE2A48"/>
    <w:pPr>
      <w:pBdr>
        <w:top w:val="single" w:sz="4" w:space="1" w:color="auto"/>
      </w:pBdr>
      <w:tabs>
        <w:tab w:val="left" w:pos="1418"/>
      </w:tabs>
      <w:jc w:val="both"/>
      <w:outlineLvl w:val="2"/>
    </w:pPr>
    <w:rPr>
      <w:rFonts w:ascii="Calibri" w:eastAsia="Times" w:hAnsi="Calibri"/>
      <w:b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325E1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qFormat/>
    <w:rsid w:val="00A93217"/>
    <w:pPr>
      <w:keepNext/>
      <w:ind w:right="12"/>
      <w:outlineLvl w:val="4"/>
    </w:pPr>
    <w:rPr>
      <w:rFonts w:ascii="Book Antiqua" w:eastAsia="Times" w:hAnsi="Book Antiqua"/>
      <w:b/>
      <w:szCs w:val="20"/>
      <w:u w:val="single"/>
      <w:lang w:eastAsia="en-US"/>
    </w:rPr>
  </w:style>
  <w:style w:type="paragraph" w:styleId="Titre6">
    <w:name w:val="heading 6"/>
    <w:basedOn w:val="Normal"/>
    <w:next w:val="Normal"/>
    <w:link w:val="Titre6Car"/>
    <w:qFormat/>
    <w:rsid w:val="00A93217"/>
    <w:pPr>
      <w:keepNext/>
      <w:jc w:val="right"/>
      <w:outlineLvl w:val="5"/>
    </w:pPr>
    <w:rPr>
      <w:rFonts w:ascii="Book Antiqua" w:eastAsia="Times" w:hAnsi="Book Antiqua"/>
      <w:b/>
      <w:i/>
      <w:szCs w:val="20"/>
      <w:u w:val="single"/>
      <w:lang w:eastAsia="en-US"/>
    </w:rPr>
  </w:style>
  <w:style w:type="paragraph" w:styleId="Titre7">
    <w:name w:val="heading 7"/>
    <w:basedOn w:val="Normal"/>
    <w:next w:val="Normal"/>
    <w:link w:val="Titre7Car"/>
    <w:qFormat/>
    <w:rsid w:val="00A93217"/>
    <w:pPr>
      <w:keepNext/>
      <w:ind w:right="38"/>
      <w:outlineLvl w:val="6"/>
    </w:pPr>
    <w:rPr>
      <w:rFonts w:ascii="Book Antiqua" w:eastAsia="Times" w:hAnsi="Book Antiqua"/>
      <w:b/>
      <w:szCs w:val="20"/>
      <w:lang w:eastAsia="en-US"/>
    </w:rPr>
  </w:style>
  <w:style w:type="paragraph" w:styleId="Titre8">
    <w:name w:val="heading 8"/>
    <w:basedOn w:val="Normal"/>
    <w:next w:val="Normal"/>
    <w:link w:val="Titre8Car"/>
    <w:qFormat/>
    <w:rsid w:val="00A93217"/>
    <w:pPr>
      <w:keepNext/>
      <w:ind w:right="12"/>
      <w:outlineLvl w:val="7"/>
    </w:pPr>
    <w:rPr>
      <w:rFonts w:ascii="Book Antiqua" w:eastAsia="Times" w:hAnsi="Book Antiqua"/>
      <w:b/>
      <w:szCs w:val="20"/>
      <w:lang w:eastAsia="en-US"/>
    </w:rPr>
  </w:style>
  <w:style w:type="paragraph" w:styleId="Titre9">
    <w:name w:val="heading 9"/>
    <w:basedOn w:val="Normal"/>
    <w:next w:val="Normal"/>
    <w:link w:val="Titre9Car"/>
    <w:qFormat/>
    <w:rsid w:val="00A93217"/>
    <w:pPr>
      <w:keepNext/>
      <w:outlineLvl w:val="8"/>
    </w:pPr>
    <w:rPr>
      <w:rFonts w:eastAsia="Times"/>
      <w:b/>
      <w:sz w:val="26"/>
      <w:szCs w:val="20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ENTETES OFFRES Car"/>
    <w:link w:val="Titre1"/>
    <w:uiPriority w:val="9"/>
    <w:rsid w:val="00AE2A48"/>
    <w:rPr>
      <w:rFonts w:ascii="Calibri" w:hAnsi="Calibri"/>
      <w:b/>
      <w:color w:val="000099"/>
      <w:sz w:val="36"/>
      <w:szCs w:val="36"/>
      <w:lang w:eastAsia="fr-FR"/>
    </w:rPr>
  </w:style>
  <w:style w:type="character" w:customStyle="1" w:styleId="Titre3Car">
    <w:name w:val="Titre 3 Car"/>
    <w:aliases w:val="Date jour programme Car"/>
    <w:link w:val="Titre3"/>
    <w:uiPriority w:val="9"/>
    <w:rsid w:val="00AE2A48"/>
    <w:rPr>
      <w:rFonts w:ascii="Calibri" w:hAnsi="Calibri"/>
      <w:b/>
      <w:sz w:val="32"/>
      <w:szCs w:val="32"/>
    </w:rPr>
  </w:style>
  <w:style w:type="character" w:customStyle="1" w:styleId="Titre5Car">
    <w:name w:val="Titre 5 Car"/>
    <w:basedOn w:val="Policepardfaut"/>
    <w:link w:val="Titre5"/>
    <w:rsid w:val="00A93217"/>
    <w:rPr>
      <w:rFonts w:ascii="Book Antiqua" w:eastAsia="Times" w:hAnsi="Book Antiqua"/>
      <w:b/>
      <w:sz w:val="24"/>
      <w:u w:val="single"/>
    </w:rPr>
  </w:style>
  <w:style w:type="character" w:customStyle="1" w:styleId="Titre6Car">
    <w:name w:val="Titre 6 Car"/>
    <w:basedOn w:val="Policepardfaut"/>
    <w:link w:val="Titre6"/>
    <w:rsid w:val="00A93217"/>
    <w:rPr>
      <w:rFonts w:ascii="Book Antiqua" w:eastAsia="Times" w:hAnsi="Book Antiqua"/>
      <w:b/>
      <w:i/>
      <w:sz w:val="24"/>
      <w:u w:val="single"/>
    </w:rPr>
  </w:style>
  <w:style w:type="character" w:customStyle="1" w:styleId="Titre7Car">
    <w:name w:val="Titre 7 Car"/>
    <w:link w:val="Titre7"/>
    <w:rsid w:val="00A93217"/>
    <w:rPr>
      <w:rFonts w:ascii="Book Antiqua" w:eastAsia="Times" w:hAnsi="Book Antiqua"/>
      <w:b/>
      <w:sz w:val="24"/>
    </w:rPr>
  </w:style>
  <w:style w:type="character" w:customStyle="1" w:styleId="Titre8Car">
    <w:name w:val="Titre 8 Car"/>
    <w:basedOn w:val="Policepardfaut"/>
    <w:link w:val="Titre8"/>
    <w:rsid w:val="00A93217"/>
    <w:rPr>
      <w:rFonts w:ascii="Book Antiqua" w:eastAsia="Times" w:hAnsi="Book Antiqua"/>
      <w:b/>
      <w:sz w:val="24"/>
    </w:rPr>
  </w:style>
  <w:style w:type="character" w:customStyle="1" w:styleId="Titre9Car">
    <w:name w:val="Titre 9 Car"/>
    <w:basedOn w:val="Policepardfaut"/>
    <w:link w:val="Titre9"/>
    <w:rsid w:val="00A93217"/>
    <w:rPr>
      <w:rFonts w:eastAsia="Times"/>
      <w:b/>
      <w:sz w:val="26"/>
    </w:rPr>
  </w:style>
  <w:style w:type="paragraph" w:styleId="Sansinterligne">
    <w:name w:val="No Spacing"/>
    <w:uiPriority w:val="1"/>
    <w:qFormat/>
    <w:rsid w:val="00A93217"/>
    <w:rPr>
      <w:rFonts w:ascii="Calibri" w:eastAsia="Calibri" w:hAnsi="Calibri"/>
      <w:sz w:val="22"/>
      <w:szCs w:val="22"/>
    </w:rPr>
  </w:style>
  <w:style w:type="paragraph" w:styleId="Retraitcorpsdetexte">
    <w:name w:val="Body Text Indent"/>
    <w:basedOn w:val="Normal"/>
    <w:link w:val="RetraitcorpsdetexteCar"/>
    <w:rsid w:val="00E11E20"/>
    <w:pPr>
      <w:ind w:left="6381"/>
    </w:pPr>
    <w:rPr>
      <w:rFonts w:ascii="Times" w:hAnsi="Times"/>
      <w:b/>
      <w:sz w:val="30"/>
      <w:szCs w:val="20"/>
    </w:rPr>
  </w:style>
  <w:style w:type="character" w:customStyle="1" w:styleId="RetraitcorpsdetexteCar">
    <w:name w:val="Retrait corps de texte Car"/>
    <w:basedOn w:val="Policepardfaut"/>
    <w:link w:val="Retraitcorpsdetexte"/>
    <w:rsid w:val="00E11E20"/>
    <w:rPr>
      <w:rFonts w:ascii="Times" w:eastAsia="Times New Roman" w:hAnsi="Times"/>
      <w:b/>
      <w:sz w:val="30"/>
      <w:lang w:eastAsia="fr-FR"/>
    </w:rPr>
  </w:style>
  <w:style w:type="paragraph" w:customStyle="1" w:styleId="A-Itinrairejourne">
    <w:name w:val="A-Itinéraire journée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b/>
      <w:color w:val="000099"/>
      <w:sz w:val="28"/>
      <w:szCs w:val="28"/>
    </w:rPr>
  </w:style>
  <w:style w:type="paragraph" w:customStyle="1" w:styleId="B-SOMMAIRE">
    <w:name w:val="B-SOMMAIRE"/>
    <w:basedOn w:val="Titre1"/>
    <w:qFormat/>
    <w:rsid w:val="00AE2A48"/>
    <w:pPr>
      <w:outlineLvl w:val="9"/>
    </w:pPr>
  </w:style>
  <w:style w:type="paragraph" w:customStyle="1" w:styleId="C-Texteprogramme">
    <w:name w:val="C-Texte programme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szCs w:val="20"/>
    </w:rPr>
  </w:style>
  <w:style w:type="paragraph" w:customStyle="1" w:styleId="D-Repasetnuit">
    <w:name w:val="D-Repas et nuit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i/>
      <w:color w:val="008000"/>
      <w:szCs w:val="20"/>
    </w:rPr>
  </w:style>
  <w:style w:type="paragraph" w:customStyle="1" w:styleId="E-Messes">
    <w:name w:val="E-Messes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color w:val="000099"/>
      <w:szCs w:val="20"/>
      <w:u w:val="single"/>
    </w:rPr>
  </w:style>
  <w:style w:type="paragraph" w:customStyle="1" w:styleId="F-Rencontres">
    <w:name w:val="F-Rencontres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color w:val="993300"/>
      <w:szCs w:val="20"/>
    </w:rPr>
  </w:style>
  <w:style w:type="paragraph" w:customStyle="1" w:styleId="G-Marches">
    <w:name w:val="G-Marches"/>
    <w:basedOn w:val="Normal"/>
    <w:qFormat/>
    <w:rsid w:val="00AE2A48"/>
    <w:pPr>
      <w:spacing w:after="120"/>
      <w:ind w:left="1416"/>
      <w:jc w:val="both"/>
    </w:pPr>
    <w:rPr>
      <w:rFonts w:ascii="Calibri" w:eastAsia="Times" w:hAnsi="Calibri"/>
      <w:i/>
      <w:color w:val="7030A0"/>
      <w:szCs w:val="20"/>
    </w:rPr>
  </w:style>
  <w:style w:type="paragraph" w:customStyle="1" w:styleId="H-Infovol">
    <w:name w:val="H-Info vol"/>
    <w:basedOn w:val="Normal"/>
    <w:qFormat/>
    <w:rsid w:val="00AE2A48"/>
    <w:pPr>
      <w:shd w:val="clear" w:color="auto" w:fill="EEECE1"/>
      <w:spacing w:after="120"/>
      <w:ind w:left="1418"/>
      <w:contextualSpacing/>
      <w:jc w:val="both"/>
    </w:pPr>
    <w:rPr>
      <w:rFonts w:ascii="Calibri" w:eastAsia="Times" w:hAnsi="Calibri"/>
      <w:szCs w:val="20"/>
    </w:rPr>
  </w:style>
  <w:style w:type="paragraph" w:customStyle="1" w:styleId="I-Destinationprogramme">
    <w:name w:val="I-Destination programme"/>
    <w:basedOn w:val="Normal"/>
    <w:qFormat/>
    <w:rsid w:val="00AE2A48"/>
    <w:pPr>
      <w:spacing w:before="240" w:after="240"/>
      <w:jc w:val="center"/>
    </w:pPr>
    <w:rPr>
      <w:rFonts w:ascii="Calibri" w:eastAsia="Times" w:hAnsi="Calibri"/>
      <w:b/>
      <w:color w:val="000099"/>
      <w:sz w:val="40"/>
      <w:szCs w:val="40"/>
    </w:rPr>
  </w:style>
  <w:style w:type="paragraph" w:customStyle="1" w:styleId="J-Datesprogramme">
    <w:name w:val="J-Dates programme"/>
    <w:basedOn w:val="Normal"/>
    <w:qFormat/>
    <w:rsid w:val="00AE2A48"/>
    <w:pPr>
      <w:spacing w:before="240" w:after="240"/>
      <w:jc w:val="center"/>
    </w:pPr>
    <w:rPr>
      <w:rFonts w:ascii="Calibri" w:eastAsia="Times" w:hAnsi="Calibri"/>
      <w:b/>
      <w:i/>
      <w:sz w:val="32"/>
      <w:szCs w:val="32"/>
    </w:rPr>
  </w:style>
  <w:style w:type="paragraph" w:customStyle="1" w:styleId="K-Clientprogramme">
    <w:name w:val="K-Client programme"/>
    <w:basedOn w:val="Normal"/>
    <w:qFormat/>
    <w:rsid w:val="00AE2A48"/>
    <w:pPr>
      <w:tabs>
        <w:tab w:val="left" w:pos="4536"/>
      </w:tabs>
      <w:spacing w:before="240" w:after="240"/>
      <w:jc w:val="center"/>
    </w:pPr>
    <w:rPr>
      <w:rFonts w:ascii="Calibri" w:eastAsia="Times" w:hAnsi="Calibri"/>
      <w:b/>
      <w:color w:val="000099"/>
      <w:sz w:val="40"/>
      <w:szCs w:val="40"/>
    </w:rPr>
  </w:style>
  <w:style w:type="paragraph" w:customStyle="1" w:styleId="L-Durevoyageprogramme">
    <w:name w:val="L-Durée voyage programme"/>
    <w:basedOn w:val="Normal"/>
    <w:qFormat/>
    <w:rsid w:val="00AE2A48"/>
    <w:pPr>
      <w:spacing w:after="120"/>
      <w:jc w:val="center"/>
    </w:pPr>
    <w:rPr>
      <w:rFonts w:ascii="Calibri" w:eastAsia="Times" w:hAnsi="Calibri"/>
      <w:i/>
      <w:szCs w:val="20"/>
    </w:rPr>
  </w:style>
  <w:style w:type="paragraph" w:customStyle="1" w:styleId="M-Thmeprogramme">
    <w:name w:val="M-Thème programme"/>
    <w:basedOn w:val="Normal"/>
    <w:qFormat/>
    <w:rsid w:val="00AE2A48"/>
    <w:pPr>
      <w:ind w:hanging="7"/>
      <w:jc w:val="center"/>
    </w:pPr>
    <w:rPr>
      <w:rFonts w:ascii="Calibri" w:eastAsia="Times" w:hAnsi="Calibri"/>
      <w:b/>
      <w:color w:val="000099"/>
      <w:sz w:val="36"/>
      <w:szCs w:val="36"/>
    </w:rPr>
  </w:style>
  <w:style w:type="paragraph" w:customStyle="1" w:styleId="PRESENTATIONOFFRE">
    <w:name w:val="PRESENTATION OFFRE"/>
    <w:basedOn w:val="Titre3"/>
    <w:qFormat/>
    <w:rsid w:val="00AE2A48"/>
    <w:pPr>
      <w:pBdr>
        <w:top w:val="none" w:sz="0" w:space="0" w:color="auto"/>
        <w:bottom w:val="single" w:sz="4" w:space="1" w:color="auto"/>
      </w:pBdr>
    </w:pPr>
    <w:rPr>
      <w:color w:val="000099"/>
    </w:rPr>
  </w:style>
  <w:style w:type="character" w:customStyle="1" w:styleId="Titre2Car">
    <w:name w:val="Titre 2 Car"/>
    <w:aliases w:val="Annexes Car"/>
    <w:link w:val="Titre2"/>
    <w:uiPriority w:val="9"/>
    <w:rsid w:val="00AE2A48"/>
    <w:rPr>
      <w:rFonts w:ascii="Calibri" w:hAnsi="Calibri"/>
      <w:b/>
      <w:i/>
      <w:color w:val="000099"/>
      <w:sz w:val="32"/>
      <w:szCs w:val="32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325E1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7C031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C0315"/>
    <w:rPr>
      <w:rFonts w:eastAsia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7C031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C0315"/>
    <w:rPr>
      <w:rFonts w:eastAsia="Times New Roman"/>
      <w:sz w:val="24"/>
      <w:szCs w:val="24"/>
      <w:lang w:eastAsia="fr-FR"/>
    </w:rPr>
  </w:style>
  <w:style w:type="paragraph" w:customStyle="1" w:styleId="Messes">
    <w:name w:val="Messes"/>
    <w:basedOn w:val="Normal"/>
    <w:qFormat/>
    <w:rsid w:val="0094754E"/>
    <w:pPr>
      <w:spacing w:after="120"/>
      <w:ind w:left="1416"/>
      <w:jc w:val="both"/>
    </w:pPr>
    <w:rPr>
      <w:rFonts w:ascii="Calibri" w:eastAsia="Times" w:hAnsi="Calibri"/>
      <w:color w:val="000099"/>
      <w:szCs w:val="20"/>
      <w:u w:val="single"/>
    </w:rPr>
  </w:style>
  <w:style w:type="paragraph" w:styleId="Paragraphedeliste">
    <w:name w:val="List Paragraph"/>
    <w:basedOn w:val="Normal"/>
    <w:uiPriority w:val="34"/>
    <w:qFormat/>
    <w:rsid w:val="00854661"/>
    <w:pPr>
      <w:ind w:left="708"/>
    </w:pPr>
    <w:rPr>
      <w:rFonts w:ascii="Times" w:eastAsia="Times" w:hAnsi="Times"/>
      <w:szCs w:val="20"/>
    </w:rPr>
  </w:style>
  <w:style w:type="paragraph" w:styleId="NormalWeb">
    <w:name w:val="Normal (Web)"/>
    <w:basedOn w:val="Normal"/>
    <w:rsid w:val="00F23B68"/>
    <w:pPr>
      <w:spacing w:before="100" w:beforeAutospacing="1" w:after="100" w:afterAutospacing="1"/>
      <w:jc w:val="both"/>
    </w:pPr>
    <w:rPr>
      <w:color w:val="FFFF33"/>
    </w:rPr>
  </w:style>
  <w:style w:type="paragraph" w:customStyle="1" w:styleId="Rencontres">
    <w:name w:val="Rencontres"/>
    <w:basedOn w:val="Normal"/>
    <w:qFormat/>
    <w:rsid w:val="000006F1"/>
    <w:pPr>
      <w:spacing w:after="120"/>
      <w:ind w:left="1416"/>
      <w:jc w:val="both"/>
    </w:pPr>
    <w:rPr>
      <w:rFonts w:ascii="Calibri" w:eastAsia="Times" w:hAnsi="Calibri"/>
      <w:color w:val="993300"/>
      <w:szCs w:val="20"/>
    </w:rPr>
  </w:style>
  <w:style w:type="paragraph" w:customStyle="1" w:styleId="Texteprogramme">
    <w:name w:val="Texte programme"/>
    <w:basedOn w:val="Normal"/>
    <w:qFormat/>
    <w:rsid w:val="003A4B21"/>
    <w:pPr>
      <w:spacing w:after="120"/>
      <w:ind w:left="1416"/>
      <w:jc w:val="both"/>
    </w:pPr>
    <w:rPr>
      <w:rFonts w:ascii="Calibri" w:eastAsia="Times" w:hAnsi="Calibri"/>
      <w:szCs w:val="20"/>
    </w:rPr>
  </w:style>
  <w:style w:type="paragraph" w:customStyle="1" w:styleId="Repasetnuit">
    <w:name w:val="Repas et nuit"/>
    <w:basedOn w:val="Normal"/>
    <w:qFormat/>
    <w:rsid w:val="003A4B21"/>
    <w:pPr>
      <w:spacing w:after="120"/>
      <w:ind w:left="1416"/>
      <w:jc w:val="both"/>
    </w:pPr>
    <w:rPr>
      <w:rFonts w:ascii="Calibri" w:eastAsia="Times" w:hAnsi="Calibri"/>
      <w:i/>
      <w:color w:val="008000"/>
      <w:szCs w:val="20"/>
    </w:rPr>
  </w:style>
  <w:style w:type="character" w:styleId="Lienhypertexte">
    <w:name w:val="Hyperlink"/>
    <w:basedOn w:val="Policepardfaut"/>
    <w:unhideWhenUsed/>
    <w:rsid w:val="000E74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3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7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r.wikipedia.org/wiki/Raisi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r.wikipedia.org/wiki/Datt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jerichoresort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r.wikipedia.org/wiki/%C3%89pic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0fc9ad-7a62-40f4-b4ae-e677eb30bc9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6C8188499AB4793E91F917C778569" ma:contentTypeVersion="14" ma:contentTypeDescription="Crée un document." ma:contentTypeScope="" ma:versionID="b78fcf6d3603e05b35cb3946edcd7013">
  <xsd:schema xmlns:xsd="http://www.w3.org/2001/XMLSchema" xmlns:xs="http://www.w3.org/2001/XMLSchema" xmlns:p="http://schemas.microsoft.com/office/2006/metadata/properties" xmlns:ns2="5b0fc9ad-7a62-40f4-b4ae-e677eb30bc90" xmlns:ns3="24e5ddcd-d3da-4a62-8e10-c12fd114c0ea" targetNamespace="http://schemas.microsoft.com/office/2006/metadata/properties" ma:root="true" ma:fieldsID="eaadddefb1fae425f6ec805f78853dbc" ns2:_="" ns3:_="">
    <xsd:import namespace="5b0fc9ad-7a62-40f4-b4ae-e677eb30bc90"/>
    <xsd:import namespace="24e5ddcd-d3da-4a62-8e10-c12fd114c0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0fc9ad-7a62-40f4-b4ae-e677eb30b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4" nillable="true" ma:displayName="État de validation" ma:internalName="_x00c9_tat_x0020_de_x0020_validation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5ddcd-d3da-4a62-8e10-c12fd114c0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5BEF7B-177D-4BEA-BE39-32ED6D35EB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9C0FC1-BA9A-4127-8804-E550EE178F39}">
  <ds:schemaRefs>
    <ds:schemaRef ds:uri="http://schemas.microsoft.com/office/2006/metadata/properties"/>
    <ds:schemaRef ds:uri="http://schemas.microsoft.com/office/infopath/2007/PartnerControls"/>
    <ds:schemaRef ds:uri="5b0fc9ad-7a62-40f4-b4ae-e677eb30bc90"/>
  </ds:schemaRefs>
</ds:datastoreItem>
</file>

<file path=customXml/itemProps3.xml><?xml version="1.0" encoding="utf-8"?>
<ds:datastoreItem xmlns:ds="http://schemas.openxmlformats.org/officeDocument/2006/customXml" ds:itemID="{8E7FE272-DF8F-4960-A80A-B825A2A02F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0fc9ad-7a62-40f4-b4ae-e677eb30bc90"/>
    <ds:schemaRef ds:uri="24e5ddcd-d3da-4a62-8e10-c12fd114c0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C7B3F-05BC-6C47-9F16-0D3D9E93F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6</Words>
  <Characters>10208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</dc:creator>
  <cp:lastModifiedBy>Microsoft Office User</cp:lastModifiedBy>
  <cp:revision>2</cp:revision>
  <cp:lastPrinted>2020-02-24T08:06:00Z</cp:lastPrinted>
  <dcterms:created xsi:type="dcterms:W3CDTF">2022-03-22T13:34:00Z</dcterms:created>
  <dcterms:modified xsi:type="dcterms:W3CDTF">2022-03-2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6C8188499AB4793E91F917C778569</vt:lpwstr>
  </property>
  <property fmtid="{D5CDD505-2E9C-101B-9397-08002B2CF9AE}" pid="3" name="Order">
    <vt:r8>8351600</vt:r8>
  </property>
</Properties>
</file>